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655466" w14:textId="77777777" w:rsidR="00B1498E" w:rsidRPr="008B67C2" w:rsidRDefault="00B1498E" w:rsidP="00B1498E">
      <w:pPr>
        <w:autoSpaceDE w:val="0"/>
        <w:autoSpaceDN w:val="0"/>
        <w:adjustRightInd w:val="0"/>
        <w:jc w:val="center"/>
        <w:rPr>
          <w:b/>
          <w:bCs/>
          <w:color w:val="000000"/>
          <w:sz w:val="23"/>
          <w:szCs w:val="23"/>
          <w:lang w:val="tr-TR"/>
        </w:rPr>
      </w:pPr>
      <w:r w:rsidRPr="008B67C2">
        <w:rPr>
          <w:noProof/>
          <w:lang w:val="tr-TR" w:eastAsia="tr-TR" w:bidi="ar-SA"/>
        </w:rPr>
        <w:drawing>
          <wp:inline distT="0" distB="0" distL="0" distR="0" wp14:anchorId="2149162F" wp14:editId="0BE4DC79">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6"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2D639FA1" w14:textId="77777777" w:rsidR="00B1498E" w:rsidRPr="0016700D" w:rsidRDefault="00B1498E" w:rsidP="00B1498E">
      <w:pPr>
        <w:autoSpaceDE w:val="0"/>
        <w:autoSpaceDN w:val="0"/>
        <w:adjustRightInd w:val="0"/>
        <w:spacing w:before="240"/>
        <w:jc w:val="center"/>
        <w:rPr>
          <w:color w:val="000000"/>
          <w:sz w:val="28"/>
          <w:szCs w:val="28"/>
          <w:lang w:val="tr-TR"/>
        </w:rPr>
      </w:pPr>
      <w:r w:rsidRPr="0016700D">
        <w:rPr>
          <w:b/>
          <w:bCs/>
          <w:color w:val="000000"/>
          <w:sz w:val="28"/>
          <w:szCs w:val="28"/>
          <w:lang w:val="tr-TR"/>
        </w:rPr>
        <w:t xml:space="preserve">EGE </w:t>
      </w:r>
      <w:r>
        <w:rPr>
          <w:b/>
          <w:bCs/>
          <w:color w:val="000000"/>
          <w:sz w:val="28"/>
          <w:szCs w:val="28"/>
          <w:lang w:val="tr-TR"/>
        </w:rPr>
        <w:t>UNIVERSITY</w:t>
      </w:r>
    </w:p>
    <w:p w14:paraId="61EF9D68" w14:textId="77777777" w:rsidR="00B1498E" w:rsidRPr="0016700D" w:rsidRDefault="00B1498E" w:rsidP="00B1498E">
      <w:pPr>
        <w:autoSpaceDE w:val="0"/>
        <w:autoSpaceDN w:val="0"/>
        <w:adjustRightInd w:val="0"/>
        <w:jc w:val="center"/>
        <w:rPr>
          <w:b/>
          <w:bCs/>
          <w:color w:val="000000"/>
          <w:sz w:val="28"/>
          <w:szCs w:val="28"/>
          <w:lang w:val="tr-TR"/>
        </w:rPr>
      </w:pPr>
      <w:r w:rsidRPr="0016700D">
        <w:rPr>
          <w:b/>
          <w:bCs/>
          <w:color w:val="000000"/>
          <w:sz w:val="28"/>
          <w:szCs w:val="28"/>
          <w:lang w:val="tr-TR"/>
        </w:rPr>
        <w:t>FACULTY OF ENGINEERING</w:t>
      </w:r>
    </w:p>
    <w:p w14:paraId="40768848" w14:textId="77777777" w:rsidR="00B1498E" w:rsidRPr="0016700D" w:rsidRDefault="00B1498E" w:rsidP="00B1498E">
      <w:pPr>
        <w:autoSpaceDE w:val="0"/>
        <w:autoSpaceDN w:val="0"/>
        <w:adjustRightInd w:val="0"/>
        <w:jc w:val="center"/>
        <w:rPr>
          <w:b/>
          <w:bCs/>
          <w:color w:val="000000"/>
          <w:sz w:val="28"/>
          <w:szCs w:val="28"/>
          <w:lang w:val="tr-TR"/>
        </w:rPr>
      </w:pPr>
      <w:r w:rsidRPr="0016700D">
        <w:rPr>
          <w:b/>
          <w:bCs/>
          <w:color w:val="000000"/>
          <w:sz w:val="28"/>
          <w:szCs w:val="28"/>
          <w:lang w:val="tr-TR"/>
        </w:rPr>
        <w:t>COMPUTER ENGINEERING DEPARTMENT</w:t>
      </w:r>
    </w:p>
    <w:p w14:paraId="1E570268" w14:textId="77777777" w:rsidR="00B1498E" w:rsidRPr="008B67C2" w:rsidRDefault="00B1498E" w:rsidP="00B1498E">
      <w:pPr>
        <w:autoSpaceDE w:val="0"/>
        <w:autoSpaceDN w:val="0"/>
        <w:adjustRightInd w:val="0"/>
        <w:jc w:val="center"/>
        <w:rPr>
          <w:color w:val="000000"/>
          <w:sz w:val="32"/>
          <w:szCs w:val="32"/>
          <w:lang w:val="tr-TR"/>
        </w:rPr>
      </w:pPr>
    </w:p>
    <w:p w14:paraId="0B0417DE" w14:textId="77777777" w:rsidR="00B1498E" w:rsidRPr="0016700D" w:rsidRDefault="00B1498E" w:rsidP="00B1498E">
      <w:pPr>
        <w:autoSpaceDE w:val="0"/>
        <w:autoSpaceDN w:val="0"/>
        <w:adjustRightInd w:val="0"/>
        <w:jc w:val="center"/>
        <w:rPr>
          <w:b/>
          <w:bCs/>
          <w:color w:val="000000"/>
          <w:sz w:val="30"/>
          <w:szCs w:val="30"/>
          <w:lang w:val="tr-TR"/>
        </w:rPr>
      </w:pPr>
      <w:r w:rsidRPr="0016700D">
        <w:rPr>
          <w:b/>
          <w:bCs/>
          <w:color w:val="000000"/>
          <w:sz w:val="30"/>
          <w:szCs w:val="30"/>
          <w:lang w:val="tr-TR"/>
        </w:rPr>
        <w:t>204 DATA STRUCTURES (3+1)</w:t>
      </w:r>
    </w:p>
    <w:p w14:paraId="37144916" w14:textId="77777777" w:rsidR="00B1498E" w:rsidRPr="0016700D" w:rsidRDefault="00B1498E" w:rsidP="00B1498E">
      <w:pPr>
        <w:autoSpaceDE w:val="0"/>
        <w:autoSpaceDN w:val="0"/>
        <w:adjustRightInd w:val="0"/>
        <w:jc w:val="center"/>
        <w:rPr>
          <w:b/>
          <w:bCs/>
          <w:color w:val="000000"/>
          <w:sz w:val="30"/>
          <w:szCs w:val="30"/>
          <w:lang w:val="tr-TR"/>
        </w:rPr>
      </w:pPr>
      <w:r w:rsidRPr="0016700D">
        <w:rPr>
          <w:b/>
          <w:bCs/>
          <w:color w:val="000000"/>
          <w:sz w:val="30"/>
          <w:szCs w:val="30"/>
          <w:lang w:val="tr-TR"/>
        </w:rPr>
        <w:t>2020–2021 FALL SEMESTER</w:t>
      </w:r>
    </w:p>
    <w:p w14:paraId="204495A1" w14:textId="77777777" w:rsidR="00B1498E" w:rsidRPr="008B67C2" w:rsidRDefault="00B1498E" w:rsidP="00B1498E">
      <w:pPr>
        <w:autoSpaceDE w:val="0"/>
        <w:autoSpaceDN w:val="0"/>
        <w:adjustRightInd w:val="0"/>
        <w:jc w:val="center"/>
        <w:rPr>
          <w:color w:val="000000"/>
          <w:sz w:val="32"/>
          <w:szCs w:val="32"/>
          <w:lang w:val="tr-TR"/>
        </w:rPr>
      </w:pPr>
    </w:p>
    <w:p w14:paraId="022D03A7" w14:textId="3417495D" w:rsidR="00B1498E" w:rsidRDefault="00B1498E" w:rsidP="00B1498E">
      <w:pPr>
        <w:autoSpaceDE w:val="0"/>
        <w:autoSpaceDN w:val="0"/>
        <w:adjustRightInd w:val="0"/>
        <w:jc w:val="center"/>
        <w:rPr>
          <w:b/>
          <w:bCs/>
          <w:color w:val="000000"/>
          <w:sz w:val="32"/>
          <w:szCs w:val="32"/>
          <w:lang w:val="tr-TR"/>
        </w:rPr>
      </w:pPr>
      <w:r>
        <w:rPr>
          <w:b/>
          <w:bCs/>
          <w:color w:val="000000"/>
          <w:sz w:val="32"/>
          <w:szCs w:val="32"/>
          <w:lang w:val="tr-TR"/>
        </w:rPr>
        <w:t>PROJECT-3 REPORT</w:t>
      </w:r>
    </w:p>
    <w:p w14:paraId="13F1E00F" w14:textId="472AFF00" w:rsidR="00B1498E" w:rsidRPr="008B67C2" w:rsidRDefault="00B1498E" w:rsidP="00B1498E">
      <w:pPr>
        <w:jc w:val="center"/>
        <w:rPr>
          <w:b/>
          <w:bCs/>
          <w:color w:val="000000"/>
          <w:sz w:val="23"/>
          <w:szCs w:val="23"/>
          <w:lang w:val="tr-TR"/>
        </w:rPr>
      </w:pPr>
      <w:r w:rsidRPr="00D76A94">
        <w:rPr>
          <w:b/>
          <w:bCs/>
          <w:color w:val="000000"/>
          <w:sz w:val="32"/>
          <w:szCs w:val="32"/>
          <w:lang w:val="tr-TR"/>
        </w:rPr>
        <w:t>(</w:t>
      </w:r>
      <w:r>
        <w:rPr>
          <w:b/>
          <w:bCs/>
          <w:color w:val="000000"/>
          <w:sz w:val="32"/>
          <w:szCs w:val="32"/>
          <w:lang w:val="tr-TR"/>
        </w:rPr>
        <w:t>Search Tree, Heap, Hash Table, Bike Rental System</w:t>
      </w:r>
      <w:r w:rsidRPr="00D76A94">
        <w:rPr>
          <w:b/>
          <w:bCs/>
          <w:color w:val="000000"/>
          <w:sz w:val="32"/>
          <w:szCs w:val="32"/>
          <w:lang w:val="tr-TR"/>
        </w:rPr>
        <w:t>)</w:t>
      </w:r>
    </w:p>
    <w:p w14:paraId="412D5061" w14:textId="77777777" w:rsidR="00B1498E" w:rsidRDefault="00B1498E" w:rsidP="00B1498E">
      <w:pPr>
        <w:jc w:val="center"/>
        <w:rPr>
          <w:b/>
          <w:sz w:val="32"/>
          <w:szCs w:val="32"/>
          <w:lang w:val="tr-TR"/>
        </w:rPr>
      </w:pPr>
    </w:p>
    <w:p w14:paraId="02717B2C" w14:textId="77777777" w:rsidR="00B1498E" w:rsidRPr="0016700D" w:rsidRDefault="00B1498E" w:rsidP="00B1498E">
      <w:pPr>
        <w:jc w:val="center"/>
        <w:rPr>
          <w:b/>
          <w:sz w:val="30"/>
          <w:szCs w:val="30"/>
          <w:lang w:val="tr-TR"/>
        </w:rPr>
      </w:pPr>
      <w:r w:rsidRPr="0016700D">
        <w:rPr>
          <w:b/>
          <w:sz w:val="30"/>
          <w:szCs w:val="30"/>
          <w:lang w:val="tr-TR"/>
        </w:rPr>
        <w:t>DELIVERY DATE</w:t>
      </w:r>
    </w:p>
    <w:p w14:paraId="568F09F8" w14:textId="70379AEA" w:rsidR="00B1498E" w:rsidRPr="0016700D" w:rsidRDefault="00CF727B" w:rsidP="00B1498E">
      <w:pPr>
        <w:jc w:val="center"/>
        <w:rPr>
          <w:sz w:val="26"/>
          <w:szCs w:val="26"/>
          <w:lang w:val="tr-TR"/>
        </w:rPr>
      </w:pPr>
      <w:r>
        <w:rPr>
          <w:sz w:val="26"/>
          <w:szCs w:val="26"/>
          <w:lang w:val="tr-TR"/>
        </w:rPr>
        <w:t>31</w:t>
      </w:r>
      <w:r w:rsidR="00B1498E" w:rsidRPr="0016700D">
        <w:rPr>
          <w:sz w:val="26"/>
          <w:szCs w:val="26"/>
          <w:lang w:val="tr-TR"/>
        </w:rPr>
        <w:t>/</w:t>
      </w:r>
      <w:r w:rsidR="00B1498E">
        <w:rPr>
          <w:sz w:val="26"/>
          <w:szCs w:val="26"/>
          <w:lang w:val="tr-TR"/>
        </w:rPr>
        <w:t>01</w:t>
      </w:r>
      <w:r w:rsidR="00B1498E" w:rsidRPr="0016700D">
        <w:rPr>
          <w:sz w:val="26"/>
          <w:szCs w:val="26"/>
          <w:lang w:val="tr-TR"/>
        </w:rPr>
        <w:t>/</w:t>
      </w:r>
      <w:r w:rsidR="00B1498E">
        <w:rPr>
          <w:sz w:val="26"/>
          <w:szCs w:val="26"/>
          <w:lang w:val="tr-TR"/>
        </w:rPr>
        <w:t>2021</w:t>
      </w:r>
    </w:p>
    <w:p w14:paraId="487E57C5" w14:textId="77777777" w:rsidR="00B1498E" w:rsidRPr="008B67C2" w:rsidRDefault="00B1498E" w:rsidP="00B1498E">
      <w:pPr>
        <w:jc w:val="center"/>
        <w:rPr>
          <w:b/>
          <w:sz w:val="32"/>
          <w:szCs w:val="32"/>
          <w:lang w:val="tr-TR"/>
        </w:rPr>
      </w:pPr>
    </w:p>
    <w:p w14:paraId="31FA07E5" w14:textId="77777777" w:rsidR="00B1498E" w:rsidRPr="0016700D" w:rsidRDefault="00B1498E" w:rsidP="00B1498E">
      <w:pPr>
        <w:jc w:val="center"/>
        <w:rPr>
          <w:b/>
          <w:sz w:val="30"/>
          <w:szCs w:val="30"/>
          <w:lang w:val="tr-TR"/>
        </w:rPr>
      </w:pPr>
      <w:r w:rsidRPr="0016700D">
        <w:rPr>
          <w:b/>
          <w:sz w:val="30"/>
          <w:szCs w:val="30"/>
          <w:lang w:val="tr-TR"/>
        </w:rPr>
        <w:t>PREPARED BY</w:t>
      </w:r>
    </w:p>
    <w:p w14:paraId="600DA22C" w14:textId="59F0ABD3" w:rsidR="00B1498E" w:rsidRPr="0016700D" w:rsidRDefault="00604A36" w:rsidP="00B1498E">
      <w:pPr>
        <w:jc w:val="center"/>
        <w:rPr>
          <w:sz w:val="26"/>
          <w:szCs w:val="26"/>
          <w:lang w:val="tr-TR"/>
        </w:rPr>
      </w:pPr>
      <w:r>
        <w:rPr>
          <w:sz w:val="26"/>
          <w:szCs w:val="26"/>
          <w:lang w:val="tr-TR"/>
        </w:rPr>
        <w:t>05180000091,Kutay Avcı</w:t>
      </w:r>
    </w:p>
    <w:p w14:paraId="061364DA" w14:textId="77777777" w:rsidR="00B1498E" w:rsidRDefault="00B1498E" w:rsidP="00B1498E"/>
    <w:p w14:paraId="3110C421" w14:textId="77777777" w:rsidR="00B1498E" w:rsidRDefault="00B1498E" w:rsidP="00B1498E">
      <w:pPr>
        <w:jc w:val="center"/>
      </w:pPr>
    </w:p>
    <w:p w14:paraId="6B410405" w14:textId="77777777" w:rsidR="00B1498E" w:rsidRDefault="00B1498E" w:rsidP="00B1498E">
      <w:pPr>
        <w:jc w:val="cente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38443272" w14:textId="77777777" w:rsidR="00B1498E" w:rsidRDefault="00B1498E" w:rsidP="00B1498E">
          <w:pPr>
            <w:pStyle w:val="TBal"/>
          </w:pPr>
          <w:r>
            <w:t>İçindekiler</w:t>
          </w:r>
        </w:p>
        <w:p w14:paraId="10C5F63C" w14:textId="650CFA3D" w:rsidR="00927259" w:rsidRDefault="00B1498E">
          <w:pPr>
            <w:pStyle w:val="T2"/>
            <w:tabs>
              <w:tab w:val="right" w:leader="dot" w:pos="9062"/>
            </w:tabs>
            <w:rPr>
              <w:rFonts w:eastAsiaTheme="minorEastAsia"/>
              <w:noProof/>
              <w:lang w:val="tr-TR" w:eastAsia="tr-TR" w:bidi="ar-SA"/>
            </w:rPr>
          </w:pPr>
          <w:r>
            <w:fldChar w:fldCharType="begin"/>
          </w:r>
          <w:r>
            <w:instrText xml:space="preserve"> TOC \o "1-3" \h \z \u </w:instrText>
          </w:r>
          <w:r>
            <w:fldChar w:fldCharType="separate"/>
          </w:r>
          <w:hyperlink w:anchor="_Toc61463807" w:history="1">
            <w:r w:rsidR="00927259" w:rsidRPr="000422BC">
              <w:rPr>
                <w:rStyle w:val="Kpr"/>
                <w:noProof/>
              </w:rPr>
              <w:t>1.a Durak nesnelerini oluşturma ve ağaca ekleme</w:t>
            </w:r>
            <w:r w:rsidR="00927259">
              <w:rPr>
                <w:noProof/>
                <w:webHidden/>
              </w:rPr>
              <w:tab/>
            </w:r>
            <w:r w:rsidR="00927259">
              <w:rPr>
                <w:noProof/>
                <w:webHidden/>
              </w:rPr>
              <w:fldChar w:fldCharType="begin"/>
            </w:r>
            <w:r w:rsidR="00927259">
              <w:rPr>
                <w:noProof/>
                <w:webHidden/>
              </w:rPr>
              <w:instrText xml:space="preserve"> PAGEREF _Toc61463807 \h </w:instrText>
            </w:r>
            <w:r w:rsidR="00927259">
              <w:rPr>
                <w:noProof/>
                <w:webHidden/>
              </w:rPr>
            </w:r>
            <w:r w:rsidR="00927259">
              <w:rPr>
                <w:noProof/>
                <w:webHidden/>
              </w:rPr>
              <w:fldChar w:fldCharType="separate"/>
            </w:r>
            <w:r w:rsidR="00604A36">
              <w:rPr>
                <w:noProof/>
                <w:webHidden/>
              </w:rPr>
              <w:t>3</w:t>
            </w:r>
            <w:r w:rsidR="00927259">
              <w:rPr>
                <w:noProof/>
                <w:webHidden/>
              </w:rPr>
              <w:fldChar w:fldCharType="end"/>
            </w:r>
          </w:hyperlink>
        </w:p>
        <w:p w14:paraId="158424B4" w14:textId="7EA7661A" w:rsidR="00927259" w:rsidRDefault="001A60C9">
          <w:pPr>
            <w:pStyle w:val="T2"/>
            <w:tabs>
              <w:tab w:val="right" w:leader="dot" w:pos="9062"/>
            </w:tabs>
            <w:rPr>
              <w:rFonts w:eastAsiaTheme="minorEastAsia"/>
              <w:noProof/>
              <w:lang w:val="tr-TR" w:eastAsia="tr-TR" w:bidi="ar-SA"/>
            </w:rPr>
          </w:pPr>
          <w:hyperlink w:anchor="_Toc61463808" w:history="1">
            <w:r w:rsidR="00927259" w:rsidRPr="000422BC">
              <w:rPr>
                <w:rStyle w:val="Kpr"/>
                <w:noProof/>
              </w:rPr>
              <w:t>1.b Ağaç derinliği ve ağaçtaki bilgilerin ekrana listelenmesi</w:t>
            </w:r>
            <w:r w:rsidR="00927259">
              <w:rPr>
                <w:noProof/>
                <w:webHidden/>
              </w:rPr>
              <w:tab/>
            </w:r>
            <w:r w:rsidR="00927259">
              <w:rPr>
                <w:noProof/>
                <w:webHidden/>
              </w:rPr>
              <w:fldChar w:fldCharType="begin"/>
            </w:r>
            <w:r w:rsidR="00927259">
              <w:rPr>
                <w:noProof/>
                <w:webHidden/>
              </w:rPr>
              <w:instrText xml:space="preserve"> PAGEREF _Toc61463808 \h </w:instrText>
            </w:r>
            <w:r w:rsidR="00927259">
              <w:rPr>
                <w:noProof/>
                <w:webHidden/>
              </w:rPr>
            </w:r>
            <w:r w:rsidR="00927259">
              <w:rPr>
                <w:noProof/>
                <w:webHidden/>
              </w:rPr>
              <w:fldChar w:fldCharType="separate"/>
            </w:r>
            <w:r w:rsidR="00604A36">
              <w:rPr>
                <w:noProof/>
                <w:webHidden/>
              </w:rPr>
              <w:t>3</w:t>
            </w:r>
            <w:r w:rsidR="00927259">
              <w:rPr>
                <w:noProof/>
                <w:webHidden/>
              </w:rPr>
              <w:fldChar w:fldCharType="end"/>
            </w:r>
          </w:hyperlink>
        </w:p>
        <w:p w14:paraId="0980DD1E" w14:textId="75B16111" w:rsidR="00927259" w:rsidRDefault="001A60C9">
          <w:pPr>
            <w:pStyle w:val="T3"/>
            <w:tabs>
              <w:tab w:val="right" w:leader="dot" w:pos="9062"/>
            </w:tabs>
            <w:rPr>
              <w:rFonts w:eastAsiaTheme="minorEastAsia"/>
              <w:noProof/>
              <w:lang w:val="tr-TR" w:eastAsia="tr-TR" w:bidi="ar-SA"/>
            </w:rPr>
          </w:pPr>
          <w:hyperlink w:anchor="_Toc61463809" w:history="1">
            <w:r w:rsidR="00927259" w:rsidRPr="000422BC">
              <w:rPr>
                <w:rStyle w:val="Kpr"/>
                <w:noProof/>
              </w:rPr>
              <w:t>1.b.1 Kaynak Kod</w:t>
            </w:r>
            <w:r w:rsidR="00927259">
              <w:rPr>
                <w:noProof/>
                <w:webHidden/>
              </w:rPr>
              <w:tab/>
            </w:r>
            <w:r w:rsidR="00927259">
              <w:rPr>
                <w:noProof/>
                <w:webHidden/>
              </w:rPr>
              <w:fldChar w:fldCharType="begin"/>
            </w:r>
            <w:r w:rsidR="00927259">
              <w:rPr>
                <w:noProof/>
                <w:webHidden/>
              </w:rPr>
              <w:instrText xml:space="preserve"> PAGEREF _Toc61463809 \h </w:instrText>
            </w:r>
            <w:r w:rsidR="00927259">
              <w:rPr>
                <w:noProof/>
                <w:webHidden/>
              </w:rPr>
            </w:r>
            <w:r w:rsidR="00927259">
              <w:rPr>
                <w:noProof/>
                <w:webHidden/>
              </w:rPr>
              <w:fldChar w:fldCharType="separate"/>
            </w:r>
            <w:r w:rsidR="00604A36">
              <w:rPr>
                <w:noProof/>
                <w:webHidden/>
              </w:rPr>
              <w:t>8</w:t>
            </w:r>
            <w:r w:rsidR="00927259">
              <w:rPr>
                <w:noProof/>
                <w:webHidden/>
              </w:rPr>
              <w:fldChar w:fldCharType="end"/>
            </w:r>
          </w:hyperlink>
        </w:p>
        <w:p w14:paraId="2FAF8591" w14:textId="70EEC6D0" w:rsidR="00927259" w:rsidRDefault="001A60C9">
          <w:pPr>
            <w:pStyle w:val="T3"/>
            <w:tabs>
              <w:tab w:val="right" w:leader="dot" w:pos="9062"/>
            </w:tabs>
            <w:rPr>
              <w:rFonts w:eastAsiaTheme="minorEastAsia"/>
              <w:noProof/>
              <w:lang w:val="tr-TR" w:eastAsia="tr-TR" w:bidi="ar-SA"/>
            </w:rPr>
          </w:pPr>
          <w:hyperlink w:anchor="_Toc61463810" w:history="1">
            <w:r w:rsidR="00927259" w:rsidRPr="000422BC">
              <w:rPr>
                <w:rStyle w:val="Kpr"/>
                <w:noProof/>
              </w:rPr>
              <w:t>1.b.2 Ekran görüntüleri</w:t>
            </w:r>
            <w:r w:rsidR="00927259">
              <w:rPr>
                <w:noProof/>
                <w:webHidden/>
              </w:rPr>
              <w:tab/>
            </w:r>
            <w:r w:rsidR="00927259">
              <w:rPr>
                <w:noProof/>
                <w:webHidden/>
              </w:rPr>
              <w:fldChar w:fldCharType="begin"/>
            </w:r>
            <w:r w:rsidR="00927259">
              <w:rPr>
                <w:noProof/>
                <w:webHidden/>
              </w:rPr>
              <w:instrText xml:space="preserve"> PAGEREF _Toc61463810 \h </w:instrText>
            </w:r>
            <w:r w:rsidR="00927259">
              <w:rPr>
                <w:noProof/>
                <w:webHidden/>
              </w:rPr>
            </w:r>
            <w:r w:rsidR="00927259">
              <w:rPr>
                <w:noProof/>
                <w:webHidden/>
              </w:rPr>
              <w:fldChar w:fldCharType="separate"/>
            </w:r>
            <w:r w:rsidR="00604A36">
              <w:rPr>
                <w:noProof/>
                <w:webHidden/>
              </w:rPr>
              <w:t>8</w:t>
            </w:r>
            <w:r w:rsidR="00927259">
              <w:rPr>
                <w:noProof/>
                <w:webHidden/>
              </w:rPr>
              <w:fldChar w:fldCharType="end"/>
            </w:r>
          </w:hyperlink>
        </w:p>
        <w:p w14:paraId="7BA3D1F5" w14:textId="22D0E2A3" w:rsidR="00927259" w:rsidRDefault="001A60C9">
          <w:pPr>
            <w:pStyle w:val="T2"/>
            <w:tabs>
              <w:tab w:val="right" w:leader="dot" w:pos="9062"/>
            </w:tabs>
            <w:rPr>
              <w:rFonts w:eastAsiaTheme="minorEastAsia"/>
              <w:noProof/>
              <w:lang w:val="tr-TR" w:eastAsia="tr-TR" w:bidi="ar-SA"/>
            </w:rPr>
          </w:pPr>
          <w:hyperlink w:anchor="_Toc61463811" w:history="1">
            <w:r w:rsidR="00927259" w:rsidRPr="000422BC">
              <w:rPr>
                <w:rStyle w:val="Kpr"/>
                <w:noProof/>
              </w:rPr>
              <w:t>1.c Verilen müşteri ID’si için bilgi listeleme</w:t>
            </w:r>
            <w:r w:rsidR="00927259">
              <w:rPr>
                <w:noProof/>
                <w:webHidden/>
              </w:rPr>
              <w:tab/>
            </w:r>
            <w:r w:rsidR="00927259">
              <w:rPr>
                <w:noProof/>
                <w:webHidden/>
              </w:rPr>
              <w:fldChar w:fldCharType="begin"/>
            </w:r>
            <w:r w:rsidR="00927259">
              <w:rPr>
                <w:noProof/>
                <w:webHidden/>
              </w:rPr>
              <w:instrText xml:space="preserve"> PAGEREF _Toc61463811 \h </w:instrText>
            </w:r>
            <w:r w:rsidR="00927259">
              <w:rPr>
                <w:noProof/>
                <w:webHidden/>
              </w:rPr>
            </w:r>
            <w:r w:rsidR="00927259">
              <w:rPr>
                <w:noProof/>
                <w:webHidden/>
              </w:rPr>
              <w:fldChar w:fldCharType="separate"/>
            </w:r>
            <w:r w:rsidR="00604A36">
              <w:rPr>
                <w:noProof/>
                <w:webHidden/>
              </w:rPr>
              <w:t>10</w:t>
            </w:r>
            <w:r w:rsidR="00927259">
              <w:rPr>
                <w:noProof/>
                <w:webHidden/>
              </w:rPr>
              <w:fldChar w:fldCharType="end"/>
            </w:r>
          </w:hyperlink>
        </w:p>
        <w:p w14:paraId="56BA8C61" w14:textId="4BDDDCD0" w:rsidR="00927259" w:rsidRDefault="001A60C9">
          <w:pPr>
            <w:pStyle w:val="T3"/>
            <w:tabs>
              <w:tab w:val="right" w:leader="dot" w:pos="9062"/>
            </w:tabs>
            <w:rPr>
              <w:rFonts w:eastAsiaTheme="minorEastAsia"/>
              <w:noProof/>
              <w:lang w:val="tr-TR" w:eastAsia="tr-TR" w:bidi="ar-SA"/>
            </w:rPr>
          </w:pPr>
          <w:hyperlink w:anchor="_Toc61463812" w:history="1">
            <w:r w:rsidR="00927259" w:rsidRPr="000422BC">
              <w:rPr>
                <w:rStyle w:val="Kpr"/>
                <w:noProof/>
              </w:rPr>
              <w:t>1.c.1 Kaynak Kod</w:t>
            </w:r>
            <w:r w:rsidR="00927259">
              <w:rPr>
                <w:noProof/>
                <w:webHidden/>
              </w:rPr>
              <w:tab/>
            </w:r>
            <w:r w:rsidR="00927259">
              <w:rPr>
                <w:noProof/>
                <w:webHidden/>
              </w:rPr>
              <w:fldChar w:fldCharType="begin"/>
            </w:r>
            <w:r w:rsidR="00927259">
              <w:rPr>
                <w:noProof/>
                <w:webHidden/>
              </w:rPr>
              <w:instrText xml:space="preserve"> PAGEREF _Toc61463812 \h </w:instrText>
            </w:r>
            <w:r w:rsidR="00927259">
              <w:rPr>
                <w:noProof/>
                <w:webHidden/>
              </w:rPr>
            </w:r>
            <w:r w:rsidR="00927259">
              <w:rPr>
                <w:noProof/>
                <w:webHidden/>
              </w:rPr>
              <w:fldChar w:fldCharType="separate"/>
            </w:r>
            <w:r w:rsidR="00604A36">
              <w:rPr>
                <w:noProof/>
                <w:webHidden/>
              </w:rPr>
              <w:t>10</w:t>
            </w:r>
            <w:r w:rsidR="00927259">
              <w:rPr>
                <w:noProof/>
                <w:webHidden/>
              </w:rPr>
              <w:fldChar w:fldCharType="end"/>
            </w:r>
          </w:hyperlink>
        </w:p>
        <w:p w14:paraId="4DA84020" w14:textId="5CE0928D" w:rsidR="00927259" w:rsidRDefault="001A60C9">
          <w:pPr>
            <w:pStyle w:val="T3"/>
            <w:tabs>
              <w:tab w:val="right" w:leader="dot" w:pos="9062"/>
            </w:tabs>
            <w:rPr>
              <w:rFonts w:eastAsiaTheme="minorEastAsia"/>
              <w:noProof/>
              <w:lang w:val="tr-TR" w:eastAsia="tr-TR" w:bidi="ar-SA"/>
            </w:rPr>
          </w:pPr>
          <w:hyperlink w:anchor="_Toc61463813" w:history="1">
            <w:r w:rsidR="00927259" w:rsidRPr="000422BC">
              <w:rPr>
                <w:rStyle w:val="Kpr"/>
                <w:noProof/>
              </w:rPr>
              <w:t>1.c.2 Ekran görüntüleri</w:t>
            </w:r>
            <w:r w:rsidR="00927259">
              <w:rPr>
                <w:noProof/>
                <w:webHidden/>
              </w:rPr>
              <w:tab/>
            </w:r>
            <w:r w:rsidR="00927259">
              <w:rPr>
                <w:noProof/>
                <w:webHidden/>
              </w:rPr>
              <w:fldChar w:fldCharType="begin"/>
            </w:r>
            <w:r w:rsidR="00927259">
              <w:rPr>
                <w:noProof/>
                <w:webHidden/>
              </w:rPr>
              <w:instrText xml:space="preserve"> PAGEREF _Toc61463813 \h </w:instrText>
            </w:r>
            <w:r w:rsidR="00927259">
              <w:rPr>
                <w:noProof/>
                <w:webHidden/>
              </w:rPr>
            </w:r>
            <w:r w:rsidR="00927259">
              <w:rPr>
                <w:noProof/>
                <w:webHidden/>
              </w:rPr>
              <w:fldChar w:fldCharType="separate"/>
            </w:r>
            <w:r w:rsidR="00604A36">
              <w:rPr>
                <w:noProof/>
                <w:webHidden/>
              </w:rPr>
              <w:t>11</w:t>
            </w:r>
            <w:r w:rsidR="00927259">
              <w:rPr>
                <w:noProof/>
                <w:webHidden/>
              </w:rPr>
              <w:fldChar w:fldCharType="end"/>
            </w:r>
          </w:hyperlink>
        </w:p>
        <w:p w14:paraId="4AB0F220" w14:textId="2628DD62" w:rsidR="00927259" w:rsidRDefault="001A60C9">
          <w:pPr>
            <w:pStyle w:val="T2"/>
            <w:tabs>
              <w:tab w:val="right" w:leader="dot" w:pos="9062"/>
            </w:tabs>
            <w:rPr>
              <w:rFonts w:eastAsiaTheme="minorEastAsia"/>
              <w:noProof/>
              <w:lang w:val="tr-TR" w:eastAsia="tr-TR" w:bidi="ar-SA"/>
            </w:rPr>
          </w:pPr>
          <w:hyperlink w:anchor="_Toc61463814" w:history="1">
            <w:r w:rsidR="00927259" w:rsidRPr="000422BC">
              <w:rPr>
                <w:rStyle w:val="Kpr"/>
                <w:noProof/>
              </w:rPr>
              <w:t>1.d Kiralama İşlemi</w:t>
            </w:r>
            <w:r w:rsidR="00927259">
              <w:rPr>
                <w:noProof/>
                <w:webHidden/>
              </w:rPr>
              <w:tab/>
            </w:r>
            <w:r w:rsidR="00927259">
              <w:rPr>
                <w:noProof/>
                <w:webHidden/>
              </w:rPr>
              <w:fldChar w:fldCharType="begin"/>
            </w:r>
            <w:r w:rsidR="00927259">
              <w:rPr>
                <w:noProof/>
                <w:webHidden/>
              </w:rPr>
              <w:instrText xml:space="preserve"> PAGEREF _Toc61463814 \h </w:instrText>
            </w:r>
            <w:r w:rsidR="00927259">
              <w:rPr>
                <w:noProof/>
                <w:webHidden/>
              </w:rPr>
            </w:r>
            <w:r w:rsidR="00927259">
              <w:rPr>
                <w:noProof/>
                <w:webHidden/>
              </w:rPr>
              <w:fldChar w:fldCharType="separate"/>
            </w:r>
            <w:r w:rsidR="00604A36">
              <w:rPr>
                <w:noProof/>
                <w:webHidden/>
              </w:rPr>
              <w:t>12</w:t>
            </w:r>
            <w:r w:rsidR="00927259">
              <w:rPr>
                <w:noProof/>
                <w:webHidden/>
              </w:rPr>
              <w:fldChar w:fldCharType="end"/>
            </w:r>
          </w:hyperlink>
        </w:p>
        <w:p w14:paraId="0145A20D" w14:textId="25F02A39" w:rsidR="00927259" w:rsidRDefault="001A60C9">
          <w:pPr>
            <w:pStyle w:val="T2"/>
            <w:tabs>
              <w:tab w:val="right" w:leader="dot" w:pos="9062"/>
            </w:tabs>
            <w:rPr>
              <w:rFonts w:eastAsiaTheme="minorEastAsia"/>
              <w:noProof/>
              <w:lang w:val="tr-TR" w:eastAsia="tr-TR" w:bidi="ar-SA"/>
            </w:rPr>
          </w:pPr>
          <w:hyperlink w:anchor="_Toc61463815" w:history="1">
            <w:r w:rsidR="00927259" w:rsidRPr="000422BC">
              <w:rPr>
                <w:rStyle w:val="Kpr"/>
                <w:noProof/>
              </w:rPr>
              <w:t>2.a Hash Tablosuna Ekleme</w:t>
            </w:r>
            <w:r w:rsidR="00927259">
              <w:rPr>
                <w:noProof/>
                <w:webHidden/>
              </w:rPr>
              <w:tab/>
            </w:r>
            <w:r w:rsidR="00927259">
              <w:rPr>
                <w:noProof/>
                <w:webHidden/>
              </w:rPr>
              <w:fldChar w:fldCharType="begin"/>
            </w:r>
            <w:r w:rsidR="00927259">
              <w:rPr>
                <w:noProof/>
                <w:webHidden/>
              </w:rPr>
              <w:instrText xml:space="preserve"> PAGEREF _Toc61463815 \h </w:instrText>
            </w:r>
            <w:r w:rsidR="00927259">
              <w:rPr>
                <w:noProof/>
                <w:webHidden/>
              </w:rPr>
            </w:r>
            <w:r w:rsidR="00927259">
              <w:rPr>
                <w:noProof/>
                <w:webHidden/>
              </w:rPr>
              <w:fldChar w:fldCharType="separate"/>
            </w:r>
            <w:r w:rsidR="00604A36">
              <w:rPr>
                <w:noProof/>
                <w:webHidden/>
              </w:rPr>
              <w:t>12</w:t>
            </w:r>
            <w:r w:rsidR="00927259">
              <w:rPr>
                <w:noProof/>
                <w:webHidden/>
              </w:rPr>
              <w:fldChar w:fldCharType="end"/>
            </w:r>
          </w:hyperlink>
        </w:p>
        <w:p w14:paraId="676679D4" w14:textId="31C27BF3" w:rsidR="00927259" w:rsidRDefault="001A60C9">
          <w:pPr>
            <w:pStyle w:val="T2"/>
            <w:tabs>
              <w:tab w:val="right" w:leader="dot" w:pos="9062"/>
            </w:tabs>
            <w:rPr>
              <w:rFonts w:eastAsiaTheme="minorEastAsia"/>
              <w:noProof/>
              <w:lang w:val="tr-TR" w:eastAsia="tr-TR" w:bidi="ar-SA"/>
            </w:rPr>
          </w:pPr>
          <w:hyperlink w:anchor="_Toc61463816" w:history="1">
            <w:r w:rsidR="00927259" w:rsidRPr="000422BC">
              <w:rPr>
                <w:rStyle w:val="Kpr"/>
                <w:noProof/>
              </w:rPr>
              <w:t>2.b Hash Tablosu Güncelleme</w:t>
            </w:r>
            <w:r w:rsidR="00927259">
              <w:rPr>
                <w:noProof/>
                <w:webHidden/>
              </w:rPr>
              <w:tab/>
            </w:r>
            <w:r w:rsidR="00927259">
              <w:rPr>
                <w:noProof/>
                <w:webHidden/>
              </w:rPr>
              <w:fldChar w:fldCharType="begin"/>
            </w:r>
            <w:r w:rsidR="00927259">
              <w:rPr>
                <w:noProof/>
                <w:webHidden/>
              </w:rPr>
              <w:instrText xml:space="preserve"> PAGEREF _Toc61463816 \h </w:instrText>
            </w:r>
            <w:r w:rsidR="00927259">
              <w:rPr>
                <w:noProof/>
                <w:webHidden/>
              </w:rPr>
            </w:r>
            <w:r w:rsidR="00927259">
              <w:rPr>
                <w:noProof/>
                <w:webHidden/>
              </w:rPr>
              <w:fldChar w:fldCharType="separate"/>
            </w:r>
            <w:r w:rsidR="00604A36">
              <w:rPr>
                <w:noProof/>
                <w:webHidden/>
              </w:rPr>
              <w:t>12</w:t>
            </w:r>
            <w:r w:rsidR="00927259">
              <w:rPr>
                <w:noProof/>
                <w:webHidden/>
              </w:rPr>
              <w:fldChar w:fldCharType="end"/>
            </w:r>
          </w:hyperlink>
        </w:p>
        <w:p w14:paraId="615CA131" w14:textId="58FE4C28" w:rsidR="00927259" w:rsidRDefault="001A60C9">
          <w:pPr>
            <w:pStyle w:val="T2"/>
            <w:tabs>
              <w:tab w:val="right" w:leader="dot" w:pos="9062"/>
            </w:tabs>
            <w:rPr>
              <w:rFonts w:eastAsiaTheme="minorEastAsia"/>
              <w:noProof/>
              <w:lang w:val="tr-TR" w:eastAsia="tr-TR" w:bidi="ar-SA"/>
            </w:rPr>
          </w:pPr>
          <w:hyperlink w:anchor="_Toc61463817" w:history="1">
            <w:r w:rsidR="00927259" w:rsidRPr="000422BC">
              <w:rPr>
                <w:rStyle w:val="Kpr"/>
                <w:noProof/>
              </w:rPr>
              <w:t>3.a Heap Veri Yapısı Tasarlama</w:t>
            </w:r>
            <w:r w:rsidR="00927259">
              <w:rPr>
                <w:noProof/>
                <w:webHidden/>
              </w:rPr>
              <w:tab/>
            </w:r>
            <w:r w:rsidR="00927259">
              <w:rPr>
                <w:noProof/>
                <w:webHidden/>
              </w:rPr>
              <w:fldChar w:fldCharType="begin"/>
            </w:r>
            <w:r w:rsidR="00927259">
              <w:rPr>
                <w:noProof/>
                <w:webHidden/>
              </w:rPr>
              <w:instrText xml:space="preserve"> PAGEREF _Toc61463817 \h </w:instrText>
            </w:r>
            <w:r w:rsidR="00927259">
              <w:rPr>
                <w:noProof/>
                <w:webHidden/>
              </w:rPr>
            </w:r>
            <w:r w:rsidR="00927259">
              <w:rPr>
                <w:noProof/>
                <w:webHidden/>
              </w:rPr>
              <w:fldChar w:fldCharType="separate"/>
            </w:r>
            <w:r w:rsidR="00604A36">
              <w:rPr>
                <w:noProof/>
                <w:webHidden/>
              </w:rPr>
              <w:t>12</w:t>
            </w:r>
            <w:r w:rsidR="00927259">
              <w:rPr>
                <w:noProof/>
                <w:webHidden/>
              </w:rPr>
              <w:fldChar w:fldCharType="end"/>
            </w:r>
          </w:hyperlink>
        </w:p>
        <w:p w14:paraId="39A0BEAD" w14:textId="24321318" w:rsidR="00927259" w:rsidRDefault="001A60C9">
          <w:pPr>
            <w:pStyle w:val="T3"/>
            <w:tabs>
              <w:tab w:val="right" w:leader="dot" w:pos="9062"/>
            </w:tabs>
            <w:rPr>
              <w:rFonts w:eastAsiaTheme="minorEastAsia"/>
              <w:noProof/>
              <w:lang w:val="tr-TR" w:eastAsia="tr-TR" w:bidi="ar-SA"/>
            </w:rPr>
          </w:pPr>
          <w:hyperlink w:anchor="_Toc61463818" w:history="1">
            <w:r w:rsidR="00927259" w:rsidRPr="000422BC">
              <w:rPr>
                <w:rStyle w:val="Kpr"/>
                <w:noProof/>
              </w:rPr>
              <w:t>3.a.1 Ön Çalışma</w:t>
            </w:r>
            <w:r w:rsidR="00927259">
              <w:rPr>
                <w:noProof/>
                <w:webHidden/>
              </w:rPr>
              <w:tab/>
            </w:r>
            <w:r w:rsidR="00927259">
              <w:rPr>
                <w:noProof/>
                <w:webHidden/>
              </w:rPr>
              <w:fldChar w:fldCharType="begin"/>
            </w:r>
            <w:r w:rsidR="00927259">
              <w:rPr>
                <w:noProof/>
                <w:webHidden/>
              </w:rPr>
              <w:instrText xml:space="preserve"> PAGEREF _Toc61463818 \h </w:instrText>
            </w:r>
            <w:r w:rsidR="00927259">
              <w:rPr>
                <w:noProof/>
                <w:webHidden/>
              </w:rPr>
            </w:r>
            <w:r w:rsidR="00927259">
              <w:rPr>
                <w:noProof/>
                <w:webHidden/>
              </w:rPr>
              <w:fldChar w:fldCharType="separate"/>
            </w:r>
            <w:r w:rsidR="00604A36">
              <w:rPr>
                <w:noProof/>
                <w:webHidden/>
              </w:rPr>
              <w:t>13</w:t>
            </w:r>
            <w:r w:rsidR="00927259">
              <w:rPr>
                <w:noProof/>
                <w:webHidden/>
              </w:rPr>
              <w:fldChar w:fldCharType="end"/>
            </w:r>
          </w:hyperlink>
        </w:p>
        <w:p w14:paraId="66BFBF92" w14:textId="2866A33A" w:rsidR="00927259" w:rsidRDefault="001A60C9">
          <w:pPr>
            <w:pStyle w:val="T3"/>
            <w:tabs>
              <w:tab w:val="right" w:leader="dot" w:pos="9062"/>
            </w:tabs>
            <w:rPr>
              <w:rFonts w:eastAsiaTheme="minorEastAsia"/>
              <w:noProof/>
              <w:lang w:val="tr-TR" w:eastAsia="tr-TR" w:bidi="ar-SA"/>
            </w:rPr>
          </w:pPr>
          <w:hyperlink w:anchor="_Toc61463819" w:history="1">
            <w:r w:rsidR="00927259" w:rsidRPr="000422BC">
              <w:rPr>
                <w:rStyle w:val="Kpr"/>
                <w:noProof/>
              </w:rPr>
              <w:t>3.a.2 Kaynak Kod</w:t>
            </w:r>
            <w:r w:rsidR="00927259">
              <w:rPr>
                <w:noProof/>
                <w:webHidden/>
              </w:rPr>
              <w:tab/>
            </w:r>
            <w:r w:rsidR="00927259">
              <w:rPr>
                <w:noProof/>
                <w:webHidden/>
              </w:rPr>
              <w:fldChar w:fldCharType="begin"/>
            </w:r>
            <w:r w:rsidR="00927259">
              <w:rPr>
                <w:noProof/>
                <w:webHidden/>
              </w:rPr>
              <w:instrText xml:space="preserve"> PAGEREF _Toc61463819 \h </w:instrText>
            </w:r>
            <w:r w:rsidR="00927259">
              <w:rPr>
                <w:noProof/>
                <w:webHidden/>
              </w:rPr>
            </w:r>
            <w:r w:rsidR="00927259">
              <w:rPr>
                <w:noProof/>
                <w:webHidden/>
              </w:rPr>
              <w:fldChar w:fldCharType="separate"/>
            </w:r>
            <w:r w:rsidR="00604A36">
              <w:rPr>
                <w:noProof/>
                <w:webHidden/>
              </w:rPr>
              <w:t>17</w:t>
            </w:r>
            <w:r w:rsidR="00927259">
              <w:rPr>
                <w:noProof/>
                <w:webHidden/>
              </w:rPr>
              <w:fldChar w:fldCharType="end"/>
            </w:r>
          </w:hyperlink>
        </w:p>
        <w:p w14:paraId="6525443D" w14:textId="0D114AEE" w:rsidR="00927259" w:rsidRDefault="001A60C9">
          <w:pPr>
            <w:pStyle w:val="T2"/>
            <w:tabs>
              <w:tab w:val="right" w:leader="dot" w:pos="9062"/>
            </w:tabs>
            <w:rPr>
              <w:rFonts w:eastAsiaTheme="minorEastAsia"/>
              <w:noProof/>
              <w:lang w:val="tr-TR" w:eastAsia="tr-TR" w:bidi="ar-SA"/>
            </w:rPr>
          </w:pPr>
          <w:hyperlink w:anchor="_Toc61463820" w:history="1">
            <w:r w:rsidR="00927259" w:rsidRPr="000422BC">
              <w:rPr>
                <w:rStyle w:val="Kpr"/>
                <w:noProof/>
              </w:rPr>
              <w:t>3.b Max Heap düğüm yerleştirme</w:t>
            </w:r>
            <w:r w:rsidR="00927259">
              <w:rPr>
                <w:noProof/>
                <w:webHidden/>
              </w:rPr>
              <w:tab/>
            </w:r>
            <w:r w:rsidR="00927259">
              <w:rPr>
                <w:noProof/>
                <w:webHidden/>
              </w:rPr>
              <w:fldChar w:fldCharType="begin"/>
            </w:r>
            <w:r w:rsidR="00927259">
              <w:rPr>
                <w:noProof/>
                <w:webHidden/>
              </w:rPr>
              <w:instrText xml:space="preserve"> PAGEREF _Toc61463820 \h </w:instrText>
            </w:r>
            <w:r w:rsidR="00927259">
              <w:rPr>
                <w:noProof/>
                <w:webHidden/>
              </w:rPr>
            </w:r>
            <w:r w:rsidR="00927259">
              <w:rPr>
                <w:noProof/>
                <w:webHidden/>
              </w:rPr>
              <w:fldChar w:fldCharType="separate"/>
            </w:r>
            <w:r w:rsidR="00604A36">
              <w:rPr>
                <w:noProof/>
                <w:webHidden/>
              </w:rPr>
              <w:t>17</w:t>
            </w:r>
            <w:r w:rsidR="00927259">
              <w:rPr>
                <w:noProof/>
                <w:webHidden/>
              </w:rPr>
              <w:fldChar w:fldCharType="end"/>
            </w:r>
          </w:hyperlink>
        </w:p>
        <w:p w14:paraId="61B7D032" w14:textId="04F250F8" w:rsidR="00927259" w:rsidRDefault="001A60C9">
          <w:pPr>
            <w:pStyle w:val="T2"/>
            <w:tabs>
              <w:tab w:val="right" w:leader="dot" w:pos="9062"/>
            </w:tabs>
            <w:rPr>
              <w:rFonts w:eastAsiaTheme="minorEastAsia"/>
              <w:noProof/>
              <w:lang w:val="tr-TR" w:eastAsia="tr-TR" w:bidi="ar-SA"/>
            </w:rPr>
          </w:pPr>
          <w:hyperlink w:anchor="_Toc61463821" w:history="1">
            <w:r w:rsidR="00927259" w:rsidRPr="000422BC">
              <w:rPr>
                <w:rStyle w:val="Kpr"/>
                <w:noProof/>
              </w:rPr>
              <w:t>3.c Heap bilgi çekme</w:t>
            </w:r>
            <w:r w:rsidR="00927259">
              <w:rPr>
                <w:noProof/>
                <w:webHidden/>
              </w:rPr>
              <w:tab/>
            </w:r>
            <w:r w:rsidR="00927259">
              <w:rPr>
                <w:noProof/>
                <w:webHidden/>
              </w:rPr>
              <w:fldChar w:fldCharType="begin"/>
            </w:r>
            <w:r w:rsidR="00927259">
              <w:rPr>
                <w:noProof/>
                <w:webHidden/>
              </w:rPr>
              <w:instrText xml:space="preserve"> PAGEREF _Toc61463821 \h </w:instrText>
            </w:r>
            <w:r w:rsidR="00927259">
              <w:rPr>
                <w:noProof/>
                <w:webHidden/>
              </w:rPr>
            </w:r>
            <w:r w:rsidR="00927259">
              <w:rPr>
                <w:noProof/>
                <w:webHidden/>
              </w:rPr>
              <w:fldChar w:fldCharType="separate"/>
            </w:r>
            <w:r w:rsidR="00604A36">
              <w:rPr>
                <w:noProof/>
                <w:webHidden/>
              </w:rPr>
              <w:t>20</w:t>
            </w:r>
            <w:r w:rsidR="00927259">
              <w:rPr>
                <w:noProof/>
                <w:webHidden/>
              </w:rPr>
              <w:fldChar w:fldCharType="end"/>
            </w:r>
          </w:hyperlink>
        </w:p>
        <w:p w14:paraId="63BAE78D" w14:textId="4C8D1C2E" w:rsidR="00927259" w:rsidRDefault="001A60C9">
          <w:pPr>
            <w:pStyle w:val="T3"/>
            <w:tabs>
              <w:tab w:val="right" w:leader="dot" w:pos="9062"/>
            </w:tabs>
            <w:rPr>
              <w:rFonts w:eastAsiaTheme="minorEastAsia"/>
              <w:noProof/>
              <w:lang w:val="tr-TR" w:eastAsia="tr-TR" w:bidi="ar-SA"/>
            </w:rPr>
          </w:pPr>
          <w:hyperlink w:anchor="_Toc61463822" w:history="1">
            <w:r w:rsidR="00927259" w:rsidRPr="000422BC">
              <w:rPr>
                <w:rStyle w:val="Kpr"/>
                <w:noProof/>
              </w:rPr>
              <w:t>3.c.1 Kaynak Kod</w:t>
            </w:r>
            <w:r w:rsidR="00927259">
              <w:rPr>
                <w:noProof/>
                <w:webHidden/>
              </w:rPr>
              <w:tab/>
            </w:r>
            <w:r w:rsidR="00927259">
              <w:rPr>
                <w:noProof/>
                <w:webHidden/>
              </w:rPr>
              <w:fldChar w:fldCharType="begin"/>
            </w:r>
            <w:r w:rsidR="00927259">
              <w:rPr>
                <w:noProof/>
                <w:webHidden/>
              </w:rPr>
              <w:instrText xml:space="preserve"> PAGEREF _Toc61463822 \h </w:instrText>
            </w:r>
            <w:r w:rsidR="00927259">
              <w:rPr>
                <w:noProof/>
                <w:webHidden/>
              </w:rPr>
            </w:r>
            <w:r w:rsidR="00927259">
              <w:rPr>
                <w:noProof/>
                <w:webHidden/>
              </w:rPr>
              <w:fldChar w:fldCharType="separate"/>
            </w:r>
            <w:r w:rsidR="00604A36">
              <w:rPr>
                <w:noProof/>
                <w:webHidden/>
              </w:rPr>
              <w:t>20</w:t>
            </w:r>
            <w:r w:rsidR="00927259">
              <w:rPr>
                <w:noProof/>
                <w:webHidden/>
              </w:rPr>
              <w:fldChar w:fldCharType="end"/>
            </w:r>
          </w:hyperlink>
        </w:p>
        <w:p w14:paraId="145200D0" w14:textId="1A55E5E4" w:rsidR="00927259" w:rsidRDefault="001A60C9">
          <w:pPr>
            <w:pStyle w:val="T3"/>
            <w:tabs>
              <w:tab w:val="right" w:leader="dot" w:pos="9062"/>
            </w:tabs>
            <w:rPr>
              <w:rFonts w:eastAsiaTheme="minorEastAsia"/>
              <w:noProof/>
              <w:lang w:val="tr-TR" w:eastAsia="tr-TR" w:bidi="ar-SA"/>
            </w:rPr>
          </w:pPr>
          <w:hyperlink w:anchor="_Toc61463823" w:history="1">
            <w:r w:rsidR="00927259" w:rsidRPr="000422BC">
              <w:rPr>
                <w:rStyle w:val="Kpr"/>
                <w:noProof/>
              </w:rPr>
              <w:t>3.c.2 Ekran görüntüleri</w:t>
            </w:r>
            <w:r w:rsidR="00927259">
              <w:rPr>
                <w:noProof/>
                <w:webHidden/>
              </w:rPr>
              <w:tab/>
            </w:r>
            <w:r w:rsidR="00927259">
              <w:rPr>
                <w:noProof/>
                <w:webHidden/>
              </w:rPr>
              <w:fldChar w:fldCharType="begin"/>
            </w:r>
            <w:r w:rsidR="00927259">
              <w:rPr>
                <w:noProof/>
                <w:webHidden/>
              </w:rPr>
              <w:instrText xml:space="preserve"> PAGEREF _Toc61463823 \h </w:instrText>
            </w:r>
            <w:r w:rsidR="00927259">
              <w:rPr>
                <w:noProof/>
                <w:webHidden/>
              </w:rPr>
            </w:r>
            <w:r w:rsidR="00927259">
              <w:rPr>
                <w:noProof/>
                <w:webHidden/>
              </w:rPr>
              <w:fldChar w:fldCharType="separate"/>
            </w:r>
            <w:r w:rsidR="00604A36">
              <w:rPr>
                <w:noProof/>
                <w:webHidden/>
              </w:rPr>
              <w:t>21</w:t>
            </w:r>
            <w:r w:rsidR="00927259">
              <w:rPr>
                <w:noProof/>
                <w:webHidden/>
              </w:rPr>
              <w:fldChar w:fldCharType="end"/>
            </w:r>
          </w:hyperlink>
        </w:p>
        <w:p w14:paraId="28F5F751" w14:textId="54040EB6" w:rsidR="00927259" w:rsidRDefault="001A60C9">
          <w:pPr>
            <w:pStyle w:val="T2"/>
            <w:tabs>
              <w:tab w:val="right" w:leader="dot" w:pos="9062"/>
            </w:tabs>
            <w:rPr>
              <w:rFonts w:eastAsiaTheme="minorEastAsia"/>
              <w:noProof/>
              <w:lang w:val="tr-TR" w:eastAsia="tr-TR" w:bidi="ar-SA"/>
            </w:rPr>
          </w:pPr>
          <w:hyperlink w:anchor="_Toc61463824" w:history="1">
            <w:r w:rsidR="00927259" w:rsidRPr="000422BC">
              <w:rPr>
                <w:rStyle w:val="Kpr"/>
                <w:noProof/>
              </w:rPr>
              <w:t>4.a Simple sorting algoritması</w:t>
            </w:r>
            <w:r w:rsidR="00927259">
              <w:rPr>
                <w:noProof/>
                <w:webHidden/>
              </w:rPr>
              <w:tab/>
            </w:r>
            <w:r w:rsidR="00927259">
              <w:rPr>
                <w:noProof/>
                <w:webHidden/>
              </w:rPr>
              <w:fldChar w:fldCharType="begin"/>
            </w:r>
            <w:r w:rsidR="00927259">
              <w:rPr>
                <w:noProof/>
                <w:webHidden/>
              </w:rPr>
              <w:instrText xml:space="preserve"> PAGEREF _Toc61463824 \h </w:instrText>
            </w:r>
            <w:r w:rsidR="00927259">
              <w:rPr>
                <w:noProof/>
                <w:webHidden/>
              </w:rPr>
            </w:r>
            <w:r w:rsidR="00927259">
              <w:rPr>
                <w:noProof/>
                <w:webHidden/>
              </w:rPr>
              <w:fldChar w:fldCharType="separate"/>
            </w:r>
            <w:r w:rsidR="00604A36">
              <w:rPr>
                <w:noProof/>
                <w:webHidden/>
              </w:rPr>
              <w:t>22</w:t>
            </w:r>
            <w:r w:rsidR="00927259">
              <w:rPr>
                <w:noProof/>
                <w:webHidden/>
              </w:rPr>
              <w:fldChar w:fldCharType="end"/>
            </w:r>
          </w:hyperlink>
        </w:p>
        <w:p w14:paraId="7F1DAA66" w14:textId="7E46E39A" w:rsidR="00927259" w:rsidRDefault="001A60C9">
          <w:pPr>
            <w:pStyle w:val="T2"/>
            <w:tabs>
              <w:tab w:val="right" w:leader="dot" w:pos="9062"/>
            </w:tabs>
            <w:rPr>
              <w:rFonts w:eastAsiaTheme="minorEastAsia"/>
              <w:noProof/>
              <w:lang w:val="tr-TR" w:eastAsia="tr-TR" w:bidi="ar-SA"/>
            </w:rPr>
          </w:pPr>
          <w:hyperlink w:anchor="_Toc61463825" w:history="1">
            <w:r w:rsidR="00927259" w:rsidRPr="000422BC">
              <w:rPr>
                <w:rStyle w:val="Kpr"/>
                <w:noProof/>
              </w:rPr>
              <w:t>4.b Advanced sorting algoritması</w:t>
            </w:r>
            <w:r w:rsidR="00927259">
              <w:rPr>
                <w:noProof/>
                <w:webHidden/>
              </w:rPr>
              <w:tab/>
            </w:r>
            <w:r w:rsidR="00927259">
              <w:rPr>
                <w:noProof/>
                <w:webHidden/>
              </w:rPr>
              <w:fldChar w:fldCharType="begin"/>
            </w:r>
            <w:r w:rsidR="00927259">
              <w:rPr>
                <w:noProof/>
                <w:webHidden/>
              </w:rPr>
              <w:instrText xml:space="preserve"> PAGEREF _Toc61463825 \h </w:instrText>
            </w:r>
            <w:r w:rsidR="00927259">
              <w:rPr>
                <w:noProof/>
                <w:webHidden/>
              </w:rPr>
            </w:r>
            <w:r w:rsidR="00927259">
              <w:rPr>
                <w:noProof/>
                <w:webHidden/>
              </w:rPr>
              <w:fldChar w:fldCharType="separate"/>
            </w:r>
            <w:r w:rsidR="00604A36">
              <w:rPr>
                <w:noProof/>
                <w:webHidden/>
              </w:rPr>
              <w:t>24</w:t>
            </w:r>
            <w:r w:rsidR="00927259">
              <w:rPr>
                <w:noProof/>
                <w:webHidden/>
              </w:rPr>
              <w:fldChar w:fldCharType="end"/>
            </w:r>
          </w:hyperlink>
        </w:p>
        <w:p w14:paraId="301F124D" w14:textId="50888856" w:rsidR="00927259" w:rsidRDefault="001A60C9">
          <w:pPr>
            <w:pStyle w:val="T2"/>
            <w:tabs>
              <w:tab w:val="right" w:leader="dot" w:pos="9062"/>
            </w:tabs>
            <w:rPr>
              <w:rFonts w:eastAsiaTheme="minorEastAsia"/>
              <w:noProof/>
              <w:lang w:val="tr-TR" w:eastAsia="tr-TR" w:bidi="ar-SA"/>
            </w:rPr>
          </w:pPr>
          <w:hyperlink w:anchor="_Toc61463826" w:history="1">
            <w:r w:rsidR="00927259" w:rsidRPr="000422BC">
              <w:rPr>
                <w:rStyle w:val="Kpr"/>
                <w:noProof/>
              </w:rPr>
              <w:t>4.c Sıralama algoritmalarının karşılaştırılması</w:t>
            </w:r>
            <w:r w:rsidR="00927259">
              <w:rPr>
                <w:noProof/>
                <w:webHidden/>
              </w:rPr>
              <w:tab/>
            </w:r>
            <w:r w:rsidR="00927259">
              <w:rPr>
                <w:noProof/>
                <w:webHidden/>
              </w:rPr>
              <w:fldChar w:fldCharType="begin"/>
            </w:r>
            <w:r w:rsidR="00927259">
              <w:rPr>
                <w:noProof/>
                <w:webHidden/>
              </w:rPr>
              <w:instrText xml:space="preserve"> PAGEREF _Toc61463826 \h </w:instrText>
            </w:r>
            <w:r w:rsidR="00927259">
              <w:rPr>
                <w:noProof/>
                <w:webHidden/>
              </w:rPr>
            </w:r>
            <w:r w:rsidR="00927259">
              <w:rPr>
                <w:noProof/>
                <w:webHidden/>
              </w:rPr>
              <w:fldChar w:fldCharType="separate"/>
            </w:r>
            <w:r w:rsidR="00604A36">
              <w:rPr>
                <w:noProof/>
                <w:webHidden/>
              </w:rPr>
              <w:t>24</w:t>
            </w:r>
            <w:r w:rsidR="00927259">
              <w:rPr>
                <w:noProof/>
                <w:webHidden/>
              </w:rPr>
              <w:fldChar w:fldCharType="end"/>
            </w:r>
          </w:hyperlink>
        </w:p>
        <w:p w14:paraId="330DE891" w14:textId="1CE7743E" w:rsidR="00927259" w:rsidRDefault="001A60C9">
          <w:pPr>
            <w:pStyle w:val="T2"/>
            <w:tabs>
              <w:tab w:val="right" w:leader="dot" w:pos="9062"/>
            </w:tabs>
            <w:rPr>
              <w:rFonts w:eastAsiaTheme="minorEastAsia"/>
              <w:noProof/>
              <w:lang w:val="tr-TR" w:eastAsia="tr-TR" w:bidi="ar-SA"/>
            </w:rPr>
          </w:pPr>
          <w:hyperlink w:anchor="_Toc61463827" w:history="1">
            <w:r w:rsidR="00927259" w:rsidRPr="000422BC">
              <w:rPr>
                <w:rStyle w:val="Kpr"/>
                <w:noProof/>
              </w:rPr>
              <w:t>4.d Görselleştirme araçları</w:t>
            </w:r>
            <w:r w:rsidR="00927259">
              <w:rPr>
                <w:noProof/>
                <w:webHidden/>
              </w:rPr>
              <w:tab/>
            </w:r>
            <w:r w:rsidR="00927259">
              <w:rPr>
                <w:noProof/>
                <w:webHidden/>
              </w:rPr>
              <w:fldChar w:fldCharType="begin"/>
            </w:r>
            <w:r w:rsidR="00927259">
              <w:rPr>
                <w:noProof/>
                <w:webHidden/>
              </w:rPr>
              <w:instrText xml:space="preserve"> PAGEREF _Toc61463827 \h </w:instrText>
            </w:r>
            <w:r w:rsidR="00927259">
              <w:rPr>
                <w:noProof/>
                <w:webHidden/>
              </w:rPr>
            </w:r>
            <w:r w:rsidR="00927259">
              <w:rPr>
                <w:noProof/>
                <w:webHidden/>
              </w:rPr>
              <w:fldChar w:fldCharType="separate"/>
            </w:r>
            <w:r w:rsidR="00604A36">
              <w:rPr>
                <w:noProof/>
                <w:webHidden/>
              </w:rPr>
              <w:t>25</w:t>
            </w:r>
            <w:r w:rsidR="00927259">
              <w:rPr>
                <w:noProof/>
                <w:webHidden/>
              </w:rPr>
              <w:fldChar w:fldCharType="end"/>
            </w:r>
          </w:hyperlink>
        </w:p>
        <w:p w14:paraId="379FDF4A" w14:textId="43E58A90" w:rsidR="00927259" w:rsidRDefault="001A60C9">
          <w:pPr>
            <w:pStyle w:val="T1"/>
            <w:tabs>
              <w:tab w:val="right" w:leader="dot" w:pos="9062"/>
            </w:tabs>
            <w:rPr>
              <w:rFonts w:eastAsiaTheme="minorEastAsia"/>
              <w:noProof/>
              <w:lang w:val="tr-TR" w:eastAsia="tr-TR" w:bidi="ar-SA"/>
            </w:rPr>
          </w:pPr>
          <w:hyperlink w:anchor="_Toc61463828" w:history="1">
            <w:r w:rsidR="00927259" w:rsidRPr="000422BC">
              <w:rPr>
                <w:rStyle w:val="Kpr"/>
                <w:noProof/>
              </w:rPr>
              <w:t>Özdeğerlendirme Tablosu</w:t>
            </w:r>
            <w:r w:rsidR="00927259">
              <w:rPr>
                <w:noProof/>
                <w:webHidden/>
              </w:rPr>
              <w:tab/>
            </w:r>
            <w:r w:rsidR="00927259">
              <w:rPr>
                <w:noProof/>
                <w:webHidden/>
              </w:rPr>
              <w:fldChar w:fldCharType="begin"/>
            </w:r>
            <w:r w:rsidR="00927259">
              <w:rPr>
                <w:noProof/>
                <w:webHidden/>
              </w:rPr>
              <w:instrText xml:space="preserve"> PAGEREF _Toc61463828 \h </w:instrText>
            </w:r>
            <w:r w:rsidR="00927259">
              <w:rPr>
                <w:noProof/>
                <w:webHidden/>
              </w:rPr>
            </w:r>
            <w:r w:rsidR="00927259">
              <w:rPr>
                <w:noProof/>
                <w:webHidden/>
              </w:rPr>
              <w:fldChar w:fldCharType="separate"/>
            </w:r>
            <w:r w:rsidR="00604A36">
              <w:rPr>
                <w:noProof/>
                <w:webHidden/>
              </w:rPr>
              <w:t>26</w:t>
            </w:r>
            <w:r w:rsidR="00927259">
              <w:rPr>
                <w:noProof/>
                <w:webHidden/>
              </w:rPr>
              <w:fldChar w:fldCharType="end"/>
            </w:r>
          </w:hyperlink>
        </w:p>
        <w:p w14:paraId="40953478" w14:textId="19454071" w:rsidR="00B1498E" w:rsidRDefault="00B1498E" w:rsidP="00B1498E">
          <w:r>
            <w:rPr>
              <w:b/>
              <w:bCs/>
            </w:rPr>
            <w:fldChar w:fldCharType="end"/>
          </w:r>
        </w:p>
      </w:sdtContent>
    </w:sdt>
    <w:p w14:paraId="370ABFA7" w14:textId="77777777" w:rsidR="00B1498E" w:rsidRDefault="00B1498E" w:rsidP="00B1498E">
      <w:pPr>
        <w:spacing w:after="160" w:line="259" w:lineRule="auto"/>
      </w:pPr>
      <w:r>
        <w:br w:type="page"/>
      </w:r>
    </w:p>
    <w:p w14:paraId="32673E43" w14:textId="32F5EAF6" w:rsidR="00B1498E" w:rsidRDefault="00B1498E" w:rsidP="00B1498E">
      <w:pPr>
        <w:rPr>
          <w:rFonts w:asciiTheme="majorHAnsi" w:eastAsia="Calibri" w:hAnsiTheme="majorHAnsi" w:cstheme="majorBidi"/>
          <w:color w:val="2F5496" w:themeColor="accent1" w:themeShade="BF"/>
          <w:sz w:val="32"/>
          <w:szCs w:val="32"/>
        </w:rPr>
      </w:pPr>
      <w:r>
        <w:rPr>
          <w:rFonts w:asciiTheme="majorHAnsi" w:eastAsia="Calibri" w:hAnsiTheme="majorHAnsi" w:cstheme="majorBidi"/>
          <w:color w:val="2F5496" w:themeColor="accent1" w:themeShade="BF"/>
          <w:sz w:val="32"/>
          <w:szCs w:val="32"/>
        </w:rPr>
        <w:lastRenderedPageBreak/>
        <w:t>ARAMA AĞAÇLARI, YIĞINLAR VE HASH TABLOSU: BİSİKLET KİRALAMA SİSTEMİ</w:t>
      </w:r>
    </w:p>
    <w:p w14:paraId="3DCC6CF4" w14:textId="0244D46E" w:rsidR="00B1498E" w:rsidRDefault="00B1498E" w:rsidP="00B1498E">
      <w:r>
        <w:t>//</w:t>
      </w:r>
      <w:r w:rsidR="00604A36" w:rsidRPr="00604A36">
        <w:t xml:space="preserve"> </w:t>
      </w:r>
      <w:r w:rsidR="00604A36">
        <w:t xml:space="preserve">Visual Studio, 2019 </w:t>
      </w:r>
      <w:r w:rsidR="00604A36">
        <w:rPr>
          <w:rFonts w:ascii="Segoe UI" w:hAnsi="Segoe UI" w:cs="Segoe UI"/>
          <w:color w:val="000000"/>
          <w:sz w:val="18"/>
          <w:szCs w:val="18"/>
          <w:lang w:val="tr-TR" w:bidi="ar-SA"/>
        </w:rPr>
        <w:t>16.8.0</w:t>
      </w:r>
      <w:r w:rsidR="00604A36">
        <w:t>, C#</w:t>
      </w:r>
    </w:p>
    <w:p w14:paraId="667C9398" w14:textId="0CCB1A5D" w:rsidR="00B1498E" w:rsidRDefault="00B1498E" w:rsidP="00B1498E">
      <w:pPr>
        <w:pStyle w:val="Balk2"/>
      </w:pPr>
      <w:bookmarkStart w:id="0" w:name="_Toc61463807"/>
      <w:r>
        <w:lastRenderedPageBreak/>
        <w:t xml:space="preserve">1.a </w:t>
      </w:r>
      <w:r w:rsidR="00CF20C0">
        <w:t>Durak nesnelerini oluşturma ve ağaca ekleme</w:t>
      </w:r>
      <w:bookmarkEnd w:id="0"/>
    </w:p>
    <w:p w14:paraId="559A73A7" w14:textId="77777777" w:rsidR="002A6CF9" w:rsidRPr="002A6CF9" w:rsidRDefault="002A6CF9" w:rsidP="002A6CF9">
      <w:pPr>
        <w:pStyle w:val="Balk2"/>
        <w:rPr>
          <w:rFonts w:asciiTheme="minorHAnsi" w:eastAsiaTheme="minorHAnsi" w:hAnsiTheme="minorHAnsi" w:cstheme="minorBidi"/>
          <w:color w:val="auto"/>
          <w:sz w:val="22"/>
          <w:szCs w:val="22"/>
        </w:rPr>
      </w:pPr>
      <w:bookmarkStart w:id="1" w:name="_Toc61463808"/>
      <w:r w:rsidRPr="002A6CF9">
        <w:rPr>
          <w:rFonts w:asciiTheme="minorHAnsi" w:eastAsiaTheme="minorHAnsi" w:hAnsiTheme="minorHAnsi" w:cstheme="minorBidi"/>
          <w:color w:val="auto"/>
          <w:sz w:val="22"/>
          <w:szCs w:val="22"/>
        </w:rPr>
        <w:t xml:space="preserve">    public class Durak</w:t>
      </w:r>
    </w:p>
    <w:p w14:paraId="2153B871"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23D79AAC"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private string DurakAdı;</w:t>
      </w:r>
    </w:p>
    <w:p w14:paraId="2155873C"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private int BosPark;</w:t>
      </w:r>
    </w:p>
    <w:p w14:paraId="6931DEF6"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private int TandemBisiklet;</w:t>
      </w:r>
    </w:p>
    <w:p w14:paraId="39437F39"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private int NormalBisiklet;</w:t>
      </w:r>
    </w:p>
    <w:p w14:paraId="6D749136"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public List&lt;Musteri&gt; musteri;</w:t>
      </w:r>
    </w:p>
    <w:p w14:paraId="2BF3A6DA" w14:textId="77777777" w:rsidR="002A6CF9" w:rsidRPr="002A6CF9" w:rsidRDefault="002A6CF9" w:rsidP="002A6CF9">
      <w:pPr>
        <w:pStyle w:val="Balk2"/>
        <w:rPr>
          <w:rFonts w:asciiTheme="minorHAnsi" w:eastAsiaTheme="minorHAnsi" w:hAnsiTheme="minorHAnsi" w:cstheme="minorBidi"/>
          <w:color w:val="auto"/>
          <w:sz w:val="22"/>
          <w:szCs w:val="22"/>
        </w:rPr>
      </w:pPr>
    </w:p>
    <w:p w14:paraId="3D54B1C4"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public Durak(String DurakAdı, int BosPark, int TandemBisiklet, int NormalBisiklet) //Constructor method</w:t>
      </w:r>
    </w:p>
    <w:p w14:paraId="75348B5C"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7BD33C7C"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this.DurakAdı = DurakAdı;</w:t>
      </w:r>
    </w:p>
    <w:p w14:paraId="71C448D2"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this.BosPark = BosPark;</w:t>
      </w:r>
    </w:p>
    <w:p w14:paraId="122A9029"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this.TandemBisiklet = TandemBisiklet;</w:t>
      </w:r>
    </w:p>
    <w:p w14:paraId="05E92FB8"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this.NormalBisiklet = NormalBisiklet;</w:t>
      </w:r>
    </w:p>
    <w:p w14:paraId="5DD84982"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musteri = new List&lt;Musteri&gt;() ;</w:t>
      </w:r>
    </w:p>
    <w:p w14:paraId="4D88EBC0"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18C8F154"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Getter and Setter methods: </w:t>
      </w:r>
    </w:p>
    <w:p w14:paraId="6FDEEF6A"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public String getDurakAdı()</w:t>
      </w:r>
    </w:p>
    <w:p w14:paraId="5693B5C9"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7BB1B8A8"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return DurakAdı;</w:t>
      </w:r>
    </w:p>
    <w:p w14:paraId="6C0600A9"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3D544882" w14:textId="77777777" w:rsidR="002A6CF9" w:rsidRPr="002A6CF9" w:rsidRDefault="002A6CF9" w:rsidP="002A6CF9">
      <w:pPr>
        <w:pStyle w:val="Balk2"/>
        <w:rPr>
          <w:rFonts w:asciiTheme="minorHAnsi" w:eastAsiaTheme="minorHAnsi" w:hAnsiTheme="minorHAnsi" w:cstheme="minorBidi"/>
          <w:color w:val="auto"/>
          <w:sz w:val="22"/>
          <w:szCs w:val="22"/>
        </w:rPr>
      </w:pPr>
    </w:p>
    <w:p w14:paraId="656E7978"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public void setDurakAdı(String DurakAdı)</w:t>
      </w:r>
    </w:p>
    <w:p w14:paraId="5A36CD0E"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03657179"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this.DurakAdı = DurakAdı;</w:t>
      </w:r>
    </w:p>
    <w:p w14:paraId="65BEEB33"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6851DEDD" w14:textId="77777777" w:rsidR="002A6CF9" w:rsidRPr="002A6CF9" w:rsidRDefault="002A6CF9" w:rsidP="002A6CF9">
      <w:pPr>
        <w:pStyle w:val="Balk2"/>
        <w:rPr>
          <w:rFonts w:asciiTheme="minorHAnsi" w:eastAsiaTheme="minorHAnsi" w:hAnsiTheme="minorHAnsi" w:cstheme="minorBidi"/>
          <w:color w:val="auto"/>
          <w:sz w:val="22"/>
          <w:szCs w:val="22"/>
        </w:rPr>
      </w:pPr>
    </w:p>
    <w:p w14:paraId="27DFAE3C"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public int getBosPark()</w:t>
      </w:r>
    </w:p>
    <w:p w14:paraId="4B2C077E"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7328427D"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return BosPark;</w:t>
      </w:r>
    </w:p>
    <w:p w14:paraId="6A8BADD1"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0B98273C"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public void setBosPark(int BosPark)</w:t>
      </w:r>
    </w:p>
    <w:p w14:paraId="6725E962"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34774478"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this.BosPark = BosPark;</w:t>
      </w:r>
    </w:p>
    <w:p w14:paraId="5E8A90B3"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04DE0C75"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public int getTandemBisiklet()</w:t>
      </w:r>
    </w:p>
    <w:p w14:paraId="5590876B"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24A80670"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return TandemBisiklet;</w:t>
      </w:r>
    </w:p>
    <w:p w14:paraId="5D0BC61C"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lastRenderedPageBreak/>
        <w:t xml:space="preserve">        }</w:t>
      </w:r>
    </w:p>
    <w:p w14:paraId="27BC0EB1"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public void setTandemBisiklet(int TandemBisiklet)</w:t>
      </w:r>
    </w:p>
    <w:p w14:paraId="748C7311"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4B273A0D"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this.TandemBisiklet = TandemBisiklet;</w:t>
      </w:r>
    </w:p>
    <w:p w14:paraId="3AEAEDB3"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61ADB1DC"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public int getNormalBisiklet()</w:t>
      </w:r>
    </w:p>
    <w:p w14:paraId="5F8D29D9"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458B5D5F"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return NormalBisiklet;</w:t>
      </w:r>
    </w:p>
    <w:p w14:paraId="0E89E2CD"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5ACE8B6B" w14:textId="77777777" w:rsidR="002A6CF9" w:rsidRPr="002A6CF9" w:rsidRDefault="002A6CF9" w:rsidP="002A6CF9">
      <w:pPr>
        <w:pStyle w:val="Balk2"/>
        <w:rPr>
          <w:rFonts w:asciiTheme="minorHAnsi" w:eastAsiaTheme="minorHAnsi" w:hAnsiTheme="minorHAnsi" w:cstheme="minorBidi"/>
          <w:color w:val="auto"/>
          <w:sz w:val="22"/>
          <w:szCs w:val="22"/>
        </w:rPr>
      </w:pPr>
    </w:p>
    <w:p w14:paraId="40C76382"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public void setNormalBisiklet(int NormalBisiklet)</w:t>
      </w:r>
    </w:p>
    <w:p w14:paraId="3C4151B0"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30E79026"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this.NormalBisiklet = NormalBisiklet;</w:t>
      </w:r>
    </w:p>
    <w:p w14:paraId="3E91D906"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7C3F7F23"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public string getMusteri() //gets every element of array musteri.</w:t>
      </w:r>
    </w:p>
    <w:p w14:paraId="2AFD5841"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542F76E0"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string s = "";</w:t>
      </w:r>
    </w:p>
    <w:p w14:paraId="3BF0513B"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foreach (var m in musteri)</w:t>
      </w:r>
    </w:p>
    <w:p w14:paraId="0D6926D1"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s += m.ToString();</w:t>
      </w:r>
    </w:p>
    <w:p w14:paraId="1602E65C"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return s;</w:t>
      </w:r>
    </w:p>
    <w:p w14:paraId="084C2760"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        </w:t>
      </w:r>
    </w:p>
    <w:p w14:paraId="6C8F3A15"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public string ToStringHeap()</w:t>
      </w:r>
    </w:p>
    <w:p w14:paraId="4DB417E9"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11062F39"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return "Durak Adı: " + DurakAdı + "\tBoş Park Sayısı: " + BosPark + "\tTandem Bisiklet Sayısı: " + TandemBisiklet + "\tNormal Bisiklet Sayısı: " + NormalBisiklet;</w:t>
      </w:r>
    </w:p>
    <w:p w14:paraId="354E4E90"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1828AE46"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public override string ToString()</w:t>
      </w:r>
    </w:p>
    <w:p w14:paraId="6BB2839A"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3A6F926C"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return "Durak Adı: " + DurakAdı + "\tBoş Park Sayısı: " + BosPark + "\tTandem Bisiklet Sayısı: " + TandemBisiklet + "\tNormal Bisiklet Sayısı: " + NormalBisiklet + "\n" + getMusteri();</w:t>
      </w:r>
    </w:p>
    <w:p w14:paraId="65510D3A" w14:textId="33356DD0" w:rsid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544DC262" w14:textId="001AC96B" w:rsidR="002A6CF9" w:rsidRDefault="002A6CF9" w:rsidP="002A6CF9"/>
    <w:p w14:paraId="1EADB091" w14:textId="18D9FD0B" w:rsidR="002A6CF9" w:rsidRDefault="002A6CF9" w:rsidP="002A6CF9">
      <w:r>
        <w:t xml:space="preserve">Durak Ağacı Sınıfı: </w:t>
      </w:r>
    </w:p>
    <w:p w14:paraId="4096E9FA" w14:textId="77777777" w:rsidR="002A6CF9" w:rsidRDefault="002A6CF9" w:rsidP="002A6CF9">
      <w:r>
        <w:t>public void insert(Durak newdata)//insert a new Durak into tree</w:t>
      </w:r>
    </w:p>
    <w:p w14:paraId="789B058A" w14:textId="77777777" w:rsidR="002A6CF9" w:rsidRDefault="002A6CF9" w:rsidP="002A6CF9">
      <w:r>
        <w:t xml:space="preserve">        {</w:t>
      </w:r>
    </w:p>
    <w:p w14:paraId="6E308AA6" w14:textId="77777777" w:rsidR="002A6CF9" w:rsidRDefault="002A6CF9" w:rsidP="002A6CF9">
      <w:r>
        <w:t xml:space="preserve">            TreeNode newNode = new TreeNode();</w:t>
      </w:r>
    </w:p>
    <w:p w14:paraId="5743E489" w14:textId="77777777" w:rsidR="002A6CF9" w:rsidRDefault="002A6CF9" w:rsidP="002A6CF9">
      <w:r>
        <w:lastRenderedPageBreak/>
        <w:t xml:space="preserve">            if (newdata.getBosPark() &lt;= newdata.getNormalBisiklet() + newdata.getTandemBisiklet())//if BosPark is lower than sum of NormalBisiklet and TandemBisiklet then increase BosPark by length of musteri</w:t>
      </w:r>
    </w:p>
    <w:p w14:paraId="62A33AB4" w14:textId="77777777" w:rsidR="002A6CF9" w:rsidRDefault="002A6CF9" w:rsidP="002A6CF9">
      <w:r>
        <w:t xml:space="preserve">                newdata.setBosPark(newdata.getBosPark() + musteriSayısı);</w:t>
      </w:r>
    </w:p>
    <w:p w14:paraId="2B0FEA8D" w14:textId="77777777" w:rsidR="002A6CF9" w:rsidRDefault="002A6CF9" w:rsidP="002A6CF9">
      <w:r>
        <w:t xml:space="preserve">            else // in the other case set BosPark to sum of NormalBisiklet and TandemBisiklet</w:t>
      </w:r>
    </w:p>
    <w:p w14:paraId="1CA5F0ED" w14:textId="77777777" w:rsidR="002A6CF9" w:rsidRDefault="002A6CF9" w:rsidP="002A6CF9">
      <w:r>
        <w:t xml:space="preserve">                newdata.setBosPark(newdata.getNormalBisiklet() + newdata.getTandemBisiklet());</w:t>
      </w:r>
    </w:p>
    <w:p w14:paraId="25187570" w14:textId="77777777" w:rsidR="002A6CF9" w:rsidRDefault="002A6CF9" w:rsidP="002A6CF9">
      <w:r>
        <w:t xml:space="preserve">            for (int i = 0; i &lt; musteriSayısı; i++)</w:t>
      </w:r>
    </w:p>
    <w:p w14:paraId="365E0C26" w14:textId="77777777" w:rsidR="002A6CF9" w:rsidRDefault="002A6CF9" w:rsidP="002A6CF9">
      <w:r>
        <w:t xml:space="preserve">            {</w:t>
      </w:r>
    </w:p>
    <w:p w14:paraId="5104EC10" w14:textId="77777777" w:rsidR="002A6CF9" w:rsidRDefault="002A6CF9" w:rsidP="002A6CF9">
      <w:r>
        <w:t xml:space="preserve">                if (newdata.getNormalBisiklet() != 0)</w:t>
      </w:r>
    </w:p>
    <w:p w14:paraId="44E10EFC" w14:textId="77777777" w:rsidR="002A6CF9" w:rsidRDefault="002A6CF9" w:rsidP="002A6CF9">
      <w:r>
        <w:t xml:space="preserve">                    newdata.setNormalBisiklet(newdata.getNormalBisiklet() - 1);</w:t>
      </w:r>
    </w:p>
    <w:p w14:paraId="0908A5FA" w14:textId="77777777" w:rsidR="002A6CF9" w:rsidRDefault="002A6CF9" w:rsidP="002A6CF9">
      <w:r>
        <w:t xml:space="preserve">                else</w:t>
      </w:r>
    </w:p>
    <w:p w14:paraId="2BD425CA" w14:textId="77777777" w:rsidR="002A6CF9" w:rsidRDefault="002A6CF9" w:rsidP="002A6CF9">
      <w:r>
        <w:t xml:space="preserve">                    if (newdata.getTandemBisiklet() == 0)</w:t>
      </w:r>
    </w:p>
    <w:p w14:paraId="04BA722E" w14:textId="77777777" w:rsidR="002A6CF9" w:rsidRDefault="002A6CF9" w:rsidP="002A6CF9">
      <w:r>
        <w:t xml:space="preserve">                {</w:t>
      </w:r>
    </w:p>
    <w:p w14:paraId="7FBB003C" w14:textId="77777777" w:rsidR="002A6CF9" w:rsidRDefault="002A6CF9" w:rsidP="002A6CF9">
      <w:r>
        <w:t xml:space="preserve">                    Console.WriteLine(newdata.getDurakAdı() + " Durağında Bisiklet kalmadı.");</w:t>
      </w:r>
    </w:p>
    <w:p w14:paraId="44050079" w14:textId="77777777" w:rsidR="002A6CF9" w:rsidRDefault="002A6CF9" w:rsidP="002A6CF9">
      <w:r>
        <w:t xml:space="preserve">                    break;</w:t>
      </w:r>
    </w:p>
    <w:p w14:paraId="0EEFF368" w14:textId="77777777" w:rsidR="002A6CF9" w:rsidRDefault="002A6CF9" w:rsidP="002A6CF9">
      <w:r>
        <w:t xml:space="preserve">                }</w:t>
      </w:r>
    </w:p>
    <w:p w14:paraId="2659A145" w14:textId="77777777" w:rsidR="002A6CF9" w:rsidRDefault="002A6CF9" w:rsidP="002A6CF9">
      <w:r>
        <w:t xml:space="preserve">                else</w:t>
      </w:r>
    </w:p>
    <w:p w14:paraId="578C884A" w14:textId="77777777" w:rsidR="002A6CF9" w:rsidRDefault="002A6CF9" w:rsidP="002A6CF9">
      <w:r>
        <w:t xml:space="preserve">                    newdata.setTandemBisiklet(newdata.getTandemBisiklet() - 1);</w:t>
      </w:r>
    </w:p>
    <w:p w14:paraId="45556FE0" w14:textId="77777777" w:rsidR="002A6CF9" w:rsidRDefault="002A6CF9" w:rsidP="002A6CF9">
      <w:r>
        <w:t xml:space="preserve">            }</w:t>
      </w:r>
    </w:p>
    <w:p w14:paraId="79B1BAEA" w14:textId="77777777" w:rsidR="002A6CF9" w:rsidRDefault="002A6CF9" w:rsidP="002A6CF9">
      <w:r>
        <w:t xml:space="preserve">            newNode.data = newdata;</w:t>
      </w:r>
    </w:p>
    <w:p w14:paraId="325C9B58" w14:textId="77777777" w:rsidR="002A6CF9" w:rsidRDefault="002A6CF9" w:rsidP="002A6CF9">
      <w:r>
        <w:t xml:space="preserve">            MusteriEkle(newNode);</w:t>
      </w:r>
    </w:p>
    <w:p w14:paraId="25C04E05" w14:textId="77777777" w:rsidR="002A6CF9" w:rsidRDefault="002A6CF9" w:rsidP="002A6CF9">
      <w:r>
        <w:t xml:space="preserve">            if (root == null)</w:t>
      </w:r>
    </w:p>
    <w:p w14:paraId="5D7DE17E" w14:textId="77777777" w:rsidR="002A6CF9" w:rsidRDefault="002A6CF9" w:rsidP="002A6CF9">
      <w:r>
        <w:t xml:space="preserve">            {</w:t>
      </w:r>
    </w:p>
    <w:p w14:paraId="41408A25" w14:textId="77777777" w:rsidR="002A6CF9" w:rsidRDefault="002A6CF9" w:rsidP="002A6CF9">
      <w:r>
        <w:t xml:space="preserve">                root = newNode;</w:t>
      </w:r>
    </w:p>
    <w:p w14:paraId="64009271" w14:textId="77777777" w:rsidR="002A6CF9" w:rsidRDefault="002A6CF9" w:rsidP="002A6CF9">
      <w:r>
        <w:t xml:space="preserve">            }</w:t>
      </w:r>
    </w:p>
    <w:p w14:paraId="04FEF390" w14:textId="77777777" w:rsidR="002A6CF9" w:rsidRDefault="002A6CF9" w:rsidP="002A6CF9">
      <w:r>
        <w:t xml:space="preserve">            else//insert element into in rules of binary search tree structure.</w:t>
      </w:r>
    </w:p>
    <w:p w14:paraId="43D28E1D" w14:textId="77777777" w:rsidR="002A6CF9" w:rsidRDefault="002A6CF9" w:rsidP="002A6CF9">
      <w:r>
        <w:t xml:space="preserve">            {</w:t>
      </w:r>
    </w:p>
    <w:p w14:paraId="7FA2CE37" w14:textId="77777777" w:rsidR="002A6CF9" w:rsidRDefault="002A6CF9" w:rsidP="002A6CF9">
      <w:r>
        <w:t xml:space="preserve">                TreeNode current = root;</w:t>
      </w:r>
    </w:p>
    <w:p w14:paraId="23CE1276" w14:textId="77777777" w:rsidR="002A6CF9" w:rsidRDefault="002A6CF9" w:rsidP="002A6CF9">
      <w:r>
        <w:lastRenderedPageBreak/>
        <w:t xml:space="preserve">                TreeNode parent;</w:t>
      </w:r>
    </w:p>
    <w:p w14:paraId="33A703B9" w14:textId="77777777" w:rsidR="002A6CF9" w:rsidRDefault="002A6CF9" w:rsidP="002A6CF9">
      <w:r>
        <w:t xml:space="preserve">                while (true)</w:t>
      </w:r>
    </w:p>
    <w:p w14:paraId="2946954B" w14:textId="77777777" w:rsidR="002A6CF9" w:rsidRDefault="002A6CF9" w:rsidP="002A6CF9">
      <w:r>
        <w:t xml:space="preserve">                {</w:t>
      </w:r>
    </w:p>
    <w:p w14:paraId="13DA23DC" w14:textId="77777777" w:rsidR="002A6CF9" w:rsidRDefault="002A6CF9" w:rsidP="002A6CF9">
      <w:r>
        <w:t xml:space="preserve">                    parent = current;</w:t>
      </w:r>
    </w:p>
    <w:p w14:paraId="329E5895" w14:textId="77777777" w:rsidR="002A6CF9" w:rsidRDefault="002A6CF9" w:rsidP="002A6CF9">
      <w:r>
        <w:t xml:space="preserve">                    if (string.Compare(newdata.getDurakAdı(), current.data.getDurakAdı()) == -1)</w:t>
      </w:r>
    </w:p>
    <w:p w14:paraId="7FB925AA" w14:textId="77777777" w:rsidR="002A6CF9" w:rsidRDefault="002A6CF9" w:rsidP="002A6CF9">
      <w:r>
        <w:t xml:space="preserve">                    {</w:t>
      </w:r>
    </w:p>
    <w:p w14:paraId="7CE6ED48" w14:textId="77777777" w:rsidR="002A6CF9" w:rsidRDefault="002A6CF9" w:rsidP="002A6CF9">
      <w:r>
        <w:t xml:space="preserve">                        current = current.leftChild;</w:t>
      </w:r>
    </w:p>
    <w:p w14:paraId="4229CD2E" w14:textId="77777777" w:rsidR="002A6CF9" w:rsidRDefault="002A6CF9" w:rsidP="002A6CF9">
      <w:r>
        <w:t xml:space="preserve">                        if (current == null)</w:t>
      </w:r>
    </w:p>
    <w:p w14:paraId="58B13873" w14:textId="77777777" w:rsidR="002A6CF9" w:rsidRDefault="002A6CF9" w:rsidP="002A6CF9">
      <w:r>
        <w:t xml:space="preserve">                        {</w:t>
      </w:r>
    </w:p>
    <w:p w14:paraId="21CF6C58" w14:textId="77777777" w:rsidR="002A6CF9" w:rsidRDefault="002A6CF9" w:rsidP="002A6CF9">
      <w:r>
        <w:t xml:space="preserve">                            parent.leftChild = newNode;</w:t>
      </w:r>
    </w:p>
    <w:p w14:paraId="2D7C3A45" w14:textId="77777777" w:rsidR="002A6CF9" w:rsidRDefault="002A6CF9" w:rsidP="002A6CF9">
      <w:r>
        <w:t xml:space="preserve">                            return;</w:t>
      </w:r>
    </w:p>
    <w:p w14:paraId="11D43BCA" w14:textId="77777777" w:rsidR="002A6CF9" w:rsidRDefault="002A6CF9" w:rsidP="002A6CF9">
      <w:r>
        <w:t xml:space="preserve">                        }</w:t>
      </w:r>
    </w:p>
    <w:p w14:paraId="16067C3E" w14:textId="77777777" w:rsidR="002A6CF9" w:rsidRDefault="002A6CF9" w:rsidP="002A6CF9">
      <w:r>
        <w:t xml:space="preserve">                    }</w:t>
      </w:r>
    </w:p>
    <w:p w14:paraId="11D9116C" w14:textId="77777777" w:rsidR="002A6CF9" w:rsidRDefault="002A6CF9" w:rsidP="002A6CF9">
      <w:r>
        <w:t xml:space="preserve">                    else</w:t>
      </w:r>
    </w:p>
    <w:p w14:paraId="4F7E06DE" w14:textId="77777777" w:rsidR="002A6CF9" w:rsidRDefault="002A6CF9" w:rsidP="002A6CF9">
      <w:r>
        <w:t xml:space="preserve">                    {</w:t>
      </w:r>
    </w:p>
    <w:p w14:paraId="30DA5A0D" w14:textId="77777777" w:rsidR="002A6CF9" w:rsidRDefault="002A6CF9" w:rsidP="002A6CF9">
      <w:r>
        <w:t xml:space="preserve">                        current = current.rightChild;</w:t>
      </w:r>
    </w:p>
    <w:p w14:paraId="43BD71AD" w14:textId="77777777" w:rsidR="002A6CF9" w:rsidRDefault="002A6CF9" w:rsidP="002A6CF9">
      <w:r>
        <w:t xml:space="preserve">                        if (current == null)</w:t>
      </w:r>
    </w:p>
    <w:p w14:paraId="55BEC23A" w14:textId="77777777" w:rsidR="002A6CF9" w:rsidRDefault="002A6CF9" w:rsidP="002A6CF9">
      <w:r>
        <w:t xml:space="preserve">                        {</w:t>
      </w:r>
    </w:p>
    <w:p w14:paraId="122E16BF" w14:textId="77777777" w:rsidR="002A6CF9" w:rsidRDefault="002A6CF9" w:rsidP="002A6CF9">
      <w:r>
        <w:t xml:space="preserve">                            parent.rightChild = newNode;</w:t>
      </w:r>
    </w:p>
    <w:p w14:paraId="0D2B518A" w14:textId="77777777" w:rsidR="002A6CF9" w:rsidRDefault="002A6CF9" w:rsidP="002A6CF9">
      <w:r>
        <w:t xml:space="preserve">                            return;</w:t>
      </w:r>
    </w:p>
    <w:p w14:paraId="51E3DECB" w14:textId="77777777" w:rsidR="002A6CF9" w:rsidRDefault="002A6CF9" w:rsidP="002A6CF9">
      <w:r>
        <w:t xml:space="preserve">                        }</w:t>
      </w:r>
    </w:p>
    <w:p w14:paraId="2DE6EC69" w14:textId="77777777" w:rsidR="002A6CF9" w:rsidRDefault="002A6CF9" w:rsidP="002A6CF9">
      <w:r>
        <w:t xml:space="preserve">                    }</w:t>
      </w:r>
    </w:p>
    <w:p w14:paraId="0F0849BF" w14:textId="77777777" w:rsidR="002A6CF9" w:rsidRDefault="002A6CF9" w:rsidP="002A6CF9">
      <w:r>
        <w:t xml:space="preserve">                }</w:t>
      </w:r>
    </w:p>
    <w:p w14:paraId="4C01D072" w14:textId="77777777" w:rsidR="002A6CF9" w:rsidRDefault="002A6CF9" w:rsidP="002A6CF9">
      <w:r>
        <w:t xml:space="preserve">            }// end else not root</w:t>
      </w:r>
    </w:p>
    <w:p w14:paraId="7DCD5474" w14:textId="194D3F38" w:rsidR="002A6CF9" w:rsidRDefault="002A6CF9" w:rsidP="002A6CF9">
      <w:r>
        <w:t xml:space="preserve">        }// end insert()</w:t>
      </w:r>
    </w:p>
    <w:p w14:paraId="157801AD" w14:textId="77777777" w:rsidR="002A6CF9" w:rsidRDefault="002A6CF9" w:rsidP="002A6CF9">
      <w:r>
        <w:t>public int musteriSayısı = 0;</w:t>
      </w:r>
    </w:p>
    <w:p w14:paraId="37E512E7" w14:textId="77777777" w:rsidR="002A6CF9" w:rsidRDefault="002A6CF9" w:rsidP="002A6CF9">
      <w:r>
        <w:t xml:space="preserve">        public int toplamMusteri = 0;</w:t>
      </w:r>
    </w:p>
    <w:p w14:paraId="6A130593" w14:textId="77777777" w:rsidR="002A6CF9" w:rsidRDefault="002A6CF9" w:rsidP="002A6CF9">
      <w:r>
        <w:lastRenderedPageBreak/>
        <w:t xml:space="preserve">        Random random = new Random();</w:t>
      </w:r>
    </w:p>
    <w:p w14:paraId="76C9DA8D" w14:textId="77777777" w:rsidR="002A6CF9" w:rsidRDefault="002A6CF9" w:rsidP="002A6CF9"/>
    <w:p w14:paraId="38D2409E" w14:textId="77777777" w:rsidR="002A6CF9" w:rsidRDefault="002A6CF9" w:rsidP="002A6CF9">
      <w:r>
        <w:t xml:space="preserve">        public void MusteriEkle(TreeNode newNode)//inserts new Musteri into the musteri list.</w:t>
      </w:r>
    </w:p>
    <w:p w14:paraId="7505CEBA" w14:textId="77777777" w:rsidR="002A6CF9" w:rsidRDefault="002A6CF9" w:rsidP="002A6CF9">
      <w:r>
        <w:t xml:space="preserve">        {           </w:t>
      </w:r>
    </w:p>
    <w:p w14:paraId="7AD8B3E5" w14:textId="77777777" w:rsidR="002A6CF9" w:rsidRDefault="002A6CF9" w:rsidP="002A6CF9">
      <w:r>
        <w:t xml:space="preserve">            musteriSayısı = random.Next(1, 11);</w:t>
      </w:r>
    </w:p>
    <w:p w14:paraId="667A61FC" w14:textId="77777777" w:rsidR="002A6CF9" w:rsidRDefault="002A6CF9" w:rsidP="002A6CF9">
      <w:r>
        <w:t xml:space="preserve">            toplamMusteri += musteriSayısı;</w:t>
      </w:r>
    </w:p>
    <w:p w14:paraId="000DDBE4" w14:textId="77777777" w:rsidR="002A6CF9" w:rsidRDefault="002A6CF9" w:rsidP="002A6CF9">
      <w:r>
        <w:t xml:space="preserve">            for (int i = 0; i &lt; musteriSayısı; i++)//adds random number of musteri into list.</w:t>
      </w:r>
    </w:p>
    <w:p w14:paraId="2EB9570D" w14:textId="77777777" w:rsidR="002A6CF9" w:rsidRDefault="002A6CF9" w:rsidP="002A6CF9">
      <w:r>
        <w:t xml:space="preserve">            {</w:t>
      </w:r>
    </w:p>
    <w:p w14:paraId="174D616C" w14:textId="77777777" w:rsidR="002A6CF9" w:rsidRDefault="002A6CF9" w:rsidP="002A6CF9">
      <w:r>
        <w:t xml:space="preserve">                int ID = random.Next(1, 21);//creates random ID.</w:t>
      </w:r>
    </w:p>
    <w:p w14:paraId="0E9F293B" w14:textId="77777777" w:rsidR="002A6CF9" w:rsidRDefault="002A6CF9" w:rsidP="002A6CF9">
      <w:r>
        <w:t xml:space="preserve">                string saat = random.Next(0, 24) + ":" + random.Next(0, 60);//creates random time.</w:t>
      </w:r>
    </w:p>
    <w:p w14:paraId="0AFD6A5E" w14:textId="77777777" w:rsidR="002A6CF9" w:rsidRDefault="002A6CF9" w:rsidP="002A6CF9">
      <w:r>
        <w:t xml:space="preserve">                newNode.data.musteri.Add(new Musteri(ID, saat));</w:t>
      </w:r>
    </w:p>
    <w:p w14:paraId="36E658E3" w14:textId="77777777" w:rsidR="002A6CF9" w:rsidRDefault="002A6CF9" w:rsidP="002A6CF9">
      <w:r>
        <w:t xml:space="preserve">            }</w:t>
      </w:r>
    </w:p>
    <w:p w14:paraId="437F16FE" w14:textId="3DECD3E8" w:rsidR="002A6CF9" w:rsidRPr="002A6CF9" w:rsidRDefault="002A6CF9" w:rsidP="002A6CF9">
      <w:r>
        <w:t xml:space="preserve">        }</w:t>
      </w:r>
    </w:p>
    <w:p w14:paraId="71755BA9" w14:textId="77777777" w:rsidR="002A6CF9" w:rsidRPr="002A6CF9" w:rsidRDefault="002A6CF9" w:rsidP="002A6CF9">
      <w:pPr>
        <w:pStyle w:val="Balk2"/>
        <w:rPr>
          <w:rFonts w:asciiTheme="minorHAnsi" w:eastAsiaTheme="minorHAnsi" w:hAnsiTheme="minorHAnsi" w:cstheme="minorBidi"/>
          <w:color w:val="auto"/>
          <w:sz w:val="22"/>
          <w:szCs w:val="22"/>
        </w:rPr>
      </w:pPr>
    </w:p>
    <w:p w14:paraId="7065299D" w14:textId="77777777" w:rsid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6410D600" w14:textId="418A4425" w:rsidR="00B1498E" w:rsidRDefault="00B1498E" w:rsidP="002A6CF9">
      <w:pPr>
        <w:pStyle w:val="Balk2"/>
      </w:pPr>
      <w:r>
        <w:t xml:space="preserve">1.b </w:t>
      </w:r>
      <w:r w:rsidR="00CF20C0">
        <w:t>Ağaç derinliği ve ağaçtaki bilgilerin ekrana listelenmesi</w:t>
      </w:r>
      <w:bookmarkEnd w:id="1"/>
    </w:p>
    <w:p w14:paraId="74EEA0E7" w14:textId="77777777" w:rsidR="00B1498E" w:rsidRDefault="00B1498E" w:rsidP="00B1498E">
      <w:pPr>
        <w:pStyle w:val="Balk3"/>
      </w:pPr>
      <w:bookmarkStart w:id="2" w:name="_Toc61463809"/>
      <w:r>
        <w:t>1.b.1 Kaynak Kod</w:t>
      </w:r>
      <w:bookmarkEnd w:id="2"/>
    </w:p>
    <w:p w14:paraId="69850021" w14:textId="77777777" w:rsidR="002A6CF9" w:rsidRPr="002A6CF9" w:rsidRDefault="002A6CF9" w:rsidP="002A6CF9">
      <w:pPr>
        <w:pStyle w:val="Balk3"/>
        <w:rPr>
          <w:rFonts w:asciiTheme="minorHAnsi" w:eastAsiaTheme="minorHAnsi" w:hAnsiTheme="minorHAnsi" w:cstheme="minorBidi"/>
          <w:color w:val="auto"/>
          <w:sz w:val="22"/>
          <w:szCs w:val="22"/>
        </w:rPr>
      </w:pPr>
      <w:bookmarkStart w:id="3" w:name="_Toc61463810"/>
      <w:r w:rsidRPr="002A6CF9">
        <w:rPr>
          <w:rFonts w:asciiTheme="minorHAnsi" w:eastAsiaTheme="minorHAnsi" w:hAnsiTheme="minorHAnsi" w:cstheme="minorBidi"/>
          <w:color w:val="auto"/>
          <w:sz w:val="22"/>
          <w:szCs w:val="22"/>
        </w:rPr>
        <w:t xml:space="preserve">    class TreeNode</w:t>
      </w:r>
    </w:p>
    <w:p w14:paraId="2E62EE4C"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245C9A33"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public Durak data;</w:t>
      </w:r>
    </w:p>
    <w:p w14:paraId="0F946009"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public TreeNode leftChild;</w:t>
      </w:r>
    </w:p>
    <w:p w14:paraId="4A34F403"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public TreeNode rightChild;</w:t>
      </w:r>
    </w:p>
    <w:p w14:paraId="6C820083" w14:textId="77777777" w:rsidR="002A6CF9" w:rsidRPr="002A6CF9" w:rsidRDefault="002A6CF9" w:rsidP="002A6CF9">
      <w:pPr>
        <w:pStyle w:val="Balk3"/>
        <w:rPr>
          <w:rFonts w:asciiTheme="minorHAnsi" w:eastAsiaTheme="minorHAnsi" w:hAnsiTheme="minorHAnsi" w:cstheme="minorBidi"/>
          <w:color w:val="auto"/>
          <w:sz w:val="22"/>
          <w:szCs w:val="22"/>
        </w:rPr>
      </w:pPr>
    </w:p>
    <w:p w14:paraId="525A913B"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public void displayNode()</w:t>
      </w:r>
    </w:p>
    <w:p w14:paraId="77827725"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6321CA2A"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Console.WriteLine(data);</w:t>
      </w:r>
    </w:p>
    <w:p w14:paraId="225593B0"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480F8607"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public int Height()</w:t>
      </w:r>
    </w:p>
    <w:p w14:paraId="16959223"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03140928"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return 1 when leaf node is found</w:t>
      </w:r>
    </w:p>
    <w:p w14:paraId="32AFFF1A"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if (this.leftChild== null &amp;&amp; this.rightChild == null)</w:t>
      </w:r>
    </w:p>
    <w:p w14:paraId="24DA4B6F"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658CBAA3"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return 1; //found a leaf node</w:t>
      </w:r>
    </w:p>
    <w:p w14:paraId="62E0ECD5"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69EA9D9D" w14:textId="77777777" w:rsidR="002A6CF9" w:rsidRPr="002A6CF9" w:rsidRDefault="002A6CF9" w:rsidP="002A6CF9">
      <w:pPr>
        <w:pStyle w:val="Balk3"/>
        <w:rPr>
          <w:rFonts w:asciiTheme="minorHAnsi" w:eastAsiaTheme="minorHAnsi" w:hAnsiTheme="minorHAnsi" w:cstheme="minorBidi"/>
          <w:color w:val="auto"/>
          <w:sz w:val="22"/>
          <w:szCs w:val="22"/>
        </w:rPr>
      </w:pPr>
    </w:p>
    <w:p w14:paraId="68AD8200"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int left = 0;</w:t>
      </w:r>
    </w:p>
    <w:p w14:paraId="63611E67"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int right = 0;</w:t>
      </w:r>
    </w:p>
    <w:p w14:paraId="1FD83E8B" w14:textId="77777777" w:rsidR="002A6CF9" w:rsidRPr="002A6CF9" w:rsidRDefault="002A6CF9" w:rsidP="002A6CF9">
      <w:pPr>
        <w:pStyle w:val="Balk3"/>
        <w:rPr>
          <w:rFonts w:asciiTheme="minorHAnsi" w:eastAsiaTheme="minorHAnsi" w:hAnsiTheme="minorHAnsi" w:cstheme="minorBidi"/>
          <w:color w:val="auto"/>
          <w:sz w:val="22"/>
          <w:szCs w:val="22"/>
        </w:rPr>
      </w:pPr>
    </w:p>
    <w:p w14:paraId="45E42E44"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recursively go through each branch</w:t>
      </w:r>
    </w:p>
    <w:p w14:paraId="5DCFC363"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if (this.leftChild != null)</w:t>
      </w:r>
    </w:p>
    <w:p w14:paraId="0687A142"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left = this.leftChild.Height();</w:t>
      </w:r>
    </w:p>
    <w:p w14:paraId="1C4210DC"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if (this.rightChild != null)</w:t>
      </w:r>
    </w:p>
    <w:p w14:paraId="2D8D7E06"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right = this.rightChild.Height();</w:t>
      </w:r>
    </w:p>
    <w:p w14:paraId="28286534" w14:textId="77777777" w:rsidR="002A6CF9" w:rsidRPr="002A6CF9" w:rsidRDefault="002A6CF9" w:rsidP="002A6CF9">
      <w:pPr>
        <w:pStyle w:val="Balk3"/>
        <w:rPr>
          <w:rFonts w:asciiTheme="minorHAnsi" w:eastAsiaTheme="minorHAnsi" w:hAnsiTheme="minorHAnsi" w:cstheme="minorBidi"/>
          <w:color w:val="auto"/>
          <w:sz w:val="22"/>
          <w:szCs w:val="22"/>
        </w:rPr>
      </w:pPr>
    </w:p>
    <w:p w14:paraId="30BF3822"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return the greater height of the branch</w:t>
      </w:r>
    </w:p>
    <w:p w14:paraId="32D94BB1"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if (left &gt; right)</w:t>
      </w:r>
    </w:p>
    <w:p w14:paraId="553988E3"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1B45402A"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return (left + 1);</w:t>
      </w:r>
    </w:p>
    <w:p w14:paraId="4ABB3A9D"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0BC46B16"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else</w:t>
      </w:r>
    </w:p>
    <w:p w14:paraId="094CDA80"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64671A1E"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return (right + 1);</w:t>
      </w:r>
    </w:p>
    <w:p w14:paraId="6261E4E3"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6096B932" w14:textId="77777777" w:rsidR="002A6CF9" w:rsidRP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lastRenderedPageBreak/>
        <w:t xml:space="preserve">        }</w:t>
      </w:r>
    </w:p>
    <w:p w14:paraId="65F504CD" w14:textId="03C62CC1" w:rsidR="002A6CF9" w:rsidRDefault="002A6CF9" w:rsidP="002A6CF9">
      <w:pPr>
        <w:pStyle w:val="Balk3"/>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64AF9A63" w14:textId="6848BE16" w:rsidR="002A6CF9" w:rsidRDefault="002A6CF9" w:rsidP="002A6CF9">
      <w:r>
        <w:t xml:space="preserve">DurakAğacı Sınıfı: </w:t>
      </w:r>
    </w:p>
    <w:p w14:paraId="0D451AAB" w14:textId="77777777" w:rsidR="002A6CF9" w:rsidRDefault="002A6CF9" w:rsidP="002A6CF9">
      <w:r>
        <w:t>public void inOrder(TreeNode localRoot) //prints tree inOrder.</w:t>
      </w:r>
    </w:p>
    <w:p w14:paraId="2F1CC42D" w14:textId="77777777" w:rsidR="002A6CF9" w:rsidRDefault="002A6CF9" w:rsidP="002A6CF9">
      <w:r>
        <w:t xml:space="preserve">        {</w:t>
      </w:r>
    </w:p>
    <w:p w14:paraId="7D9EB2B5" w14:textId="77777777" w:rsidR="002A6CF9" w:rsidRDefault="002A6CF9" w:rsidP="002A6CF9">
      <w:r>
        <w:t xml:space="preserve">            if (localRoot != null)</w:t>
      </w:r>
    </w:p>
    <w:p w14:paraId="4C3ACB14" w14:textId="77777777" w:rsidR="002A6CF9" w:rsidRDefault="002A6CF9" w:rsidP="002A6CF9">
      <w:r>
        <w:t xml:space="preserve">            {</w:t>
      </w:r>
    </w:p>
    <w:p w14:paraId="068DABE4" w14:textId="77777777" w:rsidR="002A6CF9" w:rsidRDefault="002A6CF9" w:rsidP="002A6CF9">
      <w:r>
        <w:t xml:space="preserve">                inOrder(localRoot.leftChild);</w:t>
      </w:r>
    </w:p>
    <w:p w14:paraId="0407F358" w14:textId="77777777" w:rsidR="002A6CF9" w:rsidRDefault="002A6CF9" w:rsidP="002A6CF9">
      <w:r>
        <w:t xml:space="preserve">                localRoot.displayNode();</w:t>
      </w:r>
    </w:p>
    <w:p w14:paraId="400F1C35" w14:textId="77777777" w:rsidR="002A6CF9" w:rsidRDefault="002A6CF9" w:rsidP="002A6CF9">
      <w:r>
        <w:t xml:space="preserve">                inOrder(localRoot.rightChild);</w:t>
      </w:r>
    </w:p>
    <w:p w14:paraId="1EBA01A9" w14:textId="77777777" w:rsidR="002A6CF9" w:rsidRDefault="002A6CF9" w:rsidP="002A6CF9">
      <w:r>
        <w:t xml:space="preserve">            }</w:t>
      </w:r>
    </w:p>
    <w:p w14:paraId="49B14455" w14:textId="50F4994D" w:rsidR="002A6CF9" w:rsidRDefault="002A6CF9" w:rsidP="002A6CF9">
      <w:r>
        <w:t xml:space="preserve">        }</w:t>
      </w:r>
    </w:p>
    <w:p w14:paraId="58A9DE40" w14:textId="77777777" w:rsidR="002A6CF9" w:rsidRDefault="002A6CF9" w:rsidP="002A6CF9">
      <w:r>
        <w:t>public int Height()//gives the height of tree.</w:t>
      </w:r>
    </w:p>
    <w:p w14:paraId="07C0355D" w14:textId="77777777" w:rsidR="002A6CF9" w:rsidRDefault="002A6CF9" w:rsidP="002A6CF9">
      <w:r>
        <w:t xml:space="preserve">        {</w:t>
      </w:r>
    </w:p>
    <w:p w14:paraId="73CBEAC7" w14:textId="77777777" w:rsidR="002A6CF9" w:rsidRDefault="002A6CF9" w:rsidP="002A6CF9">
      <w:r>
        <w:t xml:space="preserve">            //if root is null then height is zero</w:t>
      </w:r>
    </w:p>
    <w:p w14:paraId="70FAC4C2" w14:textId="77777777" w:rsidR="002A6CF9" w:rsidRDefault="002A6CF9" w:rsidP="002A6CF9">
      <w:r>
        <w:t xml:space="preserve">            if (root == null)</w:t>
      </w:r>
    </w:p>
    <w:p w14:paraId="5F5B390A" w14:textId="77777777" w:rsidR="002A6CF9" w:rsidRDefault="002A6CF9" w:rsidP="002A6CF9">
      <w:r>
        <w:t xml:space="preserve">            { return 0; }</w:t>
      </w:r>
    </w:p>
    <w:p w14:paraId="49A82A7F" w14:textId="77777777" w:rsidR="002A6CF9" w:rsidRDefault="002A6CF9" w:rsidP="002A6CF9"/>
    <w:p w14:paraId="53731943" w14:textId="77777777" w:rsidR="002A6CF9" w:rsidRDefault="002A6CF9" w:rsidP="002A6CF9">
      <w:r>
        <w:t xml:space="preserve">            return root.Height();</w:t>
      </w:r>
    </w:p>
    <w:p w14:paraId="52A9FBA8" w14:textId="019CF1FD" w:rsidR="002A6CF9" w:rsidRPr="002A6CF9" w:rsidRDefault="002A6CF9" w:rsidP="002A6CF9">
      <w:r>
        <w:t xml:space="preserve">        }</w:t>
      </w:r>
    </w:p>
    <w:p w14:paraId="66F48C87" w14:textId="1164E013" w:rsidR="00B1498E" w:rsidRDefault="00B1498E" w:rsidP="002A6CF9">
      <w:pPr>
        <w:pStyle w:val="Balk3"/>
      </w:pPr>
      <w:r>
        <w:lastRenderedPageBreak/>
        <w:t>1.b.2 Ekran görüntüleri</w:t>
      </w:r>
      <w:bookmarkEnd w:id="3"/>
    </w:p>
    <w:p w14:paraId="384DC012" w14:textId="77777777" w:rsidR="002A6CF9" w:rsidRDefault="002A6CF9" w:rsidP="00B1498E">
      <w:pPr>
        <w:pStyle w:val="Balk2"/>
      </w:pPr>
      <w:bookmarkStart w:id="4" w:name="_Toc61463811"/>
      <w:r w:rsidRPr="002A6CF9">
        <w:rPr>
          <w:rFonts w:asciiTheme="minorHAnsi" w:eastAsiaTheme="minorHAnsi" w:hAnsiTheme="minorHAnsi" w:cstheme="minorBidi"/>
          <w:noProof/>
          <w:color w:val="auto"/>
          <w:sz w:val="22"/>
          <w:szCs w:val="22"/>
        </w:rPr>
        <w:drawing>
          <wp:inline distT="0" distB="0" distL="0" distR="0" wp14:anchorId="162D3B5A" wp14:editId="07ABFAC3">
            <wp:extent cx="5760720" cy="4886960"/>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0720" cy="4886960"/>
                    </a:xfrm>
                    <a:prstGeom prst="rect">
                      <a:avLst/>
                    </a:prstGeom>
                  </pic:spPr>
                </pic:pic>
              </a:graphicData>
            </a:graphic>
          </wp:inline>
        </w:drawing>
      </w:r>
    </w:p>
    <w:p w14:paraId="17AE956F" w14:textId="2109BE74" w:rsidR="002A6CF9" w:rsidRDefault="002A6CF9" w:rsidP="00B1498E">
      <w:pPr>
        <w:pStyle w:val="Balk2"/>
      </w:pPr>
      <w:r w:rsidRPr="002A6CF9">
        <w:rPr>
          <w:noProof/>
        </w:rPr>
        <w:drawing>
          <wp:inline distT="0" distB="0" distL="0" distR="0" wp14:anchorId="0DDC2390" wp14:editId="517C99CE">
            <wp:extent cx="5760720" cy="2055495"/>
            <wp:effectExtent l="0" t="0" r="0" b="1905"/>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2055495"/>
                    </a:xfrm>
                    <a:prstGeom prst="rect">
                      <a:avLst/>
                    </a:prstGeom>
                  </pic:spPr>
                </pic:pic>
              </a:graphicData>
            </a:graphic>
          </wp:inline>
        </w:drawing>
      </w:r>
    </w:p>
    <w:p w14:paraId="44B67F92" w14:textId="19CE3AB3" w:rsidR="00B1498E" w:rsidRDefault="00B1498E" w:rsidP="00B1498E">
      <w:pPr>
        <w:pStyle w:val="Balk2"/>
      </w:pPr>
      <w:r>
        <w:t xml:space="preserve">1.c </w:t>
      </w:r>
      <w:r w:rsidR="00CF20C0">
        <w:t>Verilen müşteri ID’si için bilgi listeleme</w:t>
      </w:r>
      <w:bookmarkEnd w:id="4"/>
    </w:p>
    <w:p w14:paraId="2848E8AB" w14:textId="77777777" w:rsidR="00B1498E" w:rsidRDefault="00B1498E" w:rsidP="00B1498E">
      <w:pPr>
        <w:pStyle w:val="Balk3"/>
      </w:pPr>
      <w:bookmarkStart w:id="5" w:name="_Toc61463812"/>
      <w:r>
        <w:t>1.c.1 Kaynak Kod</w:t>
      </w:r>
      <w:bookmarkEnd w:id="5"/>
    </w:p>
    <w:p w14:paraId="1012BFCA" w14:textId="3BD81545" w:rsidR="00B1498E" w:rsidRDefault="002A6CF9" w:rsidP="00B1498E">
      <w:r>
        <w:t>DurakAğacı Sınıfı:</w:t>
      </w:r>
    </w:p>
    <w:p w14:paraId="59255510" w14:textId="77777777" w:rsidR="002A6CF9" w:rsidRDefault="002A6CF9" w:rsidP="002A6CF9">
      <w:r>
        <w:t>string s = "";</w:t>
      </w:r>
    </w:p>
    <w:p w14:paraId="083D3F73" w14:textId="77777777" w:rsidR="002A6CF9" w:rsidRDefault="002A6CF9" w:rsidP="002A6CF9">
      <w:r>
        <w:t xml:space="preserve">        public string IDSearch(TreeNode localRoot,int ID) //return Kiralanılan Durak and Kiralama Saati of given ID.</w:t>
      </w:r>
    </w:p>
    <w:p w14:paraId="30B7E330" w14:textId="77777777" w:rsidR="002A6CF9" w:rsidRDefault="002A6CF9" w:rsidP="002A6CF9">
      <w:r>
        <w:lastRenderedPageBreak/>
        <w:t xml:space="preserve">        {</w:t>
      </w:r>
    </w:p>
    <w:p w14:paraId="19937C0F" w14:textId="77777777" w:rsidR="002A6CF9" w:rsidRDefault="002A6CF9" w:rsidP="002A6CF9">
      <w:r>
        <w:t xml:space="preserve">            if (localRoot == null)</w:t>
      </w:r>
    </w:p>
    <w:p w14:paraId="4A0B1A33" w14:textId="77777777" w:rsidR="002A6CF9" w:rsidRDefault="002A6CF9" w:rsidP="002A6CF9">
      <w:r>
        <w:t xml:space="preserve">                return "Tree is Empty";</w:t>
      </w:r>
    </w:p>
    <w:p w14:paraId="26F8ECB2" w14:textId="77777777" w:rsidR="002A6CF9" w:rsidRDefault="002A6CF9" w:rsidP="002A6CF9">
      <w:r>
        <w:t xml:space="preserve">            else {</w:t>
      </w:r>
    </w:p>
    <w:p w14:paraId="369D3E28" w14:textId="77777777" w:rsidR="002A6CF9" w:rsidRDefault="002A6CF9" w:rsidP="002A6CF9">
      <w:r>
        <w:t xml:space="preserve">                IDSearch(localRoot.leftChild, ID);</w:t>
      </w:r>
    </w:p>
    <w:p w14:paraId="49666809" w14:textId="77777777" w:rsidR="002A6CF9" w:rsidRDefault="002A6CF9" w:rsidP="002A6CF9">
      <w:r>
        <w:t xml:space="preserve">                for (int i = 0; i &lt; localRoot.data.musteri.Count; i++) {</w:t>
      </w:r>
    </w:p>
    <w:p w14:paraId="78B2037F" w14:textId="77777777" w:rsidR="002A6CF9" w:rsidRDefault="002A6CF9" w:rsidP="002A6CF9">
      <w:r>
        <w:t xml:space="preserve">                    if (localRoot.data.musteri[i].getMusteriID() == ID)</w:t>
      </w:r>
    </w:p>
    <w:p w14:paraId="603D245C" w14:textId="77777777" w:rsidR="002A6CF9" w:rsidRDefault="002A6CF9" w:rsidP="002A6CF9">
      <w:r>
        <w:t xml:space="preserve">                    {</w:t>
      </w:r>
    </w:p>
    <w:p w14:paraId="24A8B5C4" w14:textId="77777777" w:rsidR="002A6CF9" w:rsidRDefault="002A6CF9" w:rsidP="002A6CF9">
      <w:r>
        <w:t xml:space="preserve">                        s +="Kiralanılan Durak: " + localRoot.data.getDurakAdı() + "\tKiralanılan Saat: " + localRoot.data.musteri[i].getKiralamaSaati() + "\n";</w:t>
      </w:r>
    </w:p>
    <w:p w14:paraId="7751D998" w14:textId="77777777" w:rsidR="002A6CF9" w:rsidRDefault="002A6CF9" w:rsidP="002A6CF9">
      <w:r>
        <w:t xml:space="preserve">                    }</w:t>
      </w:r>
    </w:p>
    <w:p w14:paraId="1A15A1AB" w14:textId="77777777" w:rsidR="002A6CF9" w:rsidRDefault="002A6CF9" w:rsidP="002A6CF9">
      <w:r>
        <w:t xml:space="preserve">                }</w:t>
      </w:r>
    </w:p>
    <w:p w14:paraId="4AE7E3EE" w14:textId="77777777" w:rsidR="002A6CF9" w:rsidRDefault="002A6CF9" w:rsidP="002A6CF9">
      <w:r>
        <w:t xml:space="preserve">                IDSearch(localRoot.rightChild, ID);</w:t>
      </w:r>
    </w:p>
    <w:p w14:paraId="3D1FEDE3" w14:textId="77777777" w:rsidR="002A6CF9" w:rsidRDefault="002A6CF9" w:rsidP="002A6CF9">
      <w:r>
        <w:t xml:space="preserve">            }</w:t>
      </w:r>
    </w:p>
    <w:p w14:paraId="0CF601CC" w14:textId="77777777" w:rsidR="002A6CF9" w:rsidRDefault="002A6CF9" w:rsidP="002A6CF9">
      <w:r>
        <w:t xml:space="preserve">            if (s.Equals(""))</w:t>
      </w:r>
    </w:p>
    <w:p w14:paraId="54AFAAE7" w14:textId="77777777" w:rsidR="002A6CF9" w:rsidRDefault="002A6CF9" w:rsidP="002A6CF9">
      <w:r>
        <w:t xml:space="preserve">                return "Müşteri Bisiklet Kiralamamış.";</w:t>
      </w:r>
    </w:p>
    <w:p w14:paraId="723C37CE" w14:textId="77777777" w:rsidR="002A6CF9" w:rsidRDefault="002A6CF9" w:rsidP="002A6CF9">
      <w:r>
        <w:t xml:space="preserve">            Console.WriteLine(s);</w:t>
      </w:r>
    </w:p>
    <w:p w14:paraId="0B35DC84" w14:textId="77777777" w:rsidR="002A6CF9" w:rsidRDefault="002A6CF9" w:rsidP="002A6CF9">
      <w:r>
        <w:t xml:space="preserve">            s = "";</w:t>
      </w:r>
    </w:p>
    <w:p w14:paraId="2C595F0A" w14:textId="77777777" w:rsidR="002A6CF9" w:rsidRDefault="002A6CF9" w:rsidP="002A6CF9">
      <w:r>
        <w:t xml:space="preserve">            return s;</w:t>
      </w:r>
    </w:p>
    <w:p w14:paraId="6BB4D9D8" w14:textId="7B9FC71D" w:rsidR="002A6CF9" w:rsidRPr="001C6C80" w:rsidRDefault="002A6CF9" w:rsidP="002A6CF9">
      <w:r>
        <w:t xml:space="preserve">        }</w:t>
      </w:r>
    </w:p>
    <w:p w14:paraId="3A546FCA" w14:textId="77777777" w:rsidR="00B1498E" w:rsidRDefault="00B1498E" w:rsidP="00B1498E">
      <w:pPr>
        <w:pStyle w:val="Balk3"/>
      </w:pPr>
      <w:bookmarkStart w:id="6" w:name="_Toc61463813"/>
      <w:r>
        <w:t>1.c.2 Ekran görüntüleri</w:t>
      </w:r>
      <w:bookmarkEnd w:id="6"/>
    </w:p>
    <w:p w14:paraId="54517631" w14:textId="1A609050" w:rsidR="00B1498E" w:rsidRDefault="002A6CF9" w:rsidP="00B1498E">
      <w:r w:rsidRPr="002A6CF9">
        <w:rPr>
          <w:noProof/>
        </w:rPr>
        <w:drawing>
          <wp:inline distT="0" distB="0" distL="0" distR="0" wp14:anchorId="058D1A51" wp14:editId="11375352">
            <wp:extent cx="5189670" cy="899238"/>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89670" cy="899238"/>
                    </a:xfrm>
                    <a:prstGeom prst="rect">
                      <a:avLst/>
                    </a:prstGeom>
                  </pic:spPr>
                </pic:pic>
              </a:graphicData>
            </a:graphic>
          </wp:inline>
        </w:drawing>
      </w:r>
      <w:r w:rsidR="00B1498E">
        <w:tab/>
      </w:r>
    </w:p>
    <w:p w14:paraId="1D154994" w14:textId="6ED5F906" w:rsidR="00CF20C0" w:rsidRDefault="00CF20C0" w:rsidP="00CF20C0">
      <w:pPr>
        <w:pStyle w:val="Balk2"/>
      </w:pPr>
      <w:bookmarkStart w:id="7" w:name="_Toc61463814"/>
      <w:r>
        <w:lastRenderedPageBreak/>
        <w:t>1.d Kiralama İşlemi</w:t>
      </w:r>
      <w:bookmarkEnd w:id="7"/>
    </w:p>
    <w:p w14:paraId="1064A40E" w14:textId="77777777" w:rsidR="002A6CF9" w:rsidRPr="002A6CF9" w:rsidRDefault="002A6CF9" w:rsidP="002A6CF9">
      <w:pPr>
        <w:pStyle w:val="Balk2"/>
        <w:rPr>
          <w:rFonts w:asciiTheme="minorHAnsi" w:eastAsiaTheme="minorHAnsi" w:hAnsiTheme="minorHAnsi" w:cstheme="minorBidi"/>
          <w:color w:val="auto"/>
          <w:sz w:val="22"/>
          <w:szCs w:val="22"/>
        </w:rPr>
      </w:pPr>
      <w:bookmarkStart w:id="8" w:name="_Toc61463815"/>
      <w:r w:rsidRPr="002A6CF9">
        <w:rPr>
          <w:rFonts w:asciiTheme="minorHAnsi" w:eastAsiaTheme="minorHAnsi" w:hAnsiTheme="minorHAnsi" w:cstheme="minorBidi"/>
          <w:color w:val="auto"/>
          <w:sz w:val="22"/>
          <w:szCs w:val="22"/>
        </w:rPr>
        <w:t>public void Rent(TreeNode localRoot,string DurakAdı,string ID) //Rents NormalBisiklet from given DurakAdı for given ID.</w:t>
      </w:r>
    </w:p>
    <w:p w14:paraId="7FF65BC4"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292B59C4"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if (localRoot == null)</w:t>
      </w:r>
    </w:p>
    <w:p w14:paraId="7F1F711E"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74437F96"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return;</w:t>
      </w:r>
    </w:p>
    <w:p w14:paraId="5C8288B7"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16C3ABA0"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Rent(localRoot.leftChild, DurakAdı, ID);//calls left child recursively</w:t>
      </w:r>
    </w:p>
    <w:p w14:paraId="6B9BD61D"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if (localRoot.data.getDurakAdı().Equals(DurakAdı,StringComparison.OrdinalIgnoreCase))//check if given DurakAdı exist in the array.</w:t>
      </w:r>
    </w:p>
    <w:p w14:paraId="54721131"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370A6BFA"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if (localRoot.data.getNormalBisiklet() == 0)//check if there is any NormalBisiklet.</w:t>
      </w:r>
    </w:p>
    <w:p w14:paraId="25DD343B"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3229902E"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Console.WriteLine("Durakta Normal Bisiklet Mevcut Değildir.");</w:t>
      </w:r>
    </w:p>
    <w:p w14:paraId="7F8CF8E4"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return;</w:t>
      </w:r>
    </w:p>
    <w:p w14:paraId="5E354E45"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3E088841"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localRoot.data.setNormalBisiklet(localRoot.data.getNormalBisiklet() - 1);//Rents a NormalBisiklet for given ID and increase the number of BosPark.</w:t>
      </w:r>
    </w:p>
    <w:p w14:paraId="686001A0"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string saat = random.Next(0, 24) + ":" + random.Next(0, 60);</w:t>
      </w:r>
    </w:p>
    <w:p w14:paraId="462B3310"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localRoot.data.musteri.Add(new Musteri(Convert.ToInt32(ID), saat));</w:t>
      </w:r>
    </w:p>
    <w:p w14:paraId="0252C1C9"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localRoot.data.setBosPark(localRoot.data.getBosPark()+1);</w:t>
      </w:r>
    </w:p>
    <w:p w14:paraId="3BE0EEBF"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localRoot.data.setNormalBisiklet(localRoot.data.getNormalBisiklet() - 1);</w:t>
      </w:r>
    </w:p>
    <w:p w14:paraId="3F33EE1B"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46424EAF"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Rent(localRoot.rightChild, DurakAdı, ID);//calls right child recursively</w:t>
      </w:r>
    </w:p>
    <w:p w14:paraId="47121053" w14:textId="77777777" w:rsid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54301F86" w14:textId="2AFD00BD" w:rsidR="00B1498E" w:rsidRDefault="00B1498E" w:rsidP="002A6CF9">
      <w:pPr>
        <w:pStyle w:val="Balk2"/>
      </w:pPr>
      <w:r>
        <w:t xml:space="preserve">2.a </w:t>
      </w:r>
      <w:r w:rsidR="00987D89">
        <w:t>Hash Tablosuna Ekleme</w:t>
      </w:r>
      <w:bookmarkEnd w:id="8"/>
    </w:p>
    <w:p w14:paraId="4B15BC6C" w14:textId="77777777" w:rsidR="002A6CF9" w:rsidRPr="002A6CF9" w:rsidRDefault="002A6CF9" w:rsidP="002A6CF9">
      <w:pPr>
        <w:pStyle w:val="Balk2"/>
        <w:rPr>
          <w:rFonts w:asciiTheme="minorHAnsi" w:eastAsiaTheme="minorHAnsi" w:hAnsiTheme="minorHAnsi" w:cstheme="minorBidi"/>
          <w:color w:val="auto"/>
          <w:sz w:val="22"/>
          <w:szCs w:val="22"/>
        </w:rPr>
      </w:pPr>
      <w:bookmarkStart w:id="9" w:name="_Toc61463816"/>
      <w:r w:rsidRPr="002A6CF9">
        <w:rPr>
          <w:rFonts w:asciiTheme="minorHAnsi" w:eastAsiaTheme="minorHAnsi" w:hAnsiTheme="minorHAnsi" w:cstheme="minorBidi"/>
          <w:color w:val="auto"/>
          <w:sz w:val="22"/>
          <w:szCs w:val="22"/>
        </w:rPr>
        <w:t xml:space="preserve">            Hashtable hash = new Hashtable();</w:t>
      </w:r>
    </w:p>
    <w:p w14:paraId="1BEA5108" w14:textId="77777777" w:rsidR="002A6CF9" w:rsidRPr="002A6CF9" w:rsidRDefault="002A6CF9" w:rsidP="002A6CF9">
      <w:pPr>
        <w:pStyle w:val="Balk2"/>
        <w:rPr>
          <w:rFonts w:asciiTheme="minorHAnsi" w:eastAsiaTheme="minorHAnsi" w:hAnsiTheme="minorHAnsi" w:cstheme="minorBidi"/>
          <w:color w:val="auto"/>
          <w:sz w:val="22"/>
          <w:szCs w:val="22"/>
        </w:rPr>
      </w:pPr>
    </w:p>
    <w:p w14:paraId="07335290"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for (int i = 0; i &lt; matris.Count; i++)</w:t>
      </w:r>
    </w:p>
    <w:p w14:paraId="56F309B2"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44C7D206"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int[] values = { Convert.ToInt32(matris[i][1]), Convert.ToInt32(matris[i][2]), Convert.ToInt32(matris[i][3]) };</w:t>
      </w:r>
    </w:p>
    <w:p w14:paraId="40D0FA49"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hash.Add(matris[i][0], values);</w:t>
      </w:r>
    </w:p>
    <w:p w14:paraId="69D1B0F6" w14:textId="77777777" w:rsid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537E47FF" w14:textId="11F4724D" w:rsidR="00B1498E" w:rsidRDefault="00B1498E" w:rsidP="002A6CF9">
      <w:pPr>
        <w:pStyle w:val="Balk2"/>
      </w:pPr>
      <w:r>
        <w:t xml:space="preserve">2.b </w:t>
      </w:r>
      <w:r w:rsidR="00987D89">
        <w:t>Hash Tablosu Güncelleme</w:t>
      </w:r>
      <w:bookmarkEnd w:id="9"/>
    </w:p>
    <w:p w14:paraId="595449C9" w14:textId="77777777" w:rsidR="002A6CF9" w:rsidRPr="002A6CF9" w:rsidRDefault="002A6CF9" w:rsidP="002A6CF9">
      <w:pPr>
        <w:pStyle w:val="Balk2"/>
        <w:rPr>
          <w:rFonts w:asciiTheme="minorHAnsi" w:eastAsiaTheme="minorHAnsi" w:hAnsiTheme="minorHAnsi" w:cstheme="minorBidi"/>
          <w:color w:val="auto"/>
          <w:sz w:val="22"/>
          <w:szCs w:val="22"/>
        </w:rPr>
      </w:pPr>
      <w:bookmarkStart w:id="10" w:name="_Toc61463817"/>
      <w:r w:rsidRPr="002A6CF9">
        <w:rPr>
          <w:rFonts w:asciiTheme="minorHAnsi" w:eastAsiaTheme="minorHAnsi" w:hAnsiTheme="minorHAnsi" w:cstheme="minorBidi"/>
          <w:color w:val="auto"/>
          <w:sz w:val="22"/>
          <w:szCs w:val="22"/>
        </w:rPr>
        <w:t xml:space="preserve">            foreach(int[] a in hash.Values)</w:t>
      </w:r>
    </w:p>
    <w:p w14:paraId="119F7745"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2DAF54FB"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if (a[0] &gt; 5)</w:t>
      </w:r>
    </w:p>
    <w:p w14:paraId="3A5BDC87"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lastRenderedPageBreak/>
        <w:t xml:space="preserve">                {</w:t>
      </w:r>
    </w:p>
    <w:p w14:paraId="7127FB7C"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a[0] -= 5;</w:t>
      </w:r>
    </w:p>
    <w:p w14:paraId="25E7B916"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a[2] += 5;</w:t>
      </w:r>
    </w:p>
    <w:p w14:paraId="45B45057" w14:textId="77777777" w:rsidR="002A6CF9" w:rsidRP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34B0CAA5" w14:textId="77777777" w:rsidR="002A6CF9" w:rsidRDefault="002A6CF9" w:rsidP="002A6CF9">
      <w:pPr>
        <w:pStyle w:val="Balk2"/>
        <w:rPr>
          <w:rFonts w:asciiTheme="minorHAnsi" w:eastAsiaTheme="minorHAnsi" w:hAnsiTheme="minorHAnsi" w:cstheme="minorBidi"/>
          <w:color w:val="auto"/>
          <w:sz w:val="22"/>
          <w:szCs w:val="22"/>
        </w:rPr>
      </w:pPr>
      <w:r w:rsidRPr="002A6CF9">
        <w:rPr>
          <w:rFonts w:asciiTheme="minorHAnsi" w:eastAsiaTheme="minorHAnsi" w:hAnsiTheme="minorHAnsi" w:cstheme="minorBidi"/>
          <w:color w:val="auto"/>
          <w:sz w:val="22"/>
          <w:szCs w:val="22"/>
        </w:rPr>
        <w:t xml:space="preserve">            }</w:t>
      </w:r>
    </w:p>
    <w:p w14:paraId="7F181667" w14:textId="218CE16D" w:rsidR="00B1498E" w:rsidRDefault="00B1498E" w:rsidP="002A6CF9">
      <w:pPr>
        <w:pStyle w:val="Balk2"/>
      </w:pPr>
      <w:r>
        <w:t xml:space="preserve">3.a </w:t>
      </w:r>
      <w:r w:rsidR="00987D89">
        <w:t>Heap</w:t>
      </w:r>
      <w:r w:rsidR="008F41A6">
        <w:t xml:space="preserve"> Veri Yapısı Tasarlama</w:t>
      </w:r>
      <w:bookmarkEnd w:id="10"/>
    </w:p>
    <w:p w14:paraId="5A205963" w14:textId="3FE6D86A" w:rsidR="00B1498E" w:rsidRDefault="00B1498E" w:rsidP="00B1498E">
      <w:pPr>
        <w:pStyle w:val="Balk3"/>
      </w:pPr>
      <w:bookmarkStart w:id="11" w:name="_Toc61463818"/>
      <w:r>
        <w:t xml:space="preserve">3.a.1 </w:t>
      </w:r>
      <w:r w:rsidR="008F41A6">
        <w:t>Ön Çalışma</w:t>
      </w:r>
      <w:bookmarkEnd w:id="11"/>
    </w:p>
    <w:p w14:paraId="2099331C" w14:textId="5A2772B0" w:rsidR="00B1498E" w:rsidRDefault="002A6CF9" w:rsidP="008F41A6">
      <w:r>
        <w:rPr>
          <w:noProof/>
        </w:rPr>
        <w:lastRenderedPageBreak/>
        <w:drawing>
          <wp:inline distT="0" distB="0" distL="0" distR="0" wp14:anchorId="3C8AA401" wp14:editId="48B3BABC">
            <wp:extent cx="4856019" cy="8638680"/>
            <wp:effectExtent l="0" t="0" r="1905"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78857" cy="8679308"/>
                    </a:xfrm>
                    <a:prstGeom prst="rect">
                      <a:avLst/>
                    </a:prstGeom>
                    <a:noFill/>
                    <a:ln>
                      <a:noFill/>
                    </a:ln>
                  </pic:spPr>
                </pic:pic>
              </a:graphicData>
            </a:graphic>
          </wp:inline>
        </w:drawing>
      </w:r>
      <w:r>
        <w:rPr>
          <w:noProof/>
        </w:rPr>
        <w:lastRenderedPageBreak/>
        <w:drawing>
          <wp:inline distT="0" distB="0" distL="0" distR="0" wp14:anchorId="3667B90F" wp14:editId="4433363D">
            <wp:extent cx="4998720" cy="8892540"/>
            <wp:effectExtent l="0" t="0" r="0" b="381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98720" cy="8892540"/>
                    </a:xfrm>
                    <a:prstGeom prst="rect">
                      <a:avLst/>
                    </a:prstGeom>
                    <a:noFill/>
                    <a:ln>
                      <a:noFill/>
                    </a:ln>
                  </pic:spPr>
                </pic:pic>
              </a:graphicData>
            </a:graphic>
          </wp:inline>
        </w:drawing>
      </w:r>
      <w:r>
        <w:rPr>
          <w:noProof/>
        </w:rPr>
        <w:lastRenderedPageBreak/>
        <w:drawing>
          <wp:inline distT="0" distB="0" distL="0" distR="0" wp14:anchorId="2DC29674" wp14:editId="671145C5">
            <wp:extent cx="4998720" cy="8892540"/>
            <wp:effectExtent l="0" t="0" r="0" b="381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98720" cy="8892540"/>
                    </a:xfrm>
                    <a:prstGeom prst="rect">
                      <a:avLst/>
                    </a:prstGeom>
                    <a:noFill/>
                    <a:ln>
                      <a:noFill/>
                    </a:ln>
                  </pic:spPr>
                </pic:pic>
              </a:graphicData>
            </a:graphic>
          </wp:inline>
        </w:drawing>
      </w:r>
      <w:r w:rsidR="008F41A6">
        <w:t>.</w:t>
      </w:r>
    </w:p>
    <w:p w14:paraId="0283365B" w14:textId="794FB006" w:rsidR="008F41A6" w:rsidRDefault="008F41A6" w:rsidP="008F41A6">
      <w:pPr>
        <w:pStyle w:val="Balk3"/>
      </w:pPr>
      <w:bookmarkStart w:id="12" w:name="_Toc61463819"/>
      <w:r>
        <w:lastRenderedPageBreak/>
        <w:t>3.a.2 Kaynak Kod</w:t>
      </w:r>
      <w:bookmarkEnd w:id="12"/>
    </w:p>
    <w:p w14:paraId="13E6336E" w14:textId="77777777" w:rsidR="00604A36" w:rsidRPr="00604A36" w:rsidRDefault="00604A36" w:rsidP="00604A36">
      <w:pPr>
        <w:pStyle w:val="Balk2"/>
        <w:rPr>
          <w:rFonts w:asciiTheme="minorHAnsi" w:eastAsiaTheme="minorHAnsi" w:hAnsiTheme="minorHAnsi" w:cstheme="minorBidi"/>
          <w:color w:val="auto"/>
          <w:sz w:val="22"/>
          <w:szCs w:val="22"/>
        </w:rPr>
      </w:pPr>
      <w:bookmarkStart w:id="13" w:name="_Toc61463820"/>
      <w:r w:rsidRPr="00604A36">
        <w:rPr>
          <w:rFonts w:asciiTheme="minorHAnsi" w:eastAsiaTheme="minorHAnsi" w:hAnsiTheme="minorHAnsi" w:cstheme="minorBidi"/>
          <w:color w:val="auto"/>
          <w:sz w:val="22"/>
          <w:szCs w:val="22"/>
        </w:rPr>
        <w:t xml:space="preserve">    public class MaxHeap</w:t>
      </w:r>
    </w:p>
    <w:p w14:paraId="014FCD98"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6D8EF065"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public Durak[] Heap;</w:t>
      </w:r>
    </w:p>
    <w:p w14:paraId="1FA94B08"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public int size;</w:t>
      </w:r>
    </w:p>
    <w:p w14:paraId="3CB025FB"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public int maxsize;</w:t>
      </w:r>
    </w:p>
    <w:p w14:paraId="4CADF13D" w14:textId="77777777" w:rsidR="00604A36" w:rsidRPr="00604A36" w:rsidRDefault="00604A36" w:rsidP="00604A36">
      <w:pPr>
        <w:pStyle w:val="Balk2"/>
        <w:rPr>
          <w:rFonts w:asciiTheme="minorHAnsi" w:eastAsiaTheme="minorHAnsi" w:hAnsiTheme="minorHAnsi" w:cstheme="minorBidi"/>
          <w:color w:val="auto"/>
          <w:sz w:val="22"/>
          <w:szCs w:val="22"/>
        </w:rPr>
      </w:pPr>
    </w:p>
    <w:p w14:paraId="480C8FF2"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 Constructor to initialize an </w:t>
      </w:r>
    </w:p>
    <w:p w14:paraId="24FB0823"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 empty max heap with given maximum </w:t>
      </w:r>
    </w:p>
    <w:p w14:paraId="4D73FCA8"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 capacity. </w:t>
      </w:r>
    </w:p>
    <w:p w14:paraId="75B09FFB"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public MaxHeap(int maxsize)</w:t>
      </w:r>
    </w:p>
    <w:p w14:paraId="13F6500E"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6B69E3E7"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this.maxsize = maxsize;</w:t>
      </w:r>
    </w:p>
    <w:p w14:paraId="5859054F"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this.size = 0;</w:t>
      </w:r>
    </w:p>
    <w:p w14:paraId="6A2D9338"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Heap = new Durak[this.maxsize + 1];</w:t>
      </w:r>
    </w:p>
    <w:p w14:paraId="7175BE48"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Heap[0] = new Durak("Null",0,0,Int32.MaxValue) ;</w:t>
      </w:r>
    </w:p>
    <w:p w14:paraId="4D11C26C"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3D5C8339" w14:textId="77777777" w:rsidR="00604A36" w:rsidRPr="00604A36" w:rsidRDefault="00604A36" w:rsidP="00604A36">
      <w:pPr>
        <w:pStyle w:val="Balk2"/>
        <w:rPr>
          <w:rFonts w:asciiTheme="minorHAnsi" w:eastAsiaTheme="minorHAnsi" w:hAnsiTheme="minorHAnsi" w:cstheme="minorBidi"/>
          <w:color w:val="auto"/>
          <w:sz w:val="22"/>
          <w:szCs w:val="22"/>
        </w:rPr>
      </w:pPr>
    </w:p>
    <w:p w14:paraId="21230151"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 Returns position of parent </w:t>
      </w:r>
    </w:p>
    <w:p w14:paraId="56F65192"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public int parent(int pos)</w:t>
      </w:r>
    </w:p>
    <w:p w14:paraId="42A44360"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32B9A4F3"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return pos / 2;</w:t>
      </w:r>
    </w:p>
    <w:p w14:paraId="16F9C769"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0763C56A" w14:textId="77777777" w:rsidR="00604A36" w:rsidRPr="00604A36" w:rsidRDefault="00604A36" w:rsidP="00604A36">
      <w:pPr>
        <w:pStyle w:val="Balk2"/>
        <w:rPr>
          <w:rFonts w:asciiTheme="minorHAnsi" w:eastAsiaTheme="minorHAnsi" w:hAnsiTheme="minorHAnsi" w:cstheme="minorBidi"/>
          <w:color w:val="auto"/>
          <w:sz w:val="22"/>
          <w:szCs w:val="22"/>
        </w:rPr>
      </w:pPr>
    </w:p>
    <w:p w14:paraId="199924D0"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 Below two functions return left and </w:t>
      </w:r>
    </w:p>
    <w:p w14:paraId="232606F9"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 right children. </w:t>
      </w:r>
    </w:p>
    <w:p w14:paraId="04E635E8"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public int leftChild(int pos)</w:t>
      </w:r>
    </w:p>
    <w:p w14:paraId="0EAEC8A5"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625420BB"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return (2 * pos);</w:t>
      </w:r>
    </w:p>
    <w:p w14:paraId="50788804"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3B06D260"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public int rightChild(int pos)</w:t>
      </w:r>
    </w:p>
    <w:p w14:paraId="0FC18D50"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0F56E0C6"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return (2 * pos) + 1;</w:t>
      </w:r>
    </w:p>
    <w:p w14:paraId="12F9D3F0"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15446705"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public bool RightChildExist(int pos)  // Check if right child exist</w:t>
      </w:r>
    </w:p>
    <w:p w14:paraId="7C30F392"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7CFD1030"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if (rightChild(pos) &lt; size)</w:t>
      </w:r>
    </w:p>
    <w:p w14:paraId="1362EDDD"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return true;</w:t>
      </w:r>
    </w:p>
    <w:p w14:paraId="554BE477"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return false;</w:t>
      </w:r>
    </w:p>
    <w:p w14:paraId="5B889760"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2224182A" w14:textId="77777777" w:rsidR="00604A36" w:rsidRPr="00604A36" w:rsidRDefault="00604A36" w:rsidP="00604A36">
      <w:pPr>
        <w:pStyle w:val="Balk2"/>
        <w:rPr>
          <w:rFonts w:asciiTheme="minorHAnsi" w:eastAsiaTheme="minorHAnsi" w:hAnsiTheme="minorHAnsi" w:cstheme="minorBidi"/>
          <w:color w:val="auto"/>
          <w:sz w:val="22"/>
          <w:szCs w:val="22"/>
        </w:rPr>
      </w:pPr>
    </w:p>
    <w:p w14:paraId="5DBFD860"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 Returns true of given node is leaf </w:t>
      </w:r>
    </w:p>
    <w:p w14:paraId="23DCC1E7"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public bool isLeaf(int pos)</w:t>
      </w:r>
    </w:p>
    <w:p w14:paraId="67078B64"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277B5851"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if (pos &gt; (size / 2))</w:t>
      </w:r>
    </w:p>
    <w:p w14:paraId="41F7DEDD"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5D2D8A0B"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return true;</w:t>
      </w:r>
    </w:p>
    <w:p w14:paraId="3715A5F5"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548C794D"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return false;</w:t>
      </w:r>
    </w:p>
    <w:p w14:paraId="2C165BE3"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70CFCFEE" w14:textId="77777777" w:rsidR="00604A36" w:rsidRPr="00604A36" w:rsidRDefault="00604A36" w:rsidP="00604A36">
      <w:pPr>
        <w:pStyle w:val="Balk2"/>
        <w:rPr>
          <w:rFonts w:asciiTheme="minorHAnsi" w:eastAsiaTheme="minorHAnsi" w:hAnsiTheme="minorHAnsi" w:cstheme="minorBidi"/>
          <w:color w:val="auto"/>
          <w:sz w:val="22"/>
          <w:szCs w:val="22"/>
        </w:rPr>
      </w:pPr>
    </w:p>
    <w:p w14:paraId="6F68CDB3"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public void swap(int fpos, int spos)</w:t>
      </w:r>
    </w:p>
    <w:p w14:paraId="22A85021"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2E16BE75"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Durak tmp;</w:t>
      </w:r>
    </w:p>
    <w:p w14:paraId="39955862"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tmp = Heap[fpos];</w:t>
      </w:r>
    </w:p>
    <w:p w14:paraId="316C8530"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Heap[fpos] = Heap[spos];</w:t>
      </w:r>
    </w:p>
    <w:p w14:paraId="2B3E5742"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Heap[spos] = tmp;</w:t>
      </w:r>
    </w:p>
    <w:p w14:paraId="11A64A22"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3376B4F2" w14:textId="77777777" w:rsidR="00604A36" w:rsidRPr="00604A36" w:rsidRDefault="00604A36" w:rsidP="00604A36">
      <w:pPr>
        <w:pStyle w:val="Balk2"/>
        <w:rPr>
          <w:rFonts w:asciiTheme="minorHAnsi" w:eastAsiaTheme="minorHAnsi" w:hAnsiTheme="minorHAnsi" w:cstheme="minorBidi"/>
          <w:color w:val="auto"/>
          <w:sz w:val="22"/>
          <w:szCs w:val="22"/>
        </w:rPr>
      </w:pPr>
    </w:p>
    <w:p w14:paraId="6C088366"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 A recursive function to max heapify the given </w:t>
      </w:r>
    </w:p>
    <w:p w14:paraId="1DA5D7F1"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 subtree. This function assumes that the left and </w:t>
      </w:r>
    </w:p>
    <w:p w14:paraId="7E5A0400"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 right subtrees are already heapified, we only need </w:t>
      </w:r>
    </w:p>
    <w:p w14:paraId="5E5870D4"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 to fix the root. </w:t>
      </w:r>
    </w:p>
    <w:p w14:paraId="01ED6689"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public void maxHeapify(int pos)</w:t>
      </w:r>
    </w:p>
    <w:p w14:paraId="0B83505E"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47AEDB46"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if (isLeaf(pos))</w:t>
      </w:r>
    </w:p>
    <w:p w14:paraId="1A1EF4F3"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return;</w:t>
      </w:r>
    </w:p>
    <w:p w14:paraId="30A7C161" w14:textId="77777777" w:rsidR="00604A36" w:rsidRPr="00604A36" w:rsidRDefault="00604A36" w:rsidP="00604A36">
      <w:pPr>
        <w:pStyle w:val="Balk2"/>
        <w:rPr>
          <w:rFonts w:asciiTheme="minorHAnsi" w:eastAsiaTheme="minorHAnsi" w:hAnsiTheme="minorHAnsi" w:cstheme="minorBidi"/>
          <w:color w:val="auto"/>
          <w:sz w:val="22"/>
          <w:szCs w:val="22"/>
        </w:rPr>
      </w:pPr>
    </w:p>
    <w:p w14:paraId="2EB27B6F"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if (Heap[pos].getNormalBisiklet() &lt; Heap[leftChild(pos)].getNormalBisiklet() ||</w:t>
      </w:r>
    </w:p>
    <w:p w14:paraId="103618F5"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Heap[pos].getNormalBisiklet() &lt; Heap[rightChild(pos)].getNormalBisiklet())</w:t>
      </w:r>
    </w:p>
    <w:p w14:paraId="06683B5C"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67B9EF6B"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if (RightChildExist(pos))</w:t>
      </w:r>
    </w:p>
    <w:p w14:paraId="6322C225"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477F0352"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if (Heap[leftChild(pos)].getNormalBisiklet() &gt; Heap[rightChild(pos)].getNormalBisiklet())</w:t>
      </w:r>
    </w:p>
    <w:p w14:paraId="6EAF409F"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544EF9D0"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swap(pos, leftChild(pos));</w:t>
      </w:r>
    </w:p>
    <w:p w14:paraId="74D289AF"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maxHeapify(leftChild(pos));</w:t>
      </w:r>
    </w:p>
    <w:p w14:paraId="4BF8F8B5"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296A1497"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else</w:t>
      </w:r>
    </w:p>
    <w:p w14:paraId="65A4C0B7"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7C8220D7"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lastRenderedPageBreak/>
        <w:t xml:space="preserve">                        swap(pos, rightChild(pos));</w:t>
      </w:r>
    </w:p>
    <w:p w14:paraId="2732DBAE"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maxHeapify(rightChild(pos));</w:t>
      </w:r>
    </w:p>
    <w:p w14:paraId="65227A8D"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76C452FA"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64B04644"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else</w:t>
      </w:r>
    </w:p>
    <w:p w14:paraId="59848BDF"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4CF6DCCD"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swap(pos, leftChild(pos));</w:t>
      </w:r>
    </w:p>
    <w:p w14:paraId="358188CD"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maxHeapify(leftChild(pos));</w:t>
      </w:r>
    </w:p>
    <w:p w14:paraId="456A02A1"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0EF3B262"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360F0F8D"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7AD465AB" w14:textId="77777777" w:rsidR="00604A36" w:rsidRPr="00604A36" w:rsidRDefault="00604A36" w:rsidP="00604A36">
      <w:pPr>
        <w:pStyle w:val="Balk2"/>
        <w:rPr>
          <w:rFonts w:asciiTheme="minorHAnsi" w:eastAsiaTheme="minorHAnsi" w:hAnsiTheme="minorHAnsi" w:cstheme="minorBidi"/>
          <w:color w:val="auto"/>
          <w:sz w:val="22"/>
          <w:szCs w:val="22"/>
        </w:rPr>
      </w:pPr>
    </w:p>
    <w:p w14:paraId="414D3BF8"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 Inserts a new element to max heap </w:t>
      </w:r>
    </w:p>
    <w:p w14:paraId="4B0273D5"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public void insert(Durak element)</w:t>
      </w:r>
    </w:p>
    <w:p w14:paraId="38228AF2"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20393437"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Heap[++size] = element;</w:t>
      </w:r>
    </w:p>
    <w:p w14:paraId="4D94F4B3" w14:textId="77777777" w:rsidR="00604A36" w:rsidRPr="00604A36" w:rsidRDefault="00604A36" w:rsidP="00604A36">
      <w:pPr>
        <w:pStyle w:val="Balk2"/>
        <w:rPr>
          <w:rFonts w:asciiTheme="minorHAnsi" w:eastAsiaTheme="minorHAnsi" w:hAnsiTheme="minorHAnsi" w:cstheme="minorBidi"/>
          <w:color w:val="auto"/>
          <w:sz w:val="22"/>
          <w:szCs w:val="22"/>
        </w:rPr>
      </w:pPr>
    </w:p>
    <w:p w14:paraId="667C653F"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 Traverse up and fix violated property </w:t>
      </w:r>
    </w:p>
    <w:p w14:paraId="4D450325"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int current = size;</w:t>
      </w:r>
    </w:p>
    <w:p w14:paraId="6B967370"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hile (Heap[current].getNormalBisiklet() &gt; Heap[parent(current)].getNormalBisiklet())</w:t>
      </w:r>
    </w:p>
    <w:p w14:paraId="05D77718"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36007A4F"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swap(current, parent(current));</w:t>
      </w:r>
    </w:p>
    <w:p w14:paraId="4B60F114"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current = parent(current);</w:t>
      </w:r>
    </w:p>
    <w:p w14:paraId="610D77F0"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5CBF0CB3"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2857190D" w14:textId="77777777" w:rsidR="00604A36" w:rsidRPr="00604A36" w:rsidRDefault="00604A36" w:rsidP="00604A36">
      <w:pPr>
        <w:pStyle w:val="Balk2"/>
        <w:rPr>
          <w:rFonts w:asciiTheme="minorHAnsi" w:eastAsiaTheme="minorHAnsi" w:hAnsiTheme="minorHAnsi" w:cstheme="minorBidi"/>
          <w:color w:val="auto"/>
          <w:sz w:val="22"/>
          <w:szCs w:val="22"/>
        </w:rPr>
      </w:pPr>
    </w:p>
    <w:p w14:paraId="3068E263"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public void print()</w:t>
      </w:r>
    </w:p>
    <w:p w14:paraId="42C1C190"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1E2B83BC"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for (int i = 1; i &lt;= size ; i++)</w:t>
      </w:r>
    </w:p>
    <w:p w14:paraId="066995A6"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1B9EA652"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Console.Write(Heap[i] + " ");</w:t>
      </w:r>
    </w:p>
    <w:p w14:paraId="305F674A"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570A5102"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Console.WriteLine();</w:t>
      </w:r>
    </w:p>
    <w:p w14:paraId="41D28C5F"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455FFFC3" w14:textId="77777777" w:rsidR="00604A36" w:rsidRPr="00604A36" w:rsidRDefault="00604A36" w:rsidP="00604A36">
      <w:pPr>
        <w:pStyle w:val="Balk2"/>
        <w:rPr>
          <w:rFonts w:asciiTheme="minorHAnsi" w:eastAsiaTheme="minorHAnsi" w:hAnsiTheme="minorHAnsi" w:cstheme="minorBidi"/>
          <w:color w:val="auto"/>
          <w:sz w:val="22"/>
          <w:szCs w:val="22"/>
        </w:rPr>
      </w:pPr>
    </w:p>
    <w:p w14:paraId="0EE3C139"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 Remove an element from max heap </w:t>
      </w:r>
    </w:p>
    <w:p w14:paraId="527851F7"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public Durak extractMax()</w:t>
      </w:r>
    </w:p>
    <w:p w14:paraId="6CED5BA7"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68E1F739"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Durak popped = Heap[1];</w:t>
      </w:r>
    </w:p>
    <w:p w14:paraId="3FD632BA"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Heap[1] = Heap[size--];</w:t>
      </w:r>
    </w:p>
    <w:p w14:paraId="1764EE6D"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lastRenderedPageBreak/>
        <w:t xml:space="preserve">            maxHeapify(1);</w:t>
      </w:r>
    </w:p>
    <w:p w14:paraId="161B91CF"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return popped;</w:t>
      </w:r>
    </w:p>
    <w:p w14:paraId="3AB56D3E"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4DE400B3" w14:textId="77777777" w:rsid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31F1F115" w14:textId="083755D2" w:rsidR="00B1498E" w:rsidRDefault="00B1498E" w:rsidP="00604A36">
      <w:pPr>
        <w:pStyle w:val="Balk2"/>
      </w:pPr>
      <w:r>
        <w:t xml:space="preserve">3.b </w:t>
      </w:r>
      <w:r w:rsidR="00C51C34">
        <w:t>Max Heap düğüm yerleştirme</w:t>
      </w:r>
      <w:bookmarkEnd w:id="13"/>
    </w:p>
    <w:p w14:paraId="301D7362" w14:textId="77777777" w:rsidR="00604A36" w:rsidRPr="00604A36" w:rsidRDefault="00604A36" w:rsidP="00604A36">
      <w:pPr>
        <w:pStyle w:val="Balk2"/>
        <w:rPr>
          <w:rFonts w:asciiTheme="minorHAnsi" w:eastAsiaTheme="minorHAnsi" w:hAnsiTheme="minorHAnsi" w:cstheme="minorBidi"/>
          <w:color w:val="auto"/>
          <w:sz w:val="22"/>
          <w:szCs w:val="22"/>
        </w:rPr>
      </w:pPr>
      <w:bookmarkStart w:id="14" w:name="_Toc61463821"/>
      <w:r w:rsidRPr="00604A36">
        <w:rPr>
          <w:rFonts w:asciiTheme="minorHAnsi" w:eastAsiaTheme="minorHAnsi" w:hAnsiTheme="minorHAnsi" w:cstheme="minorBidi"/>
          <w:color w:val="auto"/>
          <w:sz w:val="22"/>
          <w:szCs w:val="22"/>
        </w:rPr>
        <w:t>public void insert(Durak element)</w:t>
      </w:r>
    </w:p>
    <w:p w14:paraId="74E031DE"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57E6057D"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Heap[++size] = element;</w:t>
      </w:r>
    </w:p>
    <w:p w14:paraId="2E6D5F5B" w14:textId="77777777" w:rsidR="00604A36" w:rsidRPr="00604A36" w:rsidRDefault="00604A36" w:rsidP="00604A36">
      <w:pPr>
        <w:pStyle w:val="Balk2"/>
        <w:rPr>
          <w:rFonts w:asciiTheme="minorHAnsi" w:eastAsiaTheme="minorHAnsi" w:hAnsiTheme="minorHAnsi" w:cstheme="minorBidi"/>
          <w:color w:val="auto"/>
          <w:sz w:val="22"/>
          <w:szCs w:val="22"/>
        </w:rPr>
      </w:pPr>
    </w:p>
    <w:p w14:paraId="34F002D2"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 Traverse up and fix violated property </w:t>
      </w:r>
    </w:p>
    <w:p w14:paraId="76A9072E"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int current = size;</w:t>
      </w:r>
    </w:p>
    <w:p w14:paraId="4D856832"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hile (Heap[current].getNormalBisiklet() &gt; Heap[parent(current)].getNormalBisiklet())</w:t>
      </w:r>
    </w:p>
    <w:p w14:paraId="11FB2301"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6A7A92DC"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swap(current, parent(current));</w:t>
      </w:r>
    </w:p>
    <w:p w14:paraId="7B60F648"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current = parent(current);</w:t>
      </w:r>
    </w:p>
    <w:p w14:paraId="51D52BBB" w14:textId="77777777" w:rsidR="00604A36" w:rsidRP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00E3F53C" w14:textId="4443B100" w:rsidR="00604A36" w:rsidRDefault="00604A36" w:rsidP="00604A36">
      <w:pPr>
        <w:pStyle w:val="Balk2"/>
        <w:rPr>
          <w:rFonts w:asciiTheme="minorHAnsi" w:eastAsiaTheme="minorHAnsi" w:hAnsiTheme="minorHAnsi" w:cstheme="minorBidi"/>
          <w:color w:val="auto"/>
          <w:sz w:val="22"/>
          <w:szCs w:val="22"/>
        </w:rPr>
      </w:pPr>
      <w:r w:rsidRPr="00604A36">
        <w:rPr>
          <w:rFonts w:asciiTheme="minorHAnsi" w:eastAsiaTheme="minorHAnsi" w:hAnsiTheme="minorHAnsi" w:cstheme="minorBidi"/>
          <w:color w:val="auto"/>
          <w:sz w:val="22"/>
          <w:szCs w:val="22"/>
        </w:rPr>
        <w:t xml:space="preserve">        }</w:t>
      </w:r>
    </w:p>
    <w:p w14:paraId="19FD8A5F" w14:textId="77777777" w:rsidR="00604A36" w:rsidRDefault="00604A36" w:rsidP="00604A36">
      <w:r>
        <w:t xml:space="preserve">        public void swap(int fpos, int spos)</w:t>
      </w:r>
    </w:p>
    <w:p w14:paraId="2EB22AF1" w14:textId="77777777" w:rsidR="00604A36" w:rsidRDefault="00604A36" w:rsidP="00604A36">
      <w:r>
        <w:t xml:space="preserve">        {</w:t>
      </w:r>
    </w:p>
    <w:p w14:paraId="04261D85" w14:textId="77777777" w:rsidR="00604A36" w:rsidRDefault="00604A36" w:rsidP="00604A36">
      <w:r>
        <w:t xml:space="preserve">            Durak tmp;</w:t>
      </w:r>
    </w:p>
    <w:p w14:paraId="4547331C" w14:textId="77777777" w:rsidR="00604A36" w:rsidRDefault="00604A36" w:rsidP="00604A36">
      <w:r>
        <w:t xml:space="preserve">            tmp = Heap[fpos];</w:t>
      </w:r>
    </w:p>
    <w:p w14:paraId="57809110" w14:textId="77777777" w:rsidR="00604A36" w:rsidRDefault="00604A36" w:rsidP="00604A36">
      <w:r>
        <w:t xml:space="preserve">            Heap[fpos] = Heap[spos];</w:t>
      </w:r>
    </w:p>
    <w:p w14:paraId="7A49EF1F" w14:textId="77777777" w:rsidR="00604A36" w:rsidRDefault="00604A36" w:rsidP="00604A36">
      <w:r>
        <w:t xml:space="preserve">            Heap[spos] = tmp;</w:t>
      </w:r>
    </w:p>
    <w:p w14:paraId="73EA1B4C" w14:textId="01677014" w:rsidR="00604A36" w:rsidRPr="00604A36" w:rsidRDefault="00604A36" w:rsidP="00604A36">
      <w:r>
        <w:t xml:space="preserve">        }</w:t>
      </w:r>
    </w:p>
    <w:p w14:paraId="709AC41E" w14:textId="4B792096" w:rsidR="00C51C34" w:rsidRDefault="00C51C34" w:rsidP="00604A36">
      <w:pPr>
        <w:pStyle w:val="Balk2"/>
      </w:pPr>
      <w:r>
        <w:t>3.c Heap bilgi çekme</w:t>
      </w:r>
      <w:bookmarkEnd w:id="14"/>
    </w:p>
    <w:p w14:paraId="7069F53F" w14:textId="6E9F6340" w:rsidR="00C51C34" w:rsidRDefault="00C51C34" w:rsidP="00C51C34">
      <w:pPr>
        <w:pStyle w:val="Balk3"/>
      </w:pPr>
      <w:bookmarkStart w:id="15" w:name="_Toc61463822"/>
      <w:r>
        <w:t>3.c.1 Kaynak Kod</w:t>
      </w:r>
      <w:bookmarkEnd w:id="15"/>
    </w:p>
    <w:p w14:paraId="2FFEB511" w14:textId="2C1F24E4" w:rsidR="00C51C34" w:rsidRDefault="00604A36" w:rsidP="00C51C34">
      <w:r>
        <w:t>3a kaynak kodları içinde mevcuttur.</w:t>
      </w:r>
    </w:p>
    <w:p w14:paraId="02F68E52" w14:textId="7FAE5695" w:rsidR="00C51C34" w:rsidRDefault="00C51C34" w:rsidP="00C51C34">
      <w:pPr>
        <w:pStyle w:val="Balk3"/>
      </w:pPr>
      <w:bookmarkStart w:id="16" w:name="_Toc61463823"/>
      <w:r>
        <w:lastRenderedPageBreak/>
        <w:t>3.c.2 Ekran görüntüleri</w:t>
      </w:r>
      <w:bookmarkEnd w:id="16"/>
    </w:p>
    <w:p w14:paraId="1AD1F025" w14:textId="4435CF65" w:rsidR="00C51C34" w:rsidRDefault="00604A36" w:rsidP="00C51C34">
      <w:r w:rsidRPr="00604A36">
        <w:rPr>
          <w:noProof/>
        </w:rPr>
        <w:drawing>
          <wp:inline distT="0" distB="0" distL="0" distR="0" wp14:anchorId="5F623DEA" wp14:editId="6E3E5B93">
            <wp:extent cx="5760720" cy="1848485"/>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1848485"/>
                    </a:xfrm>
                    <a:prstGeom prst="rect">
                      <a:avLst/>
                    </a:prstGeom>
                  </pic:spPr>
                </pic:pic>
              </a:graphicData>
            </a:graphic>
          </wp:inline>
        </w:drawing>
      </w:r>
      <w:r w:rsidR="00C51C34">
        <w:tab/>
      </w:r>
    </w:p>
    <w:p w14:paraId="79BFBD2B" w14:textId="2C31748E" w:rsidR="00DB3C97" w:rsidRDefault="00B1498E" w:rsidP="00DB3C97">
      <w:pPr>
        <w:pStyle w:val="Balk2"/>
      </w:pPr>
      <w:bookmarkStart w:id="17" w:name="_Toc61463824"/>
      <w:r>
        <w:lastRenderedPageBreak/>
        <w:t xml:space="preserve">4.a </w:t>
      </w:r>
      <w:r w:rsidR="00C51C34">
        <w:t>Simple sorting algoritması</w:t>
      </w:r>
      <w:bookmarkEnd w:id="17"/>
      <w:r w:rsidR="00DB3C97">
        <w:rPr>
          <w:noProof/>
        </w:rPr>
        <w:drawing>
          <wp:inline distT="0" distB="0" distL="0" distR="0" wp14:anchorId="6AB0B43D" wp14:editId="41055ABA">
            <wp:extent cx="3962400" cy="7047627"/>
            <wp:effectExtent l="0" t="0" r="0" b="127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70462" cy="7061967"/>
                    </a:xfrm>
                    <a:prstGeom prst="rect">
                      <a:avLst/>
                    </a:prstGeom>
                    <a:noFill/>
                    <a:ln>
                      <a:noFill/>
                    </a:ln>
                  </pic:spPr>
                </pic:pic>
              </a:graphicData>
            </a:graphic>
          </wp:inline>
        </w:drawing>
      </w:r>
    </w:p>
    <w:p w14:paraId="0FB7833A" w14:textId="77777777" w:rsidR="00DB3C97" w:rsidRDefault="00DB3C97" w:rsidP="00DB3C97">
      <w:r>
        <w:t>public static void selectionSort(int[] a)</w:t>
      </w:r>
    </w:p>
    <w:p w14:paraId="0E320E6E" w14:textId="77777777" w:rsidR="00DB3C97" w:rsidRDefault="00DB3C97" w:rsidP="00DB3C97">
      <w:r>
        <w:t xml:space="preserve">        {</w:t>
      </w:r>
    </w:p>
    <w:p w14:paraId="31605AF1" w14:textId="77777777" w:rsidR="00DB3C97" w:rsidRDefault="00DB3C97" w:rsidP="00DB3C97">
      <w:r>
        <w:t xml:space="preserve">            for(int i = 0; i &lt; a.Length - 1; i++)</w:t>
      </w:r>
    </w:p>
    <w:p w14:paraId="588DA63E" w14:textId="77777777" w:rsidR="00DB3C97" w:rsidRDefault="00DB3C97" w:rsidP="00DB3C97">
      <w:r>
        <w:t xml:space="preserve">            {</w:t>
      </w:r>
    </w:p>
    <w:p w14:paraId="4D2F786E" w14:textId="77777777" w:rsidR="00DB3C97" w:rsidRDefault="00DB3C97" w:rsidP="00DB3C97">
      <w:r>
        <w:t xml:space="preserve">                int min = i;</w:t>
      </w:r>
    </w:p>
    <w:p w14:paraId="312C00FC" w14:textId="77777777" w:rsidR="00DB3C97" w:rsidRDefault="00DB3C97" w:rsidP="00DB3C97">
      <w:r>
        <w:lastRenderedPageBreak/>
        <w:t xml:space="preserve">                for(int j = i + 1; j &lt; a.Length; j++)</w:t>
      </w:r>
    </w:p>
    <w:p w14:paraId="002E820B" w14:textId="77777777" w:rsidR="00DB3C97" w:rsidRDefault="00DB3C97" w:rsidP="00DB3C97">
      <w:r>
        <w:t xml:space="preserve">                {</w:t>
      </w:r>
    </w:p>
    <w:p w14:paraId="133F7FD8" w14:textId="77777777" w:rsidR="00DB3C97" w:rsidRDefault="00DB3C97" w:rsidP="00DB3C97">
      <w:r>
        <w:t xml:space="preserve">                    if (a[j] &lt; a[min])</w:t>
      </w:r>
    </w:p>
    <w:p w14:paraId="06183C84" w14:textId="77777777" w:rsidR="00DB3C97" w:rsidRDefault="00DB3C97" w:rsidP="00DB3C97">
      <w:r>
        <w:t xml:space="preserve">                        min = j;</w:t>
      </w:r>
    </w:p>
    <w:p w14:paraId="6AD65AE4" w14:textId="77777777" w:rsidR="00DB3C97" w:rsidRDefault="00DB3C97" w:rsidP="00DB3C97">
      <w:r>
        <w:t xml:space="preserve">                }</w:t>
      </w:r>
    </w:p>
    <w:p w14:paraId="3C69BF0A" w14:textId="77777777" w:rsidR="00DB3C97" w:rsidRDefault="00DB3C97" w:rsidP="00DB3C97">
      <w:r>
        <w:t xml:space="preserve">                swap(i, min, a);</w:t>
      </w:r>
    </w:p>
    <w:p w14:paraId="3FD2C95C" w14:textId="77777777" w:rsidR="00DB3C97" w:rsidRDefault="00DB3C97" w:rsidP="00DB3C97">
      <w:r>
        <w:t xml:space="preserve">            }</w:t>
      </w:r>
    </w:p>
    <w:p w14:paraId="1483A963" w14:textId="77777777" w:rsidR="00DB3C97" w:rsidRDefault="00DB3C97" w:rsidP="00DB3C97">
      <w:r>
        <w:t xml:space="preserve">        }</w:t>
      </w:r>
    </w:p>
    <w:p w14:paraId="1A060213" w14:textId="77777777" w:rsidR="00DB3C97" w:rsidRDefault="00DB3C97" w:rsidP="00DB3C97">
      <w:r>
        <w:t xml:space="preserve">        public static void swap(int fpos,int spos,int[] a)</w:t>
      </w:r>
    </w:p>
    <w:p w14:paraId="738A54D6" w14:textId="77777777" w:rsidR="00DB3C97" w:rsidRDefault="00DB3C97" w:rsidP="00DB3C97">
      <w:r>
        <w:t xml:space="preserve">        {</w:t>
      </w:r>
    </w:p>
    <w:p w14:paraId="1CE58FF4" w14:textId="77777777" w:rsidR="00DB3C97" w:rsidRDefault="00DB3C97" w:rsidP="00DB3C97">
      <w:r>
        <w:t xml:space="preserve">            int temp = a[fpos];</w:t>
      </w:r>
    </w:p>
    <w:p w14:paraId="2DD04102" w14:textId="77777777" w:rsidR="00DB3C97" w:rsidRDefault="00DB3C97" w:rsidP="00DB3C97">
      <w:r>
        <w:t xml:space="preserve">            a[fpos] = a[spos];</w:t>
      </w:r>
    </w:p>
    <w:p w14:paraId="295ABA80" w14:textId="77777777" w:rsidR="00DB3C97" w:rsidRDefault="00DB3C97" w:rsidP="00DB3C97">
      <w:r>
        <w:t xml:space="preserve">            a[spos] = temp;</w:t>
      </w:r>
    </w:p>
    <w:p w14:paraId="00512DFA" w14:textId="18B19300" w:rsidR="00DB3C97" w:rsidRPr="00DB3C97" w:rsidRDefault="00DB3C97" w:rsidP="00DB3C97">
      <w:r>
        <w:t xml:space="preserve">        }</w:t>
      </w:r>
    </w:p>
    <w:p w14:paraId="6F4A2D01" w14:textId="57F92060" w:rsidR="00B1498E" w:rsidRDefault="00B1498E" w:rsidP="00B1498E">
      <w:pPr>
        <w:pStyle w:val="Balk2"/>
      </w:pPr>
      <w:bookmarkStart w:id="18" w:name="_Toc61463825"/>
      <w:r>
        <w:lastRenderedPageBreak/>
        <w:t xml:space="preserve">4.b </w:t>
      </w:r>
      <w:r w:rsidR="00C51C34">
        <w:t>Advanced sorting algoritması</w:t>
      </w:r>
      <w:bookmarkEnd w:id="18"/>
    </w:p>
    <w:p w14:paraId="5F9CA75F" w14:textId="77777777" w:rsidR="00DB3C97" w:rsidRPr="00DB3C97" w:rsidRDefault="00DB3C97" w:rsidP="00DB3C97">
      <w:pPr>
        <w:pStyle w:val="Balk2"/>
        <w:rPr>
          <w:rFonts w:asciiTheme="minorHAnsi" w:eastAsiaTheme="minorHAnsi" w:hAnsiTheme="minorHAnsi" w:cstheme="minorBidi"/>
          <w:color w:val="auto"/>
          <w:sz w:val="22"/>
          <w:szCs w:val="22"/>
        </w:rPr>
      </w:pPr>
      <w:bookmarkStart w:id="19" w:name="_Toc61463826"/>
      <w:r w:rsidRPr="00DB3C97">
        <w:rPr>
          <w:rFonts w:asciiTheme="minorHAnsi" w:eastAsiaTheme="minorHAnsi" w:hAnsiTheme="minorHAnsi" w:cstheme="minorBidi"/>
          <w:color w:val="auto"/>
          <w:sz w:val="22"/>
          <w:szCs w:val="22"/>
        </w:rPr>
        <w:t xml:space="preserve">        public static void quickSort(int[] a)</w:t>
      </w:r>
    </w:p>
    <w:p w14:paraId="17CDC5D9"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w:t>
      </w:r>
    </w:p>
    <w:p w14:paraId="4C2BE39B"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reQuickSort(a,0,a.Length-1);</w:t>
      </w:r>
    </w:p>
    <w:p w14:paraId="4AC79FFA"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w:t>
      </w:r>
    </w:p>
    <w:p w14:paraId="67511E86"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w:t>
      </w:r>
    </w:p>
    <w:p w14:paraId="2E0CD951"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public static void reQuickSort(int[]a,int left,int right)</w:t>
      </w:r>
    </w:p>
    <w:p w14:paraId="3DF9BBB6"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w:t>
      </w:r>
    </w:p>
    <w:p w14:paraId="30A3134E" w14:textId="4BCEBE4E"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if (right &lt;= left)</w:t>
      </w:r>
      <w:r w:rsidR="00701CD0">
        <w:rPr>
          <w:rFonts w:asciiTheme="minorHAnsi" w:eastAsiaTheme="minorHAnsi" w:hAnsiTheme="minorHAnsi" w:cstheme="minorBidi"/>
          <w:color w:val="auto"/>
          <w:sz w:val="22"/>
          <w:szCs w:val="22"/>
        </w:rPr>
        <w:t xml:space="preserve"> //eğer sağ pointer sol pointerdan küçükse liste sıralıdır.</w:t>
      </w:r>
    </w:p>
    <w:p w14:paraId="7B28572C"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return;</w:t>
      </w:r>
    </w:p>
    <w:p w14:paraId="55A529E5"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else</w:t>
      </w:r>
    </w:p>
    <w:p w14:paraId="3C451A39"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w:t>
      </w:r>
    </w:p>
    <w:p w14:paraId="420BC2FD"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int pivot = a[right];//pivot listenin son elemanı olarak belirlenir</w:t>
      </w:r>
    </w:p>
    <w:p w14:paraId="58444C49"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int repivot = partition(a, left, right, pivot);//daha sonra yeni listeye göre sıralama yapılır ve yeni pivot seçilir</w:t>
      </w:r>
    </w:p>
    <w:p w14:paraId="4F2F6755"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reQuickSort(a, left, repivot - 1);//pivotun sağı ve solu kendi aralarında yeni pivot seçerek tekrar sıralanır </w:t>
      </w:r>
    </w:p>
    <w:p w14:paraId="689C0769"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reQuickSort(a, repivot + 1, right);//ve bu işlem recursive olarak devam eder</w:t>
      </w:r>
    </w:p>
    <w:p w14:paraId="44D537B0"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w:t>
      </w:r>
    </w:p>
    <w:p w14:paraId="42C62E08"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w:t>
      </w:r>
    </w:p>
    <w:p w14:paraId="47E0D39B"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public static int partition(int[] a,int left,int right,int pivot)</w:t>
      </w:r>
    </w:p>
    <w:p w14:paraId="1722ADF7"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w:t>
      </w:r>
    </w:p>
    <w:p w14:paraId="2878893D"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int leftPtr = left - 1;</w:t>
      </w:r>
    </w:p>
    <w:p w14:paraId="3335BEF4"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int rightPtr = right;</w:t>
      </w:r>
    </w:p>
    <w:p w14:paraId="2FEB6FA8"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while (true)</w:t>
      </w:r>
    </w:p>
    <w:p w14:paraId="762751C6"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w:t>
      </w:r>
    </w:p>
    <w:p w14:paraId="5D791FA6"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while (a[++leftPtr] &lt; pivot)//pivottan büyük eleman bulana kadar indexi arttırır</w:t>
      </w:r>
    </w:p>
    <w:p w14:paraId="0AC013ED"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w:t>
      </w:r>
    </w:p>
    <w:p w14:paraId="05C91ECD"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while (rightPtr &gt; 0 &amp;&amp; a[--rightPtr] &gt; pivot)//pivottan küçük eleman bulana kadar indexi azaltır</w:t>
      </w:r>
    </w:p>
    <w:p w14:paraId="0FAF5EB1"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w:t>
      </w:r>
    </w:p>
    <w:p w14:paraId="55D052F6"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if (leftPtr &gt;= rightPtr)//sol pointer sağ pointera eşit veya büyük olduğunda döngüyü durdurur</w:t>
      </w:r>
    </w:p>
    <w:p w14:paraId="340B9D15"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break;</w:t>
      </w:r>
    </w:p>
    <w:p w14:paraId="3C95EFD1"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else</w:t>
      </w:r>
    </w:p>
    <w:p w14:paraId="5F1DFFD0"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swap(leftPtr, rightPtr, a);//sağ ve sol pointerları olması gerektiği gibi değiştirir</w:t>
      </w:r>
    </w:p>
    <w:p w14:paraId="1CEBB511"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w:t>
      </w:r>
    </w:p>
    <w:p w14:paraId="198E133D"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swap(leftPtr, right,a);</w:t>
      </w:r>
    </w:p>
    <w:p w14:paraId="7A84B844" w14:textId="77777777" w:rsidR="00DB3C97" w:rsidRPr="00DB3C97"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return leftPtr;//son halinde sol pointerı yeni pivot olarak döndürür</w:t>
      </w:r>
    </w:p>
    <w:p w14:paraId="58411C2F" w14:textId="77777777" w:rsidR="00701CD0" w:rsidRDefault="00DB3C97" w:rsidP="00DB3C97">
      <w:pPr>
        <w:pStyle w:val="Balk2"/>
        <w:rPr>
          <w:rFonts w:asciiTheme="minorHAnsi" w:eastAsiaTheme="minorHAnsi" w:hAnsiTheme="minorHAnsi" w:cstheme="minorBidi"/>
          <w:color w:val="auto"/>
          <w:sz w:val="22"/>
          <w:szCs w:val="22"/>
        </w:rPr>
      </w:pPr>
      <w:r w:rsidRPr="00DB3C97">
        <w:rPr>
          <w:rFonts w:asciiTheme="minorHAnsi" w:eastAsiaTheme="minorHAnsi" w:hAnsiTheme="minorHAnsi" w:cstheme="minorBidi"/>
          <w:color w:val="auto"/>
          <w:sz w:val="22"/>
          <w:szCs w:val="22"/>
        </w:rPr>
        <w:t xml:space="preserve">        }</w:t>
      </w:r>
    </w:p>
    <w:p w14:paraId="1F09F817" w14:textId="2A9CB10D" w:rsidR="00B1498E" w:rsidRDefault="00B1498E" w:rsidP="00DB3C97">
      <w:pPr>
        <w:pStyle w:val="Balk2"/>
      </w:pPr>
      <w:r>
        <w:lastRenderedPageBreak/>
        <w:t xml:space="preserve">4.c </w:t>
      </w:r>
      <w:r w:rsidR="005A3FDE">
        <w:t>Sıralama algoritmalarının karşılaştırılması</w:t>
      </w:r>
      <w:bookmarkEnd w:id="19"/>
    </w:p>
    <w:p w14:paraId="35C717B5" w14:textId="6ECEEDBB" w:rsidR="00A038C8" w:rsidRPr="00A038C8" w:rsidRDefault="00A038C8" w:rsidP="00A038C8">
      <w:r>
        <w:t>Selection Sort iç içe 2 for döngüsü içerdiği için zaman karmaşıklığı O(n^2)’dir.Quick Sort ise n kere döndüğü için n ve her seferde 2 parçaya böldüğümüz için log2(n) olacağından zaman karmaşıklığı O(nlog2(n)) şeklindedir.Quick sort en kötü durumda ise O(n^2) olacaktır.Küçük dizilerin sıralanmasında basit sıralama algoritmaları daha yararlı olacaktır.</w:t>
      </w:r>
    </w:p>
    <w:p w14:paraId="1A11D36E" w14:textId="0E1684FF" w:rsidR="00B1498E" w:rsidRDefault="00B1498E" w:rsidP="00B1498E">
      <w:pPr>
        <w:pStyle w:val="Balk2"/>
      </w:pPr>
      <w:bookmarkStart w:id="20" w:name="_Toc61463827"/>
      <w:r>
        <w:t xml:space="preserve">4.d </w:t>
      </w:r>
      <w:r w:rsidR="00606C0A">
        <w:t>Görselleştirme araçları</w:t>
      </w:r>
      <w:bookmarkEnd w:id="20"/>
    </w:p>
    <w:p w14:paraId="64E2E6DA" w14:textId="09E8331E" w:rsidR="00392195" w:rsidRDefault="00DB3C97" w:rsidP="00DB3C97">
      <w:pPr>
        <w:tabs>
          <w:tab w:val="left" w:pos="1608"/>
        </w:tabs>
      </w:pPr>
      <w:r>
        <w:t xml:space="preserve">Algoritmaların görselleştirilmesi, görselleştirilen algoritmaların kavranması için güzel bir araç.Sözel olarak oturmayan bazı yerleri görsel olarak görmek anlaşılmasını kolaylaştırıyor.Etkileşimli Görselleştirme Araçları ise bana göre videolardan daha etkili çünkü gösterim hızını ve adımları istediğimiz gibi </w:t>
      </w:r>
      <w:r w:rsidR="000B53BA">
        <w:t>k</w:t>
      </w:r>
      <w:r>
        <w:t>ontrol edebiliyoruz ve bu algoritmanın ve veri yapısının anlaşılmasını çok kolaylaştırıyor.</w:t>
      </w:r>
    </w:p>
    <w:p w14:paraId="0A6BCB7F" w14:textId="01656DAC" w:rsidR="00392195" w:rsidRDefault="00392195" w:rsidP="00B1498E"/>
    <w:p w14:paraId="2B2D0BFE" w14:textId="4E0BEE5A" w:rsidR="00392195" w:rsidRDefault="00392195" w:rsidP="00B1498E"/>
    <w:p w14:paraId="3AC3DE98" w14:textId="14B90A26" w:rsidR="00392195" w:rsidRDefault="00392195" w:rsidP="00B1498E"/>
    <w:p w14:paraId="19C70483" w14:textId="62956885" w:rsidR="00392195" w:rsidRDefault="00392195" w:rsidP="00B1498E"/>
    <w:p w14:paraId="18D7A9DC" w14:textId="10314F39" w:rsidR="00392195" w:rsidRDefault="00392195" w:rsidP="00B1498E"/>
    <w:p w14:paraId="4EB8EE1C" w14:textId="66B14148" w:rsidR="00392195" w:rsidRDefault="00392195" w:rsidP="00B1498E"/>
    <w:p w14:paraId="3922529B" w14:textId="26692CE9" w:rsidR="00392195" w:rsidRDefault="00392195" w:rsidP="00B1498E"/>
    <w:p w14:paraId="2BECB4DF" w14:textId="3B412389" w:rsidR="00392195" w:rsidRDefault="00392195" w:rsidP="00B1498E"/>
    <w:p w14:paraId="4CFD0DD2" w14:textId="2060F464" w:rsidR="00392195" w:rsidRDefault="00392195" w:rsidP="00B1498E"/>
    <w:p w14:paraId="428C65F0" w14:textId="47536133" w:rsidR="00392195" w:rsidRDefault="00392195" w:rsidP="00B1498E"/>
    <w:p w14:paraId="64C4B7FE" w14:textId="2DBAF317" w:rsidR="00392195" w:rsidRDefault="00392195" w:rsidP="00B1498E"/>
    <w:p w14:paraId="780C7944" w14:textId="273B879A" w:rsidR="00392195" w:rsidRDefault="00392195" w:rsidP="00B1498E"/>
    <w:p w14:paraId="31CDD438" w14:textId="78CD5EE4" w:rsidR="00392195" w:rsidRDefault="00392195" w:rsidP="00B1498E"/>
    <w:p w14:paraId="79BE5539" w14:textId="6501F2ED" w:rsidR="00392195" w:rsidRDefault="00392195" w:rsidP="00B1498E"/>
    <w:p w14:paraId="16D149BD" w14:textId="306B2356" w:rsidR="00392195" w:rsidRDefault="00392195" w:rsidP="00B1498E"/>
    <w:p w14:paraId="19376180" w14:textId="3F790FF8" w:rsidR="00392195" w:rsidRDefault="00392195" w:rsidP="00B1498E"/>
    <w:p w14:paraId="2266628E" w14:textId="3DC00E10" w:rsidR="00392195" w:rsidRDefault="00392195" w:rsidP="00B1498E"/>
    <w:p w14:paraId="00FE5CDD" w14:textId="4F702C6C" w:rsidR="00392195" w:rsidRDefault="00392195" w:rsidP="00B1498E"/>
    <w:p w14:paraId="1A323CDC" w14:textId="77777777" w:rsidR="00604A36" w:rsidRDefault="00604A36" w:rsidP="00B1498E">
      <w:pPr>
        <w:pStyle w:val="Balk1"/>
      </w:pPr>
      <w:bookmarkStart w:id="21" w:name="_Toc61463828"/>
    </w:p>
    <w:p w14:paraId="5A73F5F5" w14:textId="5C8FF837" w:rsidR="00B1498E" w:rsidRDefault="00B1498E" w:rsidP="00B1498E">
      <w:pPr>
        <w:pStyle w:val="Balk1"/>
      </w:pPr>
      <w:r>
        <w:t>Özdeğerlendirme Tablosu</w:t>
      </w:r>
      <w:bookmarkEnd w:id="21"/>
    </w:p>
    <w:p w14:paraId="2DAFA1BB" w14:textId="77777777" w:rsidR="00B1498E" w:rsidRDefault="00B1498E" w:rsidP="00B1498E">
      <w:pPr>
        <w:spacing w:after="120" w:line="240" w:lineRule="auto"/>
        <w:jc w:val="both"/>
        <w:rPr>
          <w:b/>
          <w:sz w:val="24"/>
          <w:szCs w:val="24"/>
        </w:rPr>
      </w:pPr>
      <w:r>
        <w:rPr>
          <w:b/>
          <w:sz w:val="24"/>
          <w:szCs w:val="24"/>
        </w:rPr>
        <w:t>Özdeğerlendirme Tablosu</w:t>
      </w:r>
    </w:p>
    <w:tbl>
      <w:tblPr>
        <w:tblStyle w:val="TabloKlavuzu"/>
        <w:tblW w:w="0" w:type="auto"/>
        <w:tblLook w:val="04A0" w:firstRow="1" w:lastRow="0" w:firstColumn="1" w:lastColumn="0" w:noHBand="0" w:noVBand="1"/>
      </w:tblPr>
      <w:tblGrid>
        <w:gridCol w:w="4848"/>
        <w:gridCol w:w="815"/>
        <w:gridCol w:w="1025"/>
        <w:gridCol w:w="2374"/>
      </w:tblGrid>
      <w:tr w:rsidR="00B1498E" w14:paraId="05800238" w14:textId="77777777" w:rsidTr="0027070D">
        <w:tc>
          <w:tcPr>
            <w:tcW w:w="4928" w:type="dxa"/>
          </w:tcPr>
          <w:p w14:paraId="45DC41B9" w14:textId="77777777" w:rsidR="00B1498E" w:rsidRDefault="00B1498E" w:rsidP="0027070D">
            <w:pPr>
              <w:rPr>
                <w:b/>
                <w:sz w:val="24"/>
                <w:szCs w:val="24"/>
              </w:rPr>
            </w:pPr>
            <w:r>
              <w:rPr>
                <w:b/>
                <w:sz w:val="24"/>
                <w:szCs w:val="24"/>
              </w:rPr>
              <w:t>Proje 2 Maddeleri</w:t>
            </w:r>
          </w:p>
        </w:tc>
        <w:tc>
          <w:tcPr>
            <w:tcW w:w="818" w:type="dxa"/>
          </w:tcPr>
          <w:p w14:paraId="2DD2384A" w14:textId="77777777" w:rsidR="00B1498E" w:rsidRDefault="00B1498E" w:rsidP="0027070D">
            <w:pPr>
              <w:jc w:val="center"/>
              <w:rPr>
                <w:b/>
                <w:sz w:val="24"/>
                <w:szCs w:val="24"/>
              </w:rPr>
            </w:pPr>
            <w:r>
              <w:rPr>
                <w:b/>
                <w:sz w:val="24"/>
                <w:szCs w:val="24"/>
              </w:rPr>
              <w:t>Puan</w:t>
            </w:r>
          </w:p>
        </w:tc>
        <w:tc>
          <w:tcPr>
            <w:tcW w:w="1025" w:type="dxa"/>
          </w:tcPr>
          <w:p w14:paraId="74C63FCD" w14:textId="77777777" w:rsidR="00B1498E" w:rsidRDefault="00B1498E" w:rsidP="0027070D">
            <w:pPr>
              <w:jc w:val="both"/>
              <w:rPr>
                <w:b/>
                <w:sz w:val="24"/>
                <w:szCs w:val="24"/>
              </w:rPr>
            </w:pPr>
            <w:r>
              <w:rPr>
                <w:b/>
                <w:sz w:val="24"/>
                <w:szCs w:val="24"/>
              </w:rPr>
              <w:t>Tahmini Not</w:t>
            </w:r>
          </w:p>
        </w:tc>
        <w:tc>
          <w:tcPr>
            <w:tcW w:w="2409" w:type="dxa"/>
          </w:tcPr>
          <w:p w14:paraId="748AA244" w14:textId="77777777" w:rsidR="00B1498E" w:rsidRDefault="00B1498E" w:rsidP="0027070D">
            <w:pPr>
              <w:jc w:val="both"/>
              <w:rPr>
                <w:b/>
                <w:sz w:val="24"/>
                <w:szCs w:val="24"/>
              </w:rPr>
            </w:pPr>
            <w:r>
              <w:rPr>
                <w:b/>
                <w:sz w:val="24"/>
                <w:szCs w:val="24"/>
              </w:rPr>
              <w:t xml:space="preserve">Açıklama </w:t>
            </w:r>
          </w:p>
        </w:tc>
      </w:tr>
      <w:tr w:rsidR="00B1498E" w14:paraId="06E2F403" w14:textId="77777777" w:rsidTr="0027070D">
        <w:tc>
          <w:tcPr>
            <w:tcW w:w="4928" w:type="dxa"/>
          </w:tcPr>
          <w:p w14:paraId="1AE1C708" w14:textId="72285CA4" w:rsidR="00B1498E" w:rsidRDefault="00B1498E" w:rsidP="0027070D">
            <w:pPr>
              <w:rPr>
                <w:b/>
                <w:sz w:val="24"/>
                <w:szCs w:val="24"/>
              </w:rPr>
            </w:pPr>
            <w:r>
              <w:rPr>
                <w:b/>
                <w:sz w:val="24"/>
                <w:szCs w:val="24"/>
              </w:rPr>
              <w:t xml:space="preserve">1 a) </w:t>
            </w:r>
            <w:r w:rsidR="00F726FF" w:rsidRPr="00F726FF">
              <w:rPr>
                <w:b/>
                <w:sz w:val="24"/>
                <w:szCs w:val="24"/>
              </w:rPr>
              <w:t>Durak nesnelerini oluşturma ve ağaca ekleme</w:t>
            </w:r>
          </w:p>
        </w:tc>
        <w:tc>
          <w:tcPr>
            <w:tcW w:w="818" w:type="dxa"/>
          </w:tcPr>
          <w:p w14:paraId="629D4995" w14:textId="30602228" w:rsidR="00B1498E" w:rsidRDefault="00F726FF" w:rsidP="0027070D">
            <w:pPr>
              <w:jc w:val="center"/>
              <w:rPr>
                <w:b/>
                <w:sz w:val="24"/>
                <w:szCs w:val="24"/>
              </w:rPr>
            </w:pPr>
            <w:r>
              <w:rPr>
                <w:b/>
                <w:sz w:val="24"/>
                <w:szCs w:val="24"/>
              </w:rPr>
              <w:t>10</w:t>
            </w:r>
          </w:p>
        </w:tc>
        <w:tc>
          <w:tcPr>
            <w:tcW w:w="1025" w:type="dxa"/>
          </w:tcPr>
          <w:p w14:paraId="471CC480" w14:textId="30141BBC" w:rsidR="00B1498E" w:rsidRDefault="00604A36" w:rsidP="0027070D">
            <w:pPr>
              <w:jc w:val="both"/>
              <w:rPr>
                <w:b/>
                <w:sz w:val="24"/>
                <w:szCs w:val="24"/>
              </w:rPr>
            </w:pPr>
            <w:r>
              <w:rPr>
                <w:b/>
                <w:sz w:val="24"/>
                <w:szCs w:val="24"/>
              </w:rPr>
              <w:t>10</w:t>
            </w:r>
          </w:p>
        </w:tc>
        <w:tc>
          <w:tcPr>
            <w:tcW w:w="2409" w:type="dxa"/>
          </w:tcPr>
          <w:p w14:paraId="35AB4781" w14:textId="3F556845" w:rsidR="00B1498E" w:rsidRDefault="00604A36" w:rsidP="0027070D">
            <w:pPr>
              <w:jc w:val="both"/>
              <w:rPr>
                <w:b/>
                <w:sz w:val="24"/>
                <w:szCs w:val="24"/>
              </w:rPr>
            </w:pPr>
            <w:r>
              <w:rPr>
                <w:b/>
                <w:sz w:val="24"/>
                <w:szCs w:val="24"/>
              </w:rPr>
              <w:t>Yapıldı</w:t>
            </w:r>
          </w:p>
        </w:tc>
      </w:tr>
      <w:tr w:rsidR="00B1498E" w14:paraId="5AD973C1" w14:textId="77777777" w:rsidTr="0027070D">
        <w:tc>
          <w:tcPr>
            <w:tcW w:w="4928" w:type="dxa"/>
          </w:tcPr>
          <w:p w14:paraId="4BB7C9E4" w14:textId="558A8B2C" w:rsidR="00B1498E" w:rsidRDefault="00B1498E" w:rsidP="0027070D">
            <w:pPr>
              <w:rPr>
                <w:b/>
                <w:sz w:val="24"/>
                <w:szCs w:val="24"/>
              </w:rPr>
            </w:pPr>
            <w:r>
              <w:rPr>
                <w:b/>
                <w:sz w:val="24"/>
                <w:szCs w:val="24"/>
              </w:rPr>
              <w:t xml:space="preserve">1 b) </w:t>
            </w:r>
            <w:r w:rsidR="00F726FF" w:rsidRPr="00F726FF">
              <w:rPr>
                <w:b/>
                <w:sz w:val="24"/>
                <w:szCs w:val="24"/>
              </w:rPr>
              <w:t>Ağaç derinliği ve ağaçtaki bilgilerin ekrana listelenmesi</w:t>
            </w:r>
          </w:p>
        </w:tc>
        <w:tc>
          <w:tcPr>
            <w:tcW w:w="818" w:type="dxa"/>
          </w:tcPr>
          <w:p w14:paraId="64C90F82" w14:textId="09318D66" w:rsidR="00B1498E" w:rsidRDefault="00274047" w:rsidP="0027070D">
            <w:pPr>
              <w:jc w:val="center"/>
              <w:rPr>
                <w:b/>
                <w:sz w:val="24"/>
                <w:szCs w:val="24"/>
              </w:rPr>
            </w:pPr>
            <w:r>
              <w:rPr>
                <w:b/>
                <w:sz w:val="24"/>
                <w:szCs w:val="24"/>
              </w:rPr>
              <w:t>10</w:t>
            </w:r>
          </w:p>
        </w:tc>
        <w:tc>
          <w:tcPr>
            <w:tcW w:w="1025" w:type="dxa"/>
          </w:tcPr>
          <w:p w14:paraId="1064ECB5" w14:textId="491D3959" w:rsidR="00B1498E" w:rsidRDefault="00604A36" w:rsidP="0027070D">
            <w:pPr>
              <w:jc w:val="both"/>
              <w:rPr>
                <w:b/>
                <w:sz w:val="24"/>
                <w:szCs w:val="24"/>
              </w:rPr>
            </w:pPr>
            <w:r>
              <w:rPr>
                <w:b/>
                <w:sz w:val="24"/>
                <w:szCs w:val="24"/>
              </w:rPr>
              <w:t>10</w:t>
            </w:r>
          </w:p>
        </w:tc>
        <w:tc>
          <w:tcPr>
            <w:tcW w:w="2409" w:type="dxa"/>
          </w:tcPr>
          <w:p w14:paraId="0AD9A69C" w14:textId="1836FF82" w:rsidR="00B1498E" w:rsidRDefault="00604A36" w:rsidP="0027070D">
            <w:pPr>
              <w:jc w:val="both"/>
              <w:rPr>
                <w:b/>
                <w:sz w:val="24"/>
                <w:szCs w:val="24"/>
              </w:rPr>
            </w:pPr>
            <w:r>
              <w:rPr>
                <w:b/>
                <w:sz w:val="24"/>
                <w:szCs w:val="24"/>
              </w:rPr>
              <w:t>Yapıldı</w:t>
            </w:r>
          </w:p>
        </w:tc>
      </w:tr>
      <w:tr w:rsidR="00B1498E" w14:paraId="6E632532" w14:textId="77777777" w:rsidTr="0027070D">
        <w:tc>
          <w:tcPr>
            <w:tcW w:w="4928" w:type="dxa"/>
          </w:tcPr>
          <w:p w14:paraId="633A9F15" w14:textId="261EE58C" w:rsidR="00B1498E" w:rsidRDefault="00B1498E" w:rsidP="0027070D">
            <w:pPr>
              <w:rPr>
                <w:b/>
                <w:sz w:val="24"/>
                <w:szCs w:val="24"/>
              </w:rPr>
            </w:pPr>
            <w:r>
              <w:rPr>
                <w:b/>
                <w:sz w:val="24"/>
                <w:szCs w:val="24"/>
              </w:rPr>
              <w:t xml:space="preserve">1 c) </w:t>
            </w:r>
            <w:r w:rsidR="00F726FF" w:rsidRPr="00F726FF">
              <w:rPr>
                <w:b/>
                <w:sz w:val="24"/>
                <w:szCs w:val="24"/>
              </w:rPr>
              <w:t>Verilen müşteri ID’si için bilgi listeleme</w:t>
            </w:r>
          </w:p>
        </w:tc>
        <w:tc>
          <w:tcPr>
            <w:tcW w:w="818" w:type="dxa"/>
          </w:tcPr>
          <w:p w14:paraId="5AF5DF04" w14:textId="629FF21E" w:rsidR="00B1498E" w:rsidRDefault="00274047" w:rsidP="0027070D">
            <w:pPr>
              <w:jc w:val="center"/>
              <w:rPr>
                <w:b/>
                <w:sz w:val="24"/>
                <w:szCs w:val="24"/>
              </w:rPr>
            </w:pPr>
            <w:r>
              <w:rPr>
                <w:b/>
                <w:sz w:val="24"/>
                <w:szCs w:val="24"/>
              </w:rPr>
              <w:t>10</w:t>
            </w:r>
          </w:p>
        </w:tc>
        <w:tc>
          <w:tcPr>
            <w:tcW w:w="1025" w:type="dxa"/>
          </w:tcPr>
          <w:p w14:paraId="257975FF" w14:textId="59C8EEA1" w:rsidR="00B1498E" w:rsidRDefault="00604A36" w:rsidP="0027070D">
            <w:pPr>
              <w:jc w:val="both"/>
              <w:rPr>
                <w:b/>
                <w:sz w:val="24"/>
                <w:szCs w:val="24"/>
              </w:rPr>
            </w:pPr>
            <w:r>
              <w:rPr>
                <w:b/>
                <w:sz w:val="24"/>
                <w:szCs w:val="24"/>
              </w:rPr>
              <w:t>10</w:t>
            </w:r>
          </w:p>
        </w:tc>
        <w:tc>
          <w:tcPr>
            <w:tcW w:w="2409" w:type="dxa"/>
          </w:tcPr>
          <w:p w14:paraId="3FB06D70" w14:textId="10F4D4ED" w:rsidR="00B1498E" w:rsidRDefault="00604A36" w:rsidP="0027070D">
            <w:pPr>
              <w:jc w:val="both"/>
              <w:rPr>
                <w:b/>
                <w:sz w:val="24"/>
                <w:szCs w:val="24"/>
              </w:rPr>
            </w:pPr>
            <w:r>
              <w:rPr>
                <w:b/>
                <w:sz w:val="24"/>
                <w:szCs w:val="24"/>
              </w:rPr>
              <w:t>Yapıldı</w:t>
            </w:r>
          </w:p>
        </w:tc>
      </w:tr>
      <w:tr w:rsidR="00B1498E" w14:paraId="52F29CA0" w14:textId="77777777" w:rsidTr="0027070D">
        <w:tc>
          <w:tcPr>
            <w:tcW w:w="4928" w:type="dxa"/>
          </w:tcPr>
          <w:p w14:paraId="6C96E240" w14:textId="3F2FBD90" w:rsidR="00B1498E" w:rsidRDefault="00F726FF" w:rsidP="0027070D">
            <w:pPr>
              <w:rPr>
                <w:b/>
                <w:sz w:val="24"/>
                <w:szCs w:val="24"/>
              </w:rPr>
            </w:pPr>
            <w:r>
              <w:rPr>
                <w:b/>
                <w:sz w:val="24"/>
                <w:szCs w:val="24"/>
              </w:rPr>
              <w:t>1</w:t>
            </w:r>
            <w:r w:rsidR="00B1498E">
              <w:rPr>
                <w:b/>
                <w:sz w:val="24"/>
                <w:szCs w:val="24"/>
              </w:rPr>
              <w:t xml:space="preserve"> </w:t>
            </w:r>
            <w:r>
              <w:rPr>
                <w:b/>
                <w:sz w:val="24"/>
                <w:szCs w:val="24"/>
              </w:rPr>
              <w:t>d)</w:t>
            </w:r>
            <w:r>
              <w:t xml:space="preserve"> </w:t>
            </w:r>
            <w:r w:rsidRPr="00F726FF">
              <w:rPr>
                <w:b/>
                <w:sz w:val="24"/>
                <w:szCs w:val="24"/>
              </w:rPr>
              <w:t>Kiralama İşlemi</w:t>
            </w:r>
          </w:p>
        </w:tc>
        <w:tc>
          <w:tcPr>
            <w:tcW w:w="818" w:type="dxa"/>
          </w:tcPr>
          <w:p w14:paraId="7372B173" w14:textId="69D19A7D" w:rsidR="00B1498E" w:rsidRDefault="00274047" w:rsidP="0027070D">
            <w:pPr>
              <w:jc w:val="center"/>
              <w:rPr>
                <w:b/>
                <w:sz w:val="24"/>
                <w:szCs w:val="24"/>
              </w:rPr>
            </w:pPr>
            <w:r>
              <w:rPr>
                <w:b/>
                <w:sz w:val="24"/>
                <w:szCs w:val="24"/>
              </w:rPr>
              <w:t>10</w:t>
            </w:r>
          </w:p>
        </w:tc>
        <w:tc>
          <w:tcPr>
            <w:tcW w:w="1025" w:type="dxa"/>
          </w:tcPr>
          <w:p w14:paraId="120E80E4" w14:textId="5D1A43C8" w:rsidR="00B1498E" w:rsidRDefault="00604A36" w:rsidP="0027070D">
            <w:pPr>
              <w:jc w:val="both"/>
              <w:rPr>
                <w:b/>
                <w:sz w:val="24"/>
                <w:szCs w:val="24"/>
              </w:rPr>
            </w:pPr>
            <w:r>
              <w:rPr>
                <w:b/>
                <w:sz w:val="24"/>
                <w:szCs w:val="24"/>
              </w:rPr>
              <w:t>10</w:t>
            </w:r>
          </w:p>
        </w:tc>
        <w:tc>
          <w:tcPr>
            <w:tcW w:w="2409" w:type="dxa"/>
          </w:tcPr>
          <w:p w14:paraId="517364E6" w14:textId="1B995281" w:rsidR="00B1498E" w:rsidRDefault="00604A36" w:rsidP="0027070D">
            <w:pPr>
              <w:jc w:val="both"/>
              <w:rPr>
                <w:b/>
                <w:sz w:val="24"/>
                <w:szCs w:val="24"/>
              </w:rPr>
            </w:pPr>
            <w:r>
              <w:rPr>
                <w:b/>
                <w:sz w:val="24"/>
                <w:szCs w:val="24"/>
              </w:rPr>
              <w:t>Yapıldı</w:t>
            </w:r>
          </w:p>
        </w:tc>
      </w:tr>
      <w:tr w:rsidR="00B1498E" w14:paraId="525EAB74" w14:textId="77777777" w:rsidTr="0027070D">
        <w:tc>
          <w:tcPr>
            <w:tcW w:w="4928" w:type="dxa"/>
          </w:tcPr>
          <w:p w14:paraId="406F947F" w14:textId="45FB9162" w:rsidR="00B1498E" w:rsidRPr="00641846" w:rsidRDefault="00B1498E" w:rsidP="0027070D">
            <w:pPr>
              <w:rPr>
                <w:b/>
                <w:sz w:val="24"/>
                <w:szCs w:val="24"/>
              </w:rPr>
            </w:pPr>
            <w:r>
              <w:rPr>
                <w:b/>
                <w:sz w:val="24"/>
                <w:szCs w:val="24"/>
              </w:rPr>
              <w:t xml:space="preserve">2 </w:t>
            </w:r>
            <w:r w:rsidR="00F726FF">
              <w:rPr>
                <w:b/>
                <w:sz w:val="24"/>
                <w:szCs w:val="24"/>
              </w:rPr>
              <w:t>a</w:t>
            </w:r>
            <w:r>
              <w:rPr>
                <w:b/>
                <w:sz w:val="24"/>
                <w:szCs w:val="24"/>
              </w:rPr>
              <w:t xml:space="preserve">) </w:t>
            </w:r>
            <w:r w:rsidR="00F726FF" w:rsidRPr="00F726FF">
              <w:rPr>
                <w:b/>
                <w:sz w:val="24"/>
                <w:szCs w:val="24"/>
              </w:rPr>
              <w:t>Hash Tablosuna Ekleme</w:t>
            </w:r>
          </w:p>
        </w:tc>
        <w:tc>
          <w:tcPr>
            <w:tcW w:w="818" w:type="dxa"/>
          </w:tcPr>
          <w:p w14:paraId="13A094F8" w14:textId="4AA01C92" w:rsidR="00B1498E" w:rsidRDefault="00F726FF" w:rsidP="0027070D">
            <w:pPr>
              <w:jc w:val="center"/>
              <w:rPr>
                <w:b/>
                <w:sz w:val="24"/>
                <w:szCs w:val="24"/>
              </w:rPr>
            </w:pPr>
            <w:r>
              <w:rPr>
                <w:b/>
                <w:sz w:val="24"/>
                <w:szCs w:val="24"/>
              </w:rPr>
              <w:t>10</w:t>
            </w:r>
          </w:p>
        </w:tc>
        <w:tc>
          <w:tcPr>
            <w:tcW w:w="1025" w:type="dxa"/>
          </w:tcPr>
          <w:p w14:paraId="127FB6DA" w14:textId="4E49064F" w:rsidR="00B1498E" w:rsidRDefault="00604A36" w:rsidP="0027070D">
            <w:pPr>
              <w:jc w:val="both"/>
              <w:rPr>
                <w:b/>
                <w:sz w:val="24"/>
                <w:szCs w:val="24"/>
              </w:rPr>
            </w:pPr>
            <w:r>
              <w:rPr>
                <w:b/>
                <w:sz w:val="24"/>
                <w:szCs w:val="24"/>
              </w:rPr>
              <w:t>10</w:t>
            </w:r>
          </w:p>
        </w:tc>
        <w:tc>
          <w:tcPr>
            <w:tcW w:w="2409" w:type="dxa"/>
          </w:tcPr>
          <w:p w14:paraId="48968AFB" w14:textId="63FEE080" w:rsidR="00B1498E" w:rsidRDefault="00604A36" w:rsidP="0027070D">
            <w:pPr>
              <w:jc w:val="both"/>
              <w:rPr>
                <w:b/>
                <w:sz w:val="24"/>
                <w:szCs w:val="24"/>
              </w:rPr>
            </w:pPr>
            <w:r>
              <w:rPr>
                <w:b/>
                <w:sz w:val="24"/>
                <w:szCs w:val="24"/>
              </w:rPr>
              <w:t>Yapıldı</w:t>
            </w:r>
          </w:p>
        </w:tc>
      </w:tr>
      <w:tr w:rsidR="00B1498E" w14:paraId="31A8529F" w14:textId="77777777" w:rsidTr="0027070D">
        <w:tc>
          <w:tcPr>
            <w:tcW w:w="4928" w:type="dxa"/>
          </w:tcPr>
          <w:p w14:paraId="14E46D0A" w14:textId="57F50050" w:rsidR="00B1498E" w:rsidRDefault="00F726FF" w:rsidP="0027070D">
            <w:pPr>
              <w:rPr>
                <w:b/>
                <w:sz w:val="24"/>
                <w:szCs w:val="24"/>
              </w:rPr>
            </w:pPr>
            <w:r>
              <w:rPr>
                <w:b/>
                <w:sz w:val="24"/>
                <w:szCs w:val="24"/>
              </w:rPr>
              <w:t>2</w:t>
            </w:r>
            <w:r w:rsidR="00B1498E">
              <w:rPr>
                <w:b/>
                <w:sz w:val="24"/>
                <w:szCs w:val="24"/>
              </w:rPr>
              <w:t xml:space="preserve"> </w:t>
            </w:r>
            <w:r>
              <w:rPr>
                <w:b/>
                <w:sz w:val="24"/>
                <w:szCs w:val="24"/>
              </w:rPr>
              <w:t>b</w:t>
            </w:r>
            <w:r w:rsidR="00B1498E">
              <w:rPr>
                <w:b/>
                <w:sz w:val="24"/>
                <w:szCs w:val="24"/>
              </w:rPr>
              <w:t xml:space="preserve">) </w:t>
            </w:r>
            <w:r w:rsidRPr="00F726FF">
              <w:rPr>
                <w:b/>
                <w:sz w:val="24"/>
                <w:szCs w:val="24"/>
              </w:rPr>
              <w:t>Hash Tablosu Güncelleme</w:t>
            </w:r>
          </w:p>
        </w:tc>
        <w:tc>
          <w:tcPr>
            <w:tcW w:w="818" w:type="dxa"/>
          </w:tcPr>
          <w:p w14:paraId="1A37E1B1" w14:textId="51427AF5" w:rsidR="00B1498E" w:rsidRDefault="00F726FF" w:rsidP="0027070D">
            <w:pPr>
              <w:jc w:val="center"/>
              <w:rPr>
                <w:b/>
                <w:sz w:val="24"/>
                <w:szCs w:val="24"/>
              </w:rPr>
            </w:pPr>
            <w:r>
              <w:rPr>
                <w:b/>
                <w:sz w:val="24"/>
                <w:szCs w:val="24"/>
              </w:rPr>
              <w:t>5</w:t>
            </w:r>
          </w:p>
        </w:tc>
        <w:tc>
          <w:tcPr>
            <w:tcW w:w="1025" w:type="dxa"/>
          </w:tcPr>
          <w:p w14:paraId="6CD9FA98" w14:textId="793F1751" w:rsidR="00B1498E" w:rsidRDefault="00604A36" w:rsidP="0027070D">
            <w:pPr>
              <w:jc w:val="both"/>
              <w:rPr>
                <w:b/>
                <w:sz w:val="24"/>
                <w:szCs w:val="24"/>
              </w:rPr>
            </w:pPr>
            <w:r>
              <w:rPr>
                <w:b/>
                <w:sz w:val="24"/>
                <w:szCs w:val="24"/>
              </w:rPr>
              <w:t>10</w:t>
            </w:r>
          </w:p>
        </w:tc>
        <w:tc>
          <w:tcPr>
            <w:tcW w:w="2409" w:type="dxa"/>
          </w:tcPr>
          <w:p w14:paraId="016F9B60" w14:textId="43F76CD6" w:rsidR="00B1498E" w:rsidRDefault="00604A36" w:rsidP="0027070D">
            <w:pPr>
              <w:jc w:val="both"/>
              <w:rPr>
                <w:b/>
                <w:sz w:val="24"/>
                <w:szCs w:val="24"/>
              </w:rPr>
            </w:pPr>
            <w:r>
              <w:rPr>
                <w:b/>
                <w:sz w:val="24"/>
                <w:szCs w:val="24"/>
              </w:rPr>
              <w:t>Yapıldı</w:t>
            </w:r>
          </w:p>
        </w:tc>
      </w:tr>
      <w:tr w:rsidR="00B1498E" w14:paraId="443F31E7" w14:textId="77777777" w:rsidTr="0027070D">
        <w:tc>
          <w:tcPr>
            <w:tcW w:w="4928" w:type="dxa"/>
          </w:tcPr>
          <w:p w14:paraId="21765FB4" w14:textId="4E2B8B2A" w:rsidR="00B1498E" w:rsidRDefault="00B1498E" w:rsidP="0027070D">
            <w:pPr>
              <w:rPr>
                <w:b/>
                <w:sz w:val="24"/>
                <w:szCs w:val="24"/>
              </w:rPr>
            </w:pPr>
            <w:r>
              <w:rPr>
                <w:b/>
                <w:sz w:val="24"/>
                <w:szCs w:val="24"/>
              </w:rPr>
              <w:t xml:space="preserve">3 </w:t>
            </w:r>
            <w:r w:rsidR="00F726FF">
              <w:rPr>
                <w:b/>
                <w:sz w:val="24"/>
                <w:szCs w:val="24"/>
              </w:rPr>
              <w:t>a</w:t>
            </w:r>
            <w:r>
              <w:rPr>
                <w:b/>
                <w:sz w:val="24"/>
                <w:szCs w:val="24"/>
              </w:rPr>
              <w:t xml:space="preserve">) </w:t>
            </w:r>
            <w:r w:rsidR="00F726FF" w:rsidRPr="00F726FF">
              <w:rPr>
                <w:b/>
                <w:sz w:val="24"/>
                <w:szCs w:val="24"/>
              </w:rPr>
              <w:t>Heap Veri Yapısı Tasarlama</w:t>
            </w:r>
          </w:p>
        </w:tc>
        <w:tc>
          <w:tcPr>
            <w:tcW w:w="818" w:type="dxa"/>
          </w:tcPr>
          <w:p w14:paraId="5542355F" w14:textId="77777777" w:rsidR="00B1498E" w:rsidRDefault="00B1498E" w:rsidP="0027070D">
            <w:pPr>
              <w:jc w:val="center"/>
              <w:rPr>
                <w:b/>
                <w:sz w:val="24"/>
                <w:szCs w:val="24"/>
              </w:rPr>
            </w:pPr>
            <w:r>
              <w:rPr>
                <w:b/>
                <w:sz w:val="24"/>
                <w:szCs w:val="24"/>
              </w:rPr>
              <w:t>5</w:t>
            </w:r>
          </w:p>
        </w:tc>
        <w:tc>
          <w:tcPr>
            <w:tcW w:w="1025" w:type="dxa"/>
          </w:tcPr>
          <w:p w14:paraId="68066FD0" w14:textId="1DBD7B15" w:rsidR="00B1498E" w:rsidRDefault="00604A36" w:rsidP="0027070D">
            <w:pPr>
              <w:jc w:val="both"/>
              <w:rPr>
                <w:b/>
                <w:sz w:val="24"/>
                <w:szCs w:val="24"/>
              </w:rPr>
            </w:pPr>
            <w:r>
              <w:rPr>
                <w:b/>
                <w:sz w:val="24"/>
                <w:szCs w:val="24"/>
              </w:rPr>
              <w:t>10</w:t>
            </w:r>
          </w:p>
        </w:tc>
        <w:tc>
          <w:tcPr>
            <w:tcW w:w="2409" w:type="dxa"/>
          </w:tcPr>
          <w:p w14:paraId="59FC6F1B" w14:textId="06171B86" w:rsidR="00B1498E" w:rsidRDefault="00604A36" w:rsidP="0027070D">
            <w:pPr>
              <w:jc w:val="both"/>
              <w:rPr>
                <w:b/>
                <w:sz w:val="24"/>
                <w:szCs w:val="24"/>
              </w:rPr>
            </w:pPr>
            <w:r>
              <w:rPr>
                <w:b/>
                <w:sz w:val="24"/>
                <w:szCs w:val="24"/>
              </w:rPr>
              <w:t>Yapıldı</w:t>
            </w:r>
          </w:p>
        </w:tc>
      </w:tr>
      <w:tr w:rsidR="00B1498E" w14:paraId="2C5DC91B" w14:textId="77777777" w:rsidTr="0027070D">
        <w:tc>
          <w:tcPr>
            <w:tcW w:w="4928" w:type="dxa"/>
          </w:tcPr>
          <w:p w14:paraId="476A559E" w14:textId="256E148C" w:rsidR="00B1498E" w:rsidRDefault="00F726FF" w:rsidP="0027070D">
            <w:pPr>
              <w:rPr>
                <w:b/>
                <w:sz w:val="24"/>
                <w:szCs w:val="24"/>
              </w:rPr>
            </w:pPr>
            <w:r>
              <w:rPr>
                <w:b/>
                <w:sz w:val="24"/>
                <w:szCs w:val="24"/>
              </w:rPr>
              <w:t>3 b</w:t>
            </w:r>
            <w:r w:rsidR="00B1498E">
              <w:rPr>
                <w:b/>
                <w:sz w:val="24"/>
                <w:szCs w:val="24"/>
              </w:rPr>
              <w:t xml:space="preserve">) </w:t>
            </w:r>
            <w:r w:rsidRPr="00F726FF">
              <w:rPr>
                <w:b/>
                <w:sz w:val="24"/>
                <w:szCs w:val="24"/>
              </w:rPr>
              <w:t>Max Heap düğüm yerleştirme</w:t>
            </w:r>
          </w:p>
        </w:tc>
        <w:tc>
          <w:tcPr>
            <w:tcW w:w="818" w:type="dxa"/>
          </w:tcPr>
          <w:p w14:paraId="55635B0D" w14:textId="40E33258" w:rsidR="00B1498E" w:rsidRDefault="00F726FF" w:rsidP="0027070D">
            <w:pPr>
              <w:jc w:val="center"/>
              <w:rPr>
                <w:b/>
                <w:sz w:val="24"/>
                <w:szCs w:val="24"/>
              </w:rPr>
            </w:pPr>
            <w:r>
              <w:rPr>
                <w:b/>
                <w:sz w:val="24"/>
                <w:szCs w:val="24"/>
              </w:rPr>
              <w:t>5</w:t>
            </w:r>
          </w:p>
        </w:tc>
        <w:tc>
          <w:tcPr>
            <w:tcW w:w="1025" w:type="dxa"/>
          </w:tcPr>
          <w:p w14:paraId="5FA8D497" w14:textId="4FAE022D" w:rsidR="00B1498E" w:rsidRDefault="00604A36" w:rsidP="0027070D">
            <w:pPr>
              <w:jc w:val="both"/>
              <w:rPr>
                <w:b/>
                <w:sz w:val="24"/>
                <w:szCs w:val="24"/>
              </w:rPr>
            </w:pPr>
            <w:r>
              <w:rPr>
                <w:b/>
                <w:sz w:val="24"/>
                <w:szCs w:val="24"/>
              </w:rPr>
              <w:t>10</w:t>
            </w:r>
          </w:p>
        </w:tc>
        <w:tc>
          <w:tcPr>
            <w:tcW w:w="2409" w:type="dxa"/>
          </w:tcPr>
          <w:p w14:paraId="6AF0A102" w14:textId="3F87859F" w:rsidR="00B1498E" w:rsidRDefault="00604A36" w:rsidP="0027070D">
            <w:pPr>
              <w:jc w:val="both"/>
              <w:rPr>
                <w:b/>
                <w:sz w:val="24"/>
                <w:szCs w:val="24"/>
              </w:rPr>
            </w:pPr>
            <w:r>
              <w:rPr>
                <w:b/>
                <w:sz w:val="24"/>
                <w:szCs w:val="24"/>
              </w:rPr>
              <w:t>Yapıldı</w:t>
            </w:r>
          </w:p>
        </w:tc>
      </w:tr>
      <w:tr w:rsidR="00F726FF" w14:paraId="0654A157" w14:textId="77777777" w:rsidTr="0027070D">
        <w:tc>
          <w:tcPr>
            <w:tcW w:w="4928" w:type="dxa"/>
          </w:tcPr>
          <w:p w14:paraId="07E80F6B" w14:textId="69A5D739" w:rsidR="00F726FF" w:rsidRDefault="00F726FF" w:rsidP="0027070D">
            <w:pPr>
              <w:rPr>
                <w:b/>
                <w:sz w:val="24"/>
                <w:szCs w:val="24"/>
              </w:rPr>
            </w:pPr>
            <w:r>
              <w:rPr>
                <w:b/>
                <w:sz w:val="24"/>
                <w:szCs w:val="24"/>
              </w:rPr>
              <w:t xml:space="preserve">3 c) </w:t>
            </w:r>
            <w:r w:rsidRPr="00F726FF">
              <w:rPr>
                <w:b/>
                <w:sz w:val="24"/>
                <w:szCs w:val="24"/>
              </w:rPr>
              <w:t>Heap bilgi çekme</w:t>
            </w:r>
          </w:p>
        </w:tc>
        <w:tc>
          <w:tcPr>
            <w:tcW w:w="818" w:type="dxa"/>
          </w:tcPr>
          <w:p w14:paraId="6CA43B8F" w14:textId="670F3C7F" w:rsidR="00F726FF" w:rsidRDefault="00F726FF" w:rsidP="0027070D">
            <w:pPr>
              <w:jc w:val="center"/>
              <w:rPr>
                <w:b/>
                <w:sz w:val="24"/>
                <w:szCs w:val="24"/>
              </w:rPr>
            </w:pPr>
            <w:r>
              <w:rPr>
                <w:b/>
                <w:sz w:val="24"/>
                <w:szCs w:val="24"/>
              </w:rPr>
              <w:t>5</w:t>
            </w:r>
          </w:p>
        </w:tc>
        <w:tc>
          <w:tcPr>
            <w:tcW w:w="1025" w:type="dxa"/>
          </w:tcPr>
          <w:p w14:paraId="738DC5EC" w14:textId="5CEA837B" w:rsidR="00F726FF" w:rsidRDefault="00604A36" w:rsidP="0027070D">
            <w:pPr>
              <w:jc w:val="both"/>
              <w:rPr>
                <w:b/>
                <w:sz w:val="24"/>
                <w:szCs w:val="24"/>
              </w:rPr>
            </w:pPr>
            <w:r>
              <w:rPr>
                <w:b/>
                <w:sz w:val="24"/>
                <w:szCs w:val="24"/>
              </w:rPr>
              <w:t>10</w:t>
            </w:r>
          </w:p>
        </w:tc>
        <w:tc>
          <w:tcPr>
            <w:tcW w:w="2409" w:type="dxa"/>
          </w:tcPr>
          <w:p w14:paraId="20EEDB02" w14:textId="4D1E0977" w:rsidR="00F726FF" w:rsidRDefault="00604A36" w:rsidP="0027070D">
            <w:pPr>
              <w:jc w:val="both"/>
              <w:rPr>
                <w:b/>
                <w:sz w:val="24"/>
                <w:szCs w:val="24"/>
              </w:rPr>
            </w:pPr>
            <w:r>
              <w:rPr>
                <w:b/>
                <w:sz w:val="24"/>
                <w:szCs w:val="24"/>
              </w:rPr>
              <w:t>Yapıldı</w:t>
            </w:r>
          </w:p>
        </w:tc>
      </w:tr>
      <w:tr w:rsidR="00F726FF" w14:paraId="0EA8F852" w14:textId="77777777" w:rsidTr="0027070D">
        <w:tc>
          <w:tcPr>
            <w:tcW w:w="4928" w:type="dxa"/>
          </w:tcPr>
          <w:p w14:paraId="6772B0A9" w14:textId="4094DA92" w:rsidR="00F726FF" w:rsidRDefault="00F726FF" w:rsidP="0027070D">
            <w:pPr>
              <w:rPr>
                <w:b/>
                <w:sz w:val="24"/>
                <w:szCs w:val="24"/>
              </w:rPr>
            </w:pPr>
            <w:r>
              <w:rPr>
                <w:b/>
                <w:sz w:val="24"/>
                <w:szCs w:val="24"/>
              </w:rPr>
              <w:t xml:space="preserve">4 a) </w:t>
            </w:r>
            <w:r w:rsidRPr="00F726FF">
              <w:rPr>
                <w:b/>
                <w:sz w:val="24"/>
                <w:szCs w:val="24"/>
              </w:rPr>
              <w:t>Simple sorting algoritması</w:t>
            </w:r>
          </w:p>
        </w:tc>
        <w:tc>
          <w:tcPr>
            <w:tcW w:w="818" w:type="dxa"/>
          </w:tcPr>
          <w:p w14:paraId="35F02121" w14:textId="4E90CEDE" w:rsidR="00F726FF" w:rsidRDefault="00F726FF" w:rsidP="0027070D">
            <w:pPr>
              <w:jc w:val="center"/>
              <w:rPr>
                <w:b/>
                <w:sz w:val="24"/>
                <w:szCs w:val="24"/>
              </w:rPr>
            </w:pPr>
            <w:r>
              <w:rPr>
                <w:b/>
                <w:sz w:val="24"/>
                <w:szCs w:val="24"/>
              </w:rPr>
              <w:t>4</w:t>
            </w:r>
          </w:p>
        </w:tc>
        <w:tc>
          <w:tcPr>
            <w:tcW w:w="1025" w:type="dxa"/>
          </w:tcPr>
          <w:p w14:paraId="5833D1BE" w14:textId="71502375" w:rsidR="00F726FF" w:rsidRDefault="00604A36" w:rsidP="0027070D">
            <w:pPr>
              <w:jc w:val="both"/>
              <w:rPr>
                <w:b/>
                <w:sz w:val="24"/>
                <w:szCs w:val="24"/>
              </w:rPr>
            </w:pPr>
            <w:r>
              <w:rPr>
                <w:b/>
                <w:sz w:val="24"/>
                <w:szCs w:val="24"/>
              </w:rPr>
              <w:t>10</w:t>
            </w:r>
          </w:p>
        </w:tc>
        <w:tc>
          <w:tcPr>
            <w:tcW w:w="2409" w:type="dxa"/>
          </w:tcPr>
          <w:p w14:paraId="57024F4C" w14:textId="6D24D82A" w:rsidR="00F726FF" w:rsidRDefault="00604A36" w:rsidP="0027070D">
            <w:pPr>
              <w:jc w:val="both"/>
              <w:rPr>
                <w:b/>
                <w:sz w:val="24"/>
                <w:szCs w:val="24"/>
              </w:rPr>
            </w:pPr>
            <w:r>
              <w:rPr>
                <w:b/>
                <w:sz w:val="24"/>
                <w:szCs w:val="24"/>
              </w:rPr>
              <w:t>Yapıldı</w:t>
            </w:r>
          </w:p>
        </w:tc>
      </w:tr>
      <w:tr w:rsidR="00F726FF" w14:paraId="32673D8B" w14:textId="77777777" w:rsidTr="0027070D">
        <w:tc>
          <w:tcPr>
            <w:tcW w:w="4928" w:type="dxa"/>
          </w:tcPr>
          <w:p w14:paraId="06596245" w14:textId="5019D0FA" w:rsidR="00F726FF" w:rsidRDefault="00F726FF" w:rsidP="0027070D">
            <w:pPr>
              <w:rPr>
                <w:b/>
                <w:sz w:val="24"/>
                <w:szCs w:val="24"/>
              </w:rPr>
            </w:pPr>
            <w:r>
              <w:rPr>
                <w:b/>
                <w:sz w:val="24"/>
                <w:szCs w:val="24"/>
              </w:rPr>
              <w:t xml:space="preserve">4 b) </w:t>
            </w:r>
            <w:r w:rsidRPr="00F726FF">
              <w:rPr>
                <w:b/>
                <w:sz w:val="24"/>
                <w:szCs w:val="24"/>
              </w:rPr>
              <w:t>Advanced sorting algoritması</w:t>
            </w:r>
          </w:p>
        </w:tc>
        <w:tc>
          <w:tcPr>
            <w:tcW w:w="818" w:type="dxa"/>
          </w:tcPr>
          <w:p w14:paraId="2E1BB182" w14:textId="245D08B8" w:rsidR="00F726FF" w:rsidRDefault="00F726FF" w:rsidP="0027070D">
            <w:pPr>
              <w:jc w:val="center"/>
              <w:rPr>
                <w:b/>
                <w:sz w:val="24"/>
                <w:szCs w:val="24"/>
              </w:rPr>
            </w:pPr>
            <w:r>
              <w:rPr>
                <w:b/>
                <w:sz w:val="24"/>
                <w:szCs w:val="24"/>
              </w:rPr>
              <w:t>4</w:t>
            </w:r>
          </w:p>
        </w:tc>
        <w:tc>
          <w:tcPr>
            <w:tcW w:w="1025" w:type="dxa"/>
          </w:tcPr>
          <w:p w14:paraId="777583CB" w14:textId="396614C7" w:rsidR="00F726FF" w:rsidRDefault="00604A36" w:rsidP="0027070D">
            <w:pPr>
              <w:jc w:val="both"/>
              <w:rPr>
                <w:b/>
                <w:sz w:val="24"/>
                <w:szCs w:val="24"/>
              </w:rPr>
            </w:pPr>
            <w:r>
              <w:rPr>
                <w:b/>
                <w:sz w:val="24"/>
                <w:szCs w:val="24"/>
              </w:rPr>
              <w:t>10</w:t>
            </w:r>
          </w:p>
        </w:tc>
        <w:tc>
          <w:tcPr>
            <w:tcW w:w="2409" w:type="dxa"/>
          </w:tcPr>
          <w:p w14:paraId="724DEC18" w14:textId="3985B334" w:rsidR="00F726FF" w:rsidRDefault="00604A36" w:rsidP="0027070D">
            <w:pPr>
              <w:jc w:val="both"/>
              <w:rPr>
                <w:b/>
                <w:sz w:val="24"/>
                <w:szCs w:val="24"/>
              </w:rPr>
            </w:pPr>
            <w:r>
              <w:rPr>
                <w:b/>
                <w:sz w:val="24"/>
                <w:szCs w:val="24"/>
              </w:rPr>
              <w:t>Yapıldı</w:t>
            </w:r>
          </w:p>
        </w:tc>
      </w:tr>
      <w:tr w:rsidR="00F726FF" w14:paraId="56C782C8" w14:textId="77777777" w:rsidTr="0027070D">
        <w:tc>
          <w:tcPr>
            <w:tcW w:w="4928" w:type="dxa"/>
          </w:tcPr>
          <w:p w14:paraId="03CB9841" w14:textId="59B71B21" w:rsidR="00F726FF" w:rsidRDefault="00F726FF" w:rsidP="0027070D">
            <w:pPr>
              <w:rPr>
                <w:b/>
                <w:sz w:val="24"/>
                <w:szCs w:val="24"/>
              </w:rPr>
            </w:pPr>
            <w:r>
              <w:rPr>
                <w:b/>
                <w:sz w:val="24"/>
                <w:szCs w:val="24"/>
              </w:rPr>
              <w:t xml:space="preserve">4 c) </w:t>
            </w:r>
            <w:r w:rsidRPr="00F726FF">
              <w:rPr>
                <w:b/>
                <w:sz w:val="24"/>
                <w:szCs w:val="24"/>
              </w:rPr>
              <w:t>Sıralama algoritmalarının karşılaştırılması</w:t>
            </w:r>
          </w:p>
        </w:tc>
        <w:tc>
          <w:tcPr>
            <w:tcW w:w="818" w:type="dxa"/>
          </w:tcPr>
          <w:p w14:paraId="349CB587" w14:textId="20244E2B" w:rsidR="00F726FF" w:rsidRDefault="00F726FF" w:rsidP="0027070D">
            <w:pPr>
              <w:jc w:val="center"/>
              <w:rPr>
                <w:b/>
                <w:sz w:val="24"/>
                <w:szCs w:val="24"/>
              </w:rPr>
            </w:pPr>
            <w:r>
              <w:rPr>
                <w:b/>
                <w:sz w:val="24"/>
                <w:szCs w:val="24"/>
              </w:rPr>
              <w:t>4</w:t>
            </w:r>
          </w:p>
        </w:tc>
        <w:tc>
          <w:tcPr>
            <w:tcW w:w="1025" w:type="dxa"/>
          </w:tcPr>
          <w:p w14:paraId="7AECD38E" w14:textId="4DC28186" w:rsidR="00F726FF" w:rsidRDefault="00604A36" w:rsidP="0027070D">
            <w:pPr>
              <w:jc w:val="both"/>
              <w:rPr>
                <w:b/>
                <w:sz w:val="24"/>
                <w:szCs w:val="24"/>
              </w:rPr>
            </w:pPr>
            <w:r>
              <w:rPr>
                <w:b/>
                <w:sz w:val="24"/>
                <w:szCs w:val="24"/>
              </w:rPr>
              <w:t>9</w:t>
            </w:r>
          </w:p>
        </w:tc>
        <w:tc>
          <w:tcPr>
            <w:tcW w:w="2409" w:type="dxa"/>
          </w:tcPr>
          <w:p w14:paraId="6A7CF4C8" w14:textId="593893C0" w:rsidR="00F726FF" w:rsidRDefault="00604A36" w:rsidP="0027070D">
            <w:pPr>
              <w:jc w:val="both"/>
              <w:rPr>
                <w:b/>
                <w:sz w:val="24"/>
                <w:szCs w:val="24"/>
              </w:rPr>
            </w:pPr>
            <w:r>
              <w:rPr>
                <w:b/>
                <w:sz w:val="24"/>
                <w:szCs w:val="24"/>
              </w:rPr>
              <w:t>Yapıldı</w:t>
            </w:r>
          </w:p>
        </w:tc>
      </w:tr>
      <w:tr w:rsidR="00F726FF" w14:paraId="33423223" w14:textId="77777777" w:rsidTr="0027070D">
        <w:tc>
          <w:tcPr>
            <w:tcW w:w="4928" w:type="dxa"/>
          </w:tcPr>
          <w:p w14:paraId="3CBCBCBA" w14:textId="5C3AC6EC" w:rsidR="00F726FF" w:rsidRDefault="00F726FF" w:rsidP="0027070D">
            <w:pPr>
              <w:rPr>
                <w:b/>
                <w:sz w:val="24"/>
                <w:szCs w:val="24"/>
              </w:rPr>
            </w:pPr>
            <w:r>
              <w:rPr>
                <w:b/>
                <w:sz w:val="24"/>
                <w:szCs w:val="24"/>
              </w:rPr>
              <w:t xml:space="preserve">4 d) </w:t>
            </w:r>
            <w:r w:rsidRPr="00F726FF">
              <w:rPr>
                <w:b/>
                <w:sz w:val="24"/>
                <w:szCs w:val="24"/>
              </w:rPr>
              <w:t>Görselleştirme araçları</w:t>
            </w:r>
          </w:p>
        </w:tc>
        <w:tc>
          <w:tcPr>
            <w:tcW w:w="818" w:type="dxa"/>
          </w:tcPr>
          <w:p w14:paraId="2FA11286" w14:textId="3A595961" w:rsidR="00F726FF" w:rsidRDefault="00F726FF" w:rsidP="0027070D">
            <w:pPr>
              <w:jc w:val="center"/>
              <w:rPr>
                <w:b/>
                <w:sz w:val="24"/>
                <w:szCs w:val="24"/>
              </w:rPr>
            </w:pPr>
            <w:r>
              <w:rPr>
                <w:b/>
                <w:sz w:val="24"/>
                <w:szCs w:val="24"/>
              </w:rPr>
              <w:t>8</w:t>
            </w:r>
          </w:p>
        </w:tc>
        <w:tc>
          <w:tcPr>
            <w:tcW w:w="1025" w:type="dxa"/>
          </w:tcPr>
          <w:p w14:paraId="5150682F" w14:textId="3F28E172" w:rsidR="00F726FF" w:rsidRDefault="00604A36" w:rsidP="0027070D">
            <w:pPr>
              <w:jc w:val="both"/>
              <w:rPr>
                <w:b/>
                <w:sz w:val="24"/>
                <w:szCs w:val="24"/>
              </w:rPr>
            </w:pPr>
            <w:r>
              <w:rPr>
                <w:b/>
                <w:sz w:val="24"/>
                <w:szCs w:val="24"/>
              </w:rPr>
              <w:t>9</w:t>
            </w:r>
          </w:p>
        </w:tc>
        <w:tc>
          <w:tcPr>
            <w:tcW w:w="2409" w:type="dxa"/>
          </w:tcPr>
          <w:p w14:paraId="14B9B42F" w14:textId="257CD15B" w:rsidR="00F726FF" w:rsidRDefault="00604A36" w:rsidP="0027070D">
            <w:pPr>
              <w:jc w:val="both"/>
              <w:rPr>
                <w:b/>
                <w:sz w:val="24"/>
                <w:szCs w:val="24"/>
              </w:rPr>
            </w:pPr>
            <w:r>
              <w:rPr>
                <w:b/>
                <w:sz w:val="24"/>
                <w:szCs w:val="24"/>
              </w:rPr>
              <w:t>Yapıldı</w:t>
            </w:r>
          </w:p>
        </w:tc>
      </w:tr>
      <w:tr w:rsidR="00B1498E" w14:paraId="61DCAE50" w14:textId="77777777" w:rsidTr="0027070D">
        <w:tc>
          <w:tcPr>
            <w:tcW w:w="4928" w:type="dxa"/>
          </w:tcPr>
          <w:p w14:paraId="24F8E28F" w14:textId="77777777" w:rsidR="00B1498E" w:rsidRDefault="00B1498E" w:rsidP="0027070D">
            <w:pPr>
              <w:rPr>
                <w:b/>
                <w:sz w:val="24"/>
                <w:szCs w:val="24"/>
              </w:rPr>
            </w:pPr>
            <w:r>
              <w:rPr>
                <w:b/>
                <w:sz w:val="24"/>
                <w:szCs w:val="24"/>
              </w:rPr>
              <w:t>5) Özdeğerlendirme Tablosu</w:t>
            </w:r>
          </w:p>
        </w:tc>
        <w:tc>
          <w:tcPr>
            <w:tcW w:w="818" w:type="dxa"/>
          </w:tcPr>
          <w:p w14:paraId="7B1841F1" w14:textId="77777777" w:rsidR="00B1498E" w:rsidRDefault="00B1498E" w:rsidP="0027070D">
            <w:pPr>
              <w:jc w:val="center"/>
              <w:rPr>
                <w:b/>
                <w:sz w:val="24"/>
                <w:szCs w:val="24"/>
              </w:rPr>
            </w:pPr>
            <w:r>
              <w:rPr>
                <w:b/>
                <w:sz w:val="24"/>
                <w:szCs w:val="24"/>
              </w:rPr>
              <w:t>10</w:t>
            </w:r>
          </w:p>
        </w:tc>
        <w:tc>
          <w:tcPr>
            <w:tcW w:w="1025" w:type="dxa"/>
          </w:tcPr>
          <w:p w14:paraId="6CA6AB04" w14:textId="64C0D145" w:rsidR="00B1498E" w:rsidRDefault="00604A36" w:rsidP="0027070D">
            <w:pPr>
              <w:jc w:val="both"/>
              <w:rPr>
                <w:b/>
                <w:sz w:val="24"/>
                <w:szCs w:val="24"/>
              </w:rPr>
            </w:pPr>
            <w:r>
              <w:rPr>
                <w:b/>
                <w:sz w:val="24"/>
                <w:szCs w:val="24"/>
              </w:rPr>
              <w:t>10</w:t>
            </w:r>
          </w:p>
        </w:tc>
        <w:tc>
          <w:tcPr>
            <w:tcW w:w="2409" w:type="dxa"/>
          </w:tcPr>
          <w:p w14:paraId="50FBAB05" w14:textId="40784DBA" w:rsidR="00B1498E" w:rsidRDefault="00604A36" w:rsidP="0027070D">
            <w:pPr>
              <w:jc w:val="both"/>
              <w:rPr>
                <w:b/>
                <w:sz w:val="24"/>
                <w:szCs w:val="24"/>
              </w:rPr>
            </w:pPr>
            <w:r>
              <w:rPr>
                <w:b/>
                <w:sz w:val="24"/>
                <w:szCs w:val="24"/>
              </w:rPr>
              <w:t>Yapıldı</w:t>
            </w:r>
          </w:p>
        </w:tc>
      </w:tr>
      <w:tr w:rsidR="00B1498E" w14:paraId="315E3786" w14:textId="77777777" w:rsidTr="0027070D">
        <w:tc>
          <w:tcPr>
            <w:tcW w:w="4928" w:type="dxa"/>
          </w:tcPr>
          <w:p w14:paraId="6A18288C" w14:textId="77777777" w:rsidR="00B1498E" w:rsidRDefault="00B1498E" w:rsidP="0027070D">
            <w:pPr>
              <w:jc w:val="right"/>
              <w:rPr>
                <w:b/>
                <w:sz w:val="24"/>
                <w:szCs w:val="24"/>
              </w:rPr>
            </w:pPr>
            <w:r>
              <w:rPr>
                <w:b/>
                <w:sz w:val="24"/>
                <w:szCs w:val="24"/>
              </w:rPr>
              <w:t>Toplam</w:t>
            </w:r>
          </w:p>
        </w:tc>
        <w:tc>
          <w:tcPr>
            <w:tcW w:w="818" w:type="dxa"/>
          </w:tcPr>
          <w:p w14:paraId="3BD87BDF" w14:textId="77777777" w:rsidR="00B1498E" w:rsidRDefault="00B1498E" w:rsidP="0027070D">
            <w:pPr>
              <w:jc w:val="center"/>
              <w:rPr>
                <w:b/>
                <w:sz w:val="24"/>
                <w:szCs w:val="24"/>
              </w:rPr>
            </w:pPr>
            <w:r>
              <w:rPr>
                <w:b/>
                <w:sz w:val="24"/>
                <w:szCs w:val="24"/>
              </w:rPr>
              <w:t>100</w:t>
            </w:r>
          </w:p>
        </w:tc>
        <w:tc>
          <w:tcPr>
            <w:tcW w:w="1025" w:type="dxa"/>
          </w:tcPr>
          <w:p w14:paraId="7B14DAE5" w14:textId="0AD12959" w:rsidR="00B1498E" w:rsidRDefault="00604A36" w:rsidP="0027070D">
            <w:pPr>
              <w:jc w:val="both"/>
              <w:rPr>
                <w:b/>
                <w:sz w:val="24"/>
                <w:szCs w:val="24"/>
              </w:rPr>
            </w:pPr>
            <w:r>
              <w:rPr>
                <w:b/>
                <w:sz w:val="24"/>
                <w:szCs w:val="24"/>
              </w:rPr>
              <w:t>98</w:t>
            </w:r>
          </w:p>
        </w:tc>
        <w:tc>
          <w:tcPr>
            <w:tcW w:w="2409" w:type="dxa"/>
          </w:tcPr>
          <w:p w14:paraId="6A1E8EEE" w14:textId="624A9EDA" w:rsidR="00B1498E" w:rsidRDefault="00604A36" w:rsidP="0027070D">
            <w:pPr>
              <w:jc w:val="both"/>
              <w:rPr>
                <w:b/>
                <w:sz w:val="24"/>
                <w:szCs w:val="24"/>
              </w:rPr>
            </w:pPr>
            <w:r>
              <w:rPr>
                <w:b/>
                <w:sz w:val="24"/>
                <w:szCs w:val="24"/>
              </w:rPr>
              <w:t>Yapıldı</w:t>
            </w:r>
          </w:p>
        </w:tc>
      </w:tr>
    </w:tbl>
    <w:p w14:paraId="0684DB36" w14:textId="77777777" w:rsidR="00B1498E" w:rsidRDefault="00B1498E" w:rsidP="00B1498E">
      <w:pPr>
        <w:spacing w:after="120" w:line="240" w:lineRule="auto"/>
        <w:jc w:val="both"/>
        <w:rPr>
          <w:b/>
          <w:sz w:val="24"/>
          <w:szCs w:val="24"/>
        </w:rPr>
      </w:pPr>
    </w:p>
    <w:p w14:paraId="31DA5DB1" w14:textId="77777777" w:rsidR="00B1498E" w:rsidRPr="0099127B" w:rsidRDefault="00B1498E" w:rsidP="00B1498E">
      <w:pPr>
        <w:jc w:val="both"/>
        <w:rPr>
          <w:b/>
          <w:sz w:val="24"/>
          <w:szCs w:val="24"/>
        </w:rPr>
      </w:pPr>
      <w:r>
        <w:rPr>
          <w:b/>
          <w:sz w:val="24"/>
          <w:szCs w:val="24"/>
        </w:rPr>
        <w:t xml:space="preserve">Açıklama kısmında yapıldı, yapılmadı bilgisi ve hangi maddelerin nasıl yapıldığı (ve nelerin yapılmadığı / yapılamadığı) yazılmalıdır. Tahmini not kısmına da ilgili maddeden kaç almayı beklediğinizi yazmalısınız. </w:t>
      </w:r>
    </w:p>
    <w:p w14:paraId="109E0F19" w14:textId="77777777" w:rsidR="003B2F1D" w:rsidRDefault="003B2F1D"/>
    <w:sectPr w:rsidR="003B2F1D" w:rsidSect="00B626F8">
      <w:footerReference w:type="default" r:id="rId15"/>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75B17C" w14:textId="77777777" w:rsidR="001A60C9" w:rsidRDefault="001A60C9">
      <w:pPr>
        <w:spacing w:after="0" w:line="240" w:lineRule="auto"/>
      </w:pPr>
      <w:r>
        <w:separator/>
      </w:r>
    </w:p>
  </w:endnote>
  <w:endnote w:type="continuationSeparator" w:id="0">
    <w:p w14:paraId="215C4F27" w14:textId="77777777" w:rsidR="001A60C9" w:rsidRDefault="001A60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26015737"/>
      <w:docPartObj>
        <w:docPartGallery w:val="Page Numbers (Bottom of Page)"/>
        <w:docPartUnique/>
      </w:docPartObj>
    </w:sdtPr>
    <w:sdtEndPr/>
    <w:sdtContent>
      <w:p w14:paraId="65EAC7CD" w14:textId="2F4BB05E" w:rsidR="008C5C2A" w:rsidRDefault="007B2F37">
        <w:pPr>
          <w:pStyle w:val="AltBilgi"/>
          <w:jc w:val="center"/>
        </w:pPr>
        <w:r>
          <w:fldChar w:fldCharType="begin"/>
        </w:r>
        <w:r>
          <w:instrText>PAGE   \* MERGEFORMAT</w:instrText>
        </w:r>
        <w:r>
          <w:fldChar w:fldCharType="separate"/>
        </w:r>
        <w:r w:rsidR="00927259" w:rsidRPr="00927259">
          <w:rPr>
            <w:noProof/>
            <w:lang w:val="tr-TR"/>
          </w:rPr>
          <w:t>1</w:t>
        </w:r>
        <w:r>
          <w:fldChar w:fldCharType="end"/>
        </w:r>
      </w:p>
    </w:sdtContent>
  </w:sdt>
  <w:p w14:paraId="7AFFE600" w14:textId="77777777" w:rsidR="008C5C2A" w:rsidRDefault="001A60C9">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13C07F" w14:textId="77777777" w:rsidR="001A60C9" w:rsidRDefault="001A60C9">
      <w:pPr>
        <w:spacing w:after="0" w:line="240" w:lineRule="auto"/>
      </w:pPr>
      <w:r>
        <w:separator/>
      </w:r>
    </w:p>
  </w:footnote>
  <w:footnote w:type="continuationSeparator" w:id="0">
    <w:p w14:paraId="66DE896D" w14:textId="77777777" w:rsidR="001A60C9" w:rsidRDefault="001A60C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rY0MjW2tLAwMjVT0lEKTi0uzszPAykwrAUADhU+HywAAAA="/>
  </w:docVars>
  <w:rsids>
    <w:rsidRoot w:val="00B1498E"/>
    <w:rsid w:val="0008621F"/>
    <w:rsid w:val="000941A4"/>
    <w:rsid w:val="000B53BA"/>
    <w:rsid w:val="001A60C9"/>
    <w:rsid w:val="001F3541"/>
    <w:rsid w:val="00274047"/>
    <w:rsid w:val="002A6CF9"/>
    <w:rsid w:val="00392195"/>
    <w:rsid w:val="003B2F1D"/>
    <w:rsid w:val="00437935"/>
    <w:rsid w:val="005154E7"/>
    <w:rsid w:val="005A3FDE"/>
    <w:rsid w:val="00604A36"/>
    <w:rsid w:val="00606C0A"/>
    <w:rsid w:val="00621610"/>
    <w:rsid w:val="00701CD0"/>
    <w:rsid w:val="007B2F37"/>
    <w:rsid w:val="008F41A6"/>
    <w:rsid w:val="00927259"/>
    <w:rsid w:val="00987D89"/>
    <w:rsid w:val="00A038C8"/>
    <w:rsid w:val="00B1498E"/>
    <w:rsid w:val="00C51C34"/>
    <w:rsid w:val="00CF20C0"/>
    <w:rsid w:val="00CF727B"/>
    <w:rsid w:val="00D21EBC"/>
    <w:rsid w:val="00DA4486"/>
    <w:rsid w:val="00DB3C97"/>
    <w:rsid w:val="00E45AAB"/>
    <w:rsid w:val="00F726F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D508C"/>
  <w15:chartTrackingRefBased/>
  <w15:docId w15:val="{0808FB18-1EAD-4B0C-AC0A-0D4772844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98E"/>
    <w:pPr>
      <w:spacing w:after="200" w:line="276" w:lineRule="auto"/>
    </w:pPr>
    <w:rPr>
      <w:lang w:val="en-US" w:bidi="en-US"/>
    </w:rPr>
  </w:style>
  <w:style w:type="paragraph" w:styleId="Balk1">
    <w:name w:val="heading 1"/>
    <w:basedOn w:val="Normal"/>
    <w:next w:val="Normal"/>
    <w:link w:val="Balk1Char"/>
    <w:uiPriority w:val="9"/>
    <w:qFormat/>
    <w:rsid w:val="00B149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B1498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149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1498E"/>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B1498E"/>
    <w:rPr>
      <w:rFonts w:asciiTheme="majorHAnsi" w:eastAsiaTheme="majorEastAsia" w:hAnsiTheme="majorHAnsi" w:cstheme="majorBidi"/>
      <w:color w:val="2F5496" w:themeColor="accent1" w:themeShade="BF"/>
      <w:sz w:val="26"/>
      <w:szCs w:val="26"/>
      <w:lang w:val="en-US" w:bidi="en-US"/>
    </w:rPr>
  </w:style>
  <w:style w:type="character" w:customStyle="1" w:styleId="Balk3Char">
    <w:name w:val="Başlık 3 Char"/>
    <w:basedOn w:val="VarsaylanParagrafYazTipi"/>
    <w:link w:val="Balk3"/>
    <w:uiPriority w:val="9"/>
    <w:rsid w:val="00B1498E"/>
    <w:rPr>
      <w:rFonts w:asciiTheme="majorHAnsi" w:eastAsiaTheme="majorEastAsia" w:hAnsiTheme="majorHAnsi" w:cstheme="majorBidi"/>
      <w:color w:val="1F3763" w:themeColor="accent1" w:themeShade="7F"/>
      <w:sz w:val="24"/>
      <w:szCs w:val="24"/>
      <w:lang w:val="en-US" w:bidi="en-US"/>
    </w:rPr>
  </w:style>
  <w:style w:type="paragraph" w:styleId="AltBilgi">
    <w:name w:val="footer"/>
    <w:basedOn w:val="Normal"/>
    <w:link w:val="AltBilgiChar"/>
    <w:uiPriority w:val="99"/>
    <w:unhideWhenUsed/>
    <w:rsid w:val="00B1498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1498E"/>
    <w:rPr>
      <w:lang w:val="en-US" w:bidi="en-US"/>
    </w:rPr>
  </w:style>
  <w:style w:type="paragraph" w:styleId="TBal">
    <w:name w:val="TOC Heading"/>
    <w:basedOn w:val="Balk1"/>
    <w:next w:val="Normal"/>
    <w:uiPriority w:val="39"/>
    <w:unhideWhenUsed/>
    <w:qFormat/>
    <w:rsid w:val="00B1498E"/>
    <w:pPr>
      <w:spacing w:line="259" w:lineRule="auto"/>
      <w:outlineLvl w:val="9"/>
    </w:pPr>
    <w:rPr>
      <w:lang w:val="tr-TR" w:eastAsia="tr-TR" w:bidi="ar-SA"/>
    </w:rPr>
  </w:style>
  <w:style w:type="paragraph" w:styleId="T1">
    <w:name w:val="toc 1"/>
    <w:basedOn w:val="Normal"/>
    <w:next w:val="Normal"/>
    <w:autoRedefine/>
    <w:uiPriority w:val="39"/>
    <w:unhideWhenUsed/>
    <w:rsid w:val="00B1498E"/>
    <w:pPr>
      <w:spacing w:after="100"/>
    </w:pPr>
  </w:style>
  <w:style w:type="paragraph" w:styleId="T2">
    <w:name w:val="toc 2"/>
    <w:basedOn w:val="Normal"/>
    <w:next w:val="Normal"/>
    <w:autoRedefine/>
    <w:uiPriority w:val="39"/>
    <w:unhideWhenUsed/>
    <w:rsid w:val="00B1498E"/>
    <w:pPr>
      <w:spacing w:after="100"/>
      <w:ind w:left="220"/>
    </w:pPr>
  </w:style>
  <w:style w:type="character" w:styleId="Kpr">
    <w:name w:val="Hyperlink"/>
    <w:basedOn w:val="VarsaylanParagrafYazTipi"/>
    <w:uiPriority w:val="99"/>
    <w:unhideWhenUsed/>
    <w:rsid w:val="00B1498E"/>
    <w:rPr>
      <w:color w:val="0563C1" w:themeColor="hyperlink"/>
      <w:u w:val="single"/>
    </w:rPr>
  </w:style>
  <w:style w:type="paragraph" w:styleId="T3">
    <w:name w:val="toc 3"/>
    <w:basedOn w:val="Normal"/>
    <w:next w:val="Normal"/>
    <w:autoRedefine/>
    <w:uiPriority w:val="39"/>
    <w:unhideWhenUsed/>
    <w:rsid w:val="00B1498E"/>
    <w:pPr>
      <w:spacing w:after="100"/>
      <w:ind w:left="440"/>
    </w:pPr>
  </w:style>
  <w:style w:type="table" w:styleId="TabloKlavuzu">
    <w:name w:val="Table Grid"/>
    <w:basedOn w:val="NormalTablo"/>
    <w:uiPriority w:val="59"/>
    <w:rsid w:val="00B14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27</Pages>
  <Words>3063</Words>
  <Characters>17465</Characters>
  <Application>Microsoft Office Word</Application>
  <DocSecurity>0</DocSecurity>
  <Lines>145</Lines>
  <Paragraphs>4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Gurbuz</dc:creator>
  <cp:keywords/>
  <dc:description/>
  <cp:lastModifiedBy>Kutay Avcı</cp:lastModifiedBy>
  <cp:revision>9</cp:revision>
  <dcterms:created xsi:type="dcterms:W3CDTF">2021-01-13T17:57:00Z</dcterms:created>
  <dcterms:modified xsi:type="dcterms:W3CDTF">2021-01-31T12:54:00Z</dcterms:modified>
</cp:coreProperties>
</file>